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403CF" w14:textId="700EB92C" w:rsidR="00F96BBA" w:rsidRDefault="00F96BBA" w:rsidP="00F96BBA">
      <w:pPr>
        <w:tabs>
          <w:tab w:val="clear" w:pos="5387"/>
        </w:tabs>
        <w:spacing w:line="360" w:lineRule="auto"/>
        <w:jc w:val="center"/>
        <w:rPr>
          <w:rFonts w:cstheme="minorHAnsi"/>
          <w:b/>
          <w:sz w:val="36"/>
          <w:szCs w:val="36"/>
          <w:lang w:val="en-US"/>
        </w:rPr>
      </w:pPr>
      <w:r w:rsidRPr="00F96BBA">
        <w:rPr>
          <w:rFonts w:cstheme="minorHAnsi"/>
          <w:b/>
          <w:sz w:val="36"/>
          <w:szCs w:val="36"/>
          <w:lang w:val="en-US"/>
        </w:rPr>
        <w:t>NATURAL</w:t>
      </w:r>
      <w:r w:rsidR="00501007">
        <w:rPr>
          <w:rFonts w:cstheme="minorHAnsi"/>
          <w:b/>
          <w:sz w:val="36"/>
          <w:szCs w:val="36"/>
          <w:lang w:val="en-US"/>
        </w:rPr>
        <w:t xml:space="preserve"> AND CULTURAL</w:t>
      </w:r>
      <w:r w:rsidR="00166282" w:rsidRPr="00F96BBA">
        <w:rPr>
          <w:rFonts w:cstheme="minorHAnsi"/>
          <w:b/>
          <w:sz w:val="36"/>
          <w:szCs w:val="36"/>
          <w:lang w:val="en-US"/>
        </w:rPr>
        <w:t xml:space="preserve"> </w:t>
      </w:r>
      <w:r w:rsidRPr="00F96BBA">
        <w:rPr>
          <w:rFonts w:cstheme="minorHAnsi"/>
          <w:b/>
          <w:sz w:val="36"/>
          <w:szCs w:val="36"/>
          <w:lang w:val="en-US"/>
        </w:rPr>
        <w:t xml:space="preserve">HERITAGE CONSERVATION YOUTH CAMP IN </w:t>
      </w:r>
      <w:r>
        <w:rPr>
          <w:rFonts w:cstheme="minorHAnsi"/>
          <w:b/>
          <w:sz w:val="36"/>
          <w:szCs w:val="36"/>
          <w:lang w:val="en-US"/>
        </w:rPr>
        <w:t xml:space="preserve">THE </w:t>
      </w:r>
      <w:r w:rsidR="00C843D3" w:rsidRPr="00F96BBA">
        <w:rPr>
          <w:rFonts w:cstheme="minorHAnsi"/>
          <w:b/>
          <w:sz w:val="36"/>
          <w:szCs w:val="36"/>
          <w:lang w:val="en-US"/>
        </w:rPr>
        <w:t>UKRAIN</w:t>
      </w:r>
      <w:r w:rsidR="00C843D3">
        <w:rPr>
          <w:rFonts w:cstheme="minorHAnsi"/>
          <w:b/>
          <w:sz w:val="36"/>
          <w:szCs w:val="36"/>
          <w:lang w:val="en-US"/>
        </w:rPr>
        <w:t>IAN</w:t>
      </w:r>
      <w:r w:rsidR="00C843D3" w:rsidRPr="00F96BBA">
        <w:rPr>
          <w:rFonts w:cstheme="minorHAnsi"/>
          <w:b/>
          <w:sz w:val="36"/>
          <w:szCs w:val="36"/>
          <w:lang w:val="en-US"/>
        </w:rPr>
        <w:t xml:space="preserve"> </w:t>
      </w:r>
      <w:r w:rsidRPr="00F96BBA">
        <w:rPr>
          <w:rFonts w:cstheme="minorHAnsi"/>
          <w:b/>
          <w:sz w:val="36"/>
          <w:szCs w:val="36"/>
          <w:lang w:val="en-US"/>
        </w:rPr>
        <w:t xml:space="preserve">CARPATHIANS  </w:t>
      </w:r>
    </w:p>
    <w:p w14:paraId="4BD283DD" w14:textId="67A56984" w:rsidR="008F15FB" w:rsidRDefault="00F96BBA" w:rsidP="008F15FB">
      <w:pPr>
        <w:tabs>
          <w:tab w:val="clear" w:pos="5387"/>
        </w:tabs>
        <w:spacing w:line="360" w:lineRule="auto"/>
        <w:rPr>
          <w:rFonts w:cstheme="minorHAnsi"/>
          <w:b/>
          <w:color w:val="FF0000"/>
          <w:sz w:val="22"/>
          <w:szCs w:val="22"/>
          <w:lang w:val="uk-UA"/>
        </w:rPr>
      </w:pPr>
      <w:r w:rsidRPr="00F96BBA">
        <w:rPr>
          <w:rFonts w:cstheme="minorHAnsi"/>
          <w:sz w:val="22"/>
          <w:szCs w:val="22"/>
          <w:lang w:val="en-US"/>
        </w:rPr>
        <w:t>17/07/2021–25/07/2021</w:t>
      </w:r>
      <w:r w:rsidR="008F15FB">
        <w:rPr>
          <w:rFonts w:cstheme="minorHAnsi"/>
          <w:sz w:val="22"/>
          <w:szCs w:val="22"/>
          <w:lang w:val="en-US"/>
        </w:rPr>
        <w:t xml:space="preserve">. Contact person: </w:t>
      </w:r>
      <w:r w:rsidR="008F15FB" w:rsidRPr="006115E9">
        <w:rPr>
          <w:rFonts w:cstheme="minorHAnsi"/>
          <w:b/>
          <w:sz w:val="22"/>
          <w:szCs w:val="22"/>
          <w:highlight w:val="yellow"/>
          <w:lang w:val="de-CH"/>
        </w:rPr>
        <w:t xml:space="preserve">Lesya Loyko, </w:t>
      </w:r>
      <w:proofErr w:type="spellStart"/>
      <w:r w:rsidR="008F15FB" w:rsidRPr="006115E9">
        <w:rPr>
          <w:rFonts w:cstheme="minorHAnsi"/>
          <w:b/>
          <w:sz w:val="22"/>
          <w:szCs w:val="22"/>
          <w:highlight w:val="yellow"/>
          <w:lang w:val="de-CH"/>
        </w:rPr>
        <w:t>cell</w:t>
      </w:r>
      <w:proofErr w:type="spellEnd"/>
      <w:r w:rsidR="008F15FB" w:rsidRPr="006115E9">
        <w:rPr>
          <w:rFonts w:cstheme="minorHAnsi"/>
          <w:b/>
          <w:sz w:val="22"/>
          <w:szCs w:val="22"/>
          <w:highlight w:val="yellow"/>
          <w:lang w:val="de-CH"/>
        </w:rPr>
        <w:t xml:space="preserve"> </w:t>
      </w:r>
      <w:proofErr w:type="spellStart"/>
      <w:r w:rsidR="008F15FB" w:rsidRPr="006115E9">
        <w:rPr>
          <w:rFonts w:cstheme="minorHAnsi"/>
          <w:b/>
          <w:sz w:val="22"/>
          <w:szCs w:val="22"/>
          <w:highlight w:val="yellow"/>
          <w:lang w:val="de-CH"/>
        </w:rPr>
        <w:t>phone</w:t>
      </w:r>
      <w:proofErr w:type="spellEnd"/>
      <w:r w:rsidR="008F15FB" w:rsidRPr="006115E9">
        <w:rPr>
          <w:rFonts w:cstheme="minorHAnsi"/>
          <w:b/>
          <w:sz w:val="22"/>
          <w:szCs w:val="22"/>
          <w:highlight w:val="yellow"/>
          <w:lang w:val="de-CH"/>
        </w:rPr>
        <w:t>: +380673101631, +380503724121</w:t>
      </w:r>
      <w:r w:rsidR="00671CB2">
        <w:rPr>
          <w:rFonts w:cstheme="minorHAnsi"/>
          <w:b/>
          <w:sz w:val="22"/>
          <w:szCs w:val="22"/>
          <w:lang w:val="uk-UA"/>
        </w:rPr>
        <w:t xml:space="preserve">          </w:t>
      </w:r>
      <w:proofErr w:type="spellStart"/>
      <w:r w:rsidR="00271FC9">
        <w:rPr>
          <w:rFonts w:cstheme="minorHAnsi"/>
          <w:b/>
          <w:color w:val="FF0000"/>
          <w:sz w:val="22"/>
          <w:szCs w:val="22"/>
          <w:lang w:val="en-US"/>
        </w:rPr>
        <w:t>Prefinal</w:t>
      </w:r>
      <w:proofErr w:type="spellEnd"/>
      <w:r w:rsidR="00671CB2" w:rsidRPr="00671CB2">
        <w:rPr>
          <w:rFonts w:cstheme="minorHAnsi"/>
          <w:b/>
          <w:color w:val="FF0000"/>
          <w:sz w:val="22"/>
          <w:szCs w:val="22"/>
          <w:lang w:val="en-US"/>
        </w:rPr>
        <w:t>, version 1</w:t>
      </w:r>
      <w:r w:rsidR="00271FC9">
        <w:rPr>
          <w:rFonts w:cstheme="minorHAnsi"/>
          <w:b/>
          <w:color w:val="FF0000"/>
          <w:sz w:val="22"/>
          <w:szCs w:val="22"/>
          <w:lang w:val="en-US"/>
        </w:rPr>
        <w:t>2</w:t>
      </w:r>
      <w:r w:rsidR="00671CB2" w:rsidRPr="00671CB2">
        <w:rPr>
          <w:rFonts w:cstheme="minorHAnsi"/>
          <w:b/>
          <w:color w:val="FF0000"/>
          <w:sz w:val="22"/>
          <w:szCs w:val="22"/>
          <w:lang w:val="en-US"/>
        </w:rPr>
        <w:t>.0</w:t>
      </w:r>
      <w:r w:rsidR="00671CB2" w:rsidRPr="00671CB2">
        <w:rPr>
          <w:rFonts w:cstheme="minorHAnsi"/>
          <w:b/>
          <w:color w:val="FF0000"/>
          <w:sz w:val="22"/>
          <w:szCs w:val="22"/>
          <w:lang w:val="uk-UA"/>
        </w:rPr>
        <w:t>7</w:t>
      </w:r>
      <w:r w:rsidR="00671CB2" w:rsidRPr="00671CB2">
        <w:rPr>
          <w:rFonts w:cstheme="minorHAnsi"/>
          <w:b/>
          <w:color w:val="FF0000"/>
          <w:sz w:val="22"/>
          <w:szCs w:val="22"/>
          <w:lang w:val="en-US"/>
        </w:rPr>
        <w:t>.202</w:t>
      </w:r>
      <w:r w:rsidR="00671CB2" w:rsidRPr="00671CB2">
        <w:rPr>
          <w:rFonts w:cstheme="minorHAnsi"/>
          <w:b/>
          <w:color w:val="FF0000"/>
          <w:sz w:val="22"/>
          <w:szCs w:val="22"/>
          <w:lang w:val="uk-UA"/>
        </w:rPr>
        <w:t>1</w:t>
      </w:r>
    </w:p>
    <w:p w14:paraId="0E9F04B3" w14:textId="1C42883B" w:rsidR="00501007" w:rsidRPr="00501007" w:rsidRDefault="00501007" w:rsidP="008F15FB">
      <w:pPr>
        <w:tabs>
          <w:tab w:val="clear" w:pos="5387"/>
        </w:tabs>
        <w:spacing w:line="360" w:lineRule="auto"/>
        <w:rPr>
          <w:rFonts w:cstheme="minorHAnsi"/>
          <w:color w:val="FF0000"/>
          <w:sz w:val="22"/>
          <w:szCs w:val="22"/>
          <w:lang w:val="en-US"/>
        </w:rPr>
      </w:pPr>
      <w:proofErr w:type="spellStart"/>
      <w:r>
        <w:rPr>
          <w:rFonts w:cstheme="minorHAnsi"/>
          <w:b/>
          <w:color w:val="FF0000"/>
          <w:sz w:val="22"/>
          <w:szCs w:val="22"/>
          <w:lang w:val="en-US"/>
        </w:rPr>
        <w:t>Pls</w:t>
      </w:r>
      <w:proofErr w:type="spellEnd"/>
      <w:r>
        <w:rPr>
          <w:rFonts w:cstheme="minorHAnsi"/>
          <w:b/>
          <w:color w:val="FF0000"/>
          <w:sz w:val="22"/>
          <w:szCs w:val="22"/>
          <w:lang w:val="en-US"/>
        </w:rPr>
        <w:t xml:space="preserve"> ask all the participants to register </w:t>
      </w:r>
      <w:hyperlink r:id="rId8" w:history="1">
        <w:r w:rsidRPr="00E020CA">
          <w:rPr>
            <w:rStyle w:val="a9"/>
            <w:rFonts w:cstheme="minorHAnsi"/>
            <w:b/>
            <w:sz w:val="22"/>
            <w:szCs w:val="22"/>
            <w:lang w:val="en-US"/>
          </w:rPr>
          <w:t>https://docs.google.com/forms/d/e/1FAIpQLSdrA0s2AZVurlPsCb493ZTzifMlN3QPVg7H2xmS1betyjCRqw/viewform</w:t>
        </w:r>
      </w:hyperlink>
      <w:r>
        <w:rPr>
          <w:rFonts w:cstheme="minorHAnsi"/>
          <w:b/>
          <w:color w:val="FF0000"/>
          <w:sz w:val="22"/>
          <w:szCs w:val="22"/>
          <w:lang w:val="en-US"/>
        </w:rPr>
        <w:t xml:space="preserve"> </w:t>
      </w:r>
    </w:p>
    <w:p w14:paraId="1BA2D194" w14:textId="77777777" w:rsidR="00671CB2" w:rsidRPr="00415C9F" w:rsidRDefault="00671CB2" w:rsidP="00671CB2">
      <w:pPr>
        <w:tabs>
          <w:tab w:val="clear" w:pos="5387"/>
        </w:tabs>
        <w:spacing w:line="360" w:lineRule="auto"/>
        <w:rPr>
          <w:rFonts w:cstheme="minorHAnsi"/>
          <w:sz w:val="22"/>
          <w:szCs w:val="22"/>
          <w:lang w:val="en-US"/>
        </w:rPr>
      </w:pPr>
      <w:r w:rsidRPr="00415C9F">
        <w:rPr>
          <w:rFonts w:cstheme="minorHAnsi"/>
          <w:sz w:val="22"/>
          <w:szCs w:val="22"/>
          <w:lang w:val="en-US"/>
        </w:rPr>
        <w:t>The objectives of the YOUTH CAMP are to:</w:t>
      </w:r>
    </w:p>
    <w:p w14:paraId="504ED848" w14:textId="77777777" w:rsidR="00671CB2" w:rsidRPr="00415C9F" w:rsidRDefault="00671CB2" w:rsidP="00671CB2">
      <w:pPr>
        <w:pStyle w:val="a4"/>
        <w:numPr>
          <w:ilvl w:val="0"/>
          <w:numId w:val="29"/>
        </w:numPr>
        <w:tabs>
          <w:tab w:val="clear" w:pos="5387"/>
        </w:tabs>
        <w:spacing w:line="240" w:lineRule="atLeast"/>
        <w:rPr>
          <w:rFonts w:cstheme="minorHAnsi"/>
          <w:sz w:val="22"/>
          <w:szCs w:val="22"/>
          <w:lang w:val="en-US"/>
        </w:rPr>
      </w:pPr>
      <w:r w:rsidRPr="00415C9F">
        <w:rPr>
          <w:rFonts w:cstheme="minorHAnsi"/>
          <w:sz w:val="22"/>
          <w:szCs w:val="22"/>
          <w:lang w:val="en-US"/>
        </w:rPr>
        <w:t>learn about natural and cultural heritage of Zakarpattia region of Ukraine</w:t>
      </w:r>
      <w:r>
        <w:rPr>
          <w:rFonts w:cstheme="minorHAnsi"/>
          <w:sz w:val="22"/>
          <w:szCs w:val="22"/>
          <w:lang w:val="en-US"/>
        </w:rPr>
        <w:t xml:space="preserve"> and</w:t>
      </w:r>
      <w:r w:rsidRPr="00415C9F">
        <w:rPr>
          <w:rFonts w:cstheme="minorHAnsi"/>
          <w:sz w:val="22"/>
          <w:szCs w:val="22"/>
          <w:lang w:val="en-US"/>
        </w:rPr>
        <w:t xml:space="preserve"> to know better the region and Ukraine as a whole, its culture, traditions, the mentality of the people; </w:t>
      </w:r>
    </w:p>
    <w:p w14:paraId="7BCC20DD" w14:textId="77777777" w:rsidR="00671CB2" w:rsidRPr="00415C9F" w:rsidRDefault="00671CB2" w:rsidP="00671CB2">
      <w:pPr>
        <w:pStyle w:val="a4"/>
        <w:numPr>
          <w:ilvl w:val="0"/>
          <w:numId w:val="29"/>
        </w:numPr>
        <w:tabs>
          <w:tab w:val="clear" w:pos="5387"/>
        </w:tabs>
        <w:spacing w:line="240" w:lineRule="atLeast"/>
        <w:rPr>
          <w:rFonts w:cstheme="minorHAnsi"/>
          <w:sz w:val="22"/>
          <w:szCs w:val="22"/>
          <w:lang w:val="en-US"/>
        </w:rPr>
      </w:pPr>
      <w:r w:rsidRPr="00415C9F">
        <w:rPr>
          <w:rFonts w:cstheme="minorHAnsi"/>
          <w:sz w:val="22"/>
          <w:szCs w:val="22"/>
          <w:lang w:val="en-US"/>
        </w:rPr>
        <w:t>support with voluntary work the natural and cultural tourism sites in the region;</w:t>
      </w:r>
    </w:p>
    <w:p w14:paraId="6115AEE7" w14:textId="77777777" w:rsidR="00671CB2" w:rsidRPr="00415C9F" w:rsidRDefault="00671CB2" w:rsidP="00671CB2">
      <w:pPr>
        <w:pStyle w:val="a4"/>
        <w:numPr>
          <w:ilvl w:val="0"/>
          <w:numId w:val="29"/>
        </w:numPr>
        <w:tabs>
          <w:tab w:val="clear" w:pos="5387"/>
        </w:tabs>
        <w:spacing w:line="240" w:lineRule="atLeast"/>
        <w:rPr>
          <w:rFonts w:cstheme="minorHAnsi"/>
          <w:sz w:val="22"/>
          <w:szCs w:val="22"/>
          <w:lang w:val="en-US"/>
        </w:rPr>
      </w:pPr>
      <w:proofErr w:type="gramStart"/>
      <w:r w:rsidRPr="00415C9F">
        <w:rPr>
          <w:rFonts w:cstheme="minorHAnsi"/>
          <w:sz w:val="22"/>
          <w:szCs w:val="22"/>
          <w:lang w:val="en-US"/>
        </w:rPr>
        <w:t>benefit</w:t>
      </w:r>
      <w:proofErr w:type="gramEnd"/>
      <w:r w:rsidRPr="00415C9F">
        <w:rPr>
          <w:rFonts w:cstheme="minorHAnsi"/>
          <w:sz w:val="22"/>
          <w:szCs w:val="22"/>
          <w:lang w:val="en-US"/>
        </w:rPr>
        <w:t xml:space="preserve"> from the international exchange, create mutual understanding and new perspectives of exchange and collaboration of the youth volunteers from Slovakia, Czech Republic, Poland, Hungary, Georgia and Ukraine.</w:t>
      </w:r>
    </w:p>
    <w:p w14:paraId="1D145272" w14:textId="712065F4" w:rsidR="00415C9F" w:rsidRPr="00671CB2" w:rsidRDefault="00671CB2" w:rsidP="00415C9F">
      <w:pPr>
        <w:tabs>
          <w:tab w:val="clear" w:pos="5387"/>
        </w:tabs>
        <w:spacing w:line="240" w:lineRule="atLeast"/>
        <w:rPr>
          <w:rFonts w:cstheme="minorHAnsi"/>
          <w:sz w:val="22"/>
          <w:szCs w:val="22"/>
          <w:lang w:val="en-US"/>
        </w:rPr>
      </w:pPr>
      <w:r w:rsidRPr="00671CB2">
        <w:rPr>
          <w:rFonts w:cstheme="minorHAnsi"/>
          <w:sz w:val="22"/>
          <w:szCs w:val="22"/>
          <w:lang w:val="en-US"/>
        </w:rPr>
        <w:t xml:space="preserve">The YOUTH CAMP takes place within Carpathian and Caucasian Youth Initiatives Project supported by the </w:t>
      </w:r>
      <w:proofErr w:type="spellStart"/>
      <w:r w:rsidRPr="00671CB2">
        <w:rPr>
          <w:rFonts w:cstheme="minorHAnsi"/>
          <w:sz w:val="22"/>
          <w:szCs w:val="22"/>
          <w:lang w:val="en-US"/>
        </w:rPr>
        <w:t>Visegrad</w:t>
      </w:r>
      <w:proofErr w:type="spellEnd"/>
      <w:r w:rsidRPr="00671CB2">
        <w:rPr>
          <w:rFonts w:cstheme="minorHAnsi"/>
          <w:sz w:val="22"/>
          <w:szCs w:val="22"/>
          <w:lang w:val="en-US"/>
        </w:rPr>
        <w:t xml:space="preserve"> Fund</w:t>
      </w:r>
      <w:r w:rsidR="00415C9F" w:rsidRPr="00671CB2">
        <w:rPr>
          <w:rFonts w:cstheme="minorHAnsi"/>
          <w:sz w:val="22"/>
          <w:szCs w:val="22"/>
          <w:lang w:val="en-US"/>
        </w:rPr>
        <w:t xml:space="preserve"> with participation of 30 young people from Slovakia, Czech Republic, Poland, Hungary, Georgia and Ukraine.</w:t>
      </w:r>
    </w:p>
    <w:p w14:paraId="02F4419F" w14:textId="77777777" w:rsidR="00671CB2" w:rsidRDefault="00671CB2" w:rsidP="00F96BBA">
      <w:pPr>
        <w:rPr>
          <w:rFonts w:ascii="Calibri" w:hAnsi="Calibri" w:cs="Calibri"/>
          <w:color w:val="1F497D"/>
          <w:sz w:val="22"/>
          <w:szCs w:val="22"/>
          <w:lang w:val="uk-UA"/>
        </w:rPr>
      </w:pPr>
    </w:p>
    <w:tbl>
      <w:tblPr>
        <w:tblStyle w:val="a3"/>
        <w:tblW w:w="151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5"/>
        <w:gridCol w:w="1277"/>
        <w:gridCol w:w="1417"/>
        <w:gridCol w:w="4394"/>
        <w:gridCol w:w="2694"/>
        <w:gridCol w:w="4536"/>
      </w:tblGrid>
      <w:tr w:rsidR="009746BA" w:rsidRPr="00A56FC2" w14:paraId="01B57F74" w14:textId="77777777" w:rsidTr="00FA17DE">
        <w:trPr>
          <w:trHeight w:val="483"/>
          <w:tblHeader/>
        </w:trPr>
        <w:tc>
          <w:tcPr>
            <w:tcW w:w="845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B2963D4" w14:textId="77777777" w:rsidR="009746BA" w:rsidRPr="00A56FC2" w:rsidRDefault="009746BA" w:rsidP="007E147F">
            <w:pPr>
              <w:tabs>
                <w:tab w:val="clear" w:pos="5387"/>
              </w:tabs>
              <w:spacing w:line="240" w:lineRule="atLeast"/>
              <w:rPr>
                <w:rFonts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277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DE788AB" w14:textId="77777777" w:rsidR="009746BA" w:rsidRPr="00A56FC2" w:rsidRDefault="009746BA" w:rsidP="008A7CCF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b/>
                <w:sz w:val="22"/>
                <w:szCs w:val="22"/>
                <w:lang w:val="en-US"/>
              </w:rPr>
              <w:t>Date</w:t>
            </w:r>
          </w:p>
        </w:tc>
        <w:tc>
          <w:tcPr>
            <w:tcW w:w="1417" w:type="dxa"/>
            <w:vAlign w:val="center"/>
          </w:tcPr>
          <w:p w14:paraId="5672DAFE" w14:textId="77777777" w:rsidR="009746BA" w:rsidRPr="00A56FC2" w:rsidRDefault="009746BA" w:rsidP="008A7CCF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b/>
                <w:sz w:val="22"/>
                <w:szCs w:val="22"/>
                <w:lang w:val="en-US"/>
              </w:rPr>
              <w:t>Time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F481812" w14:textId="3176773F" w:rsidR="009746BA" w:rsidRPr="00A56FC2" w:rsidRDefault="009746BA" w:rsidP="008A7CCF">
            <w:pPr>
              <w:tabs>
                <w:tab w:val="clear" w:pos="5387"/>
              </w:tabs>
              <w:spacing w:before="120" w:line="240" w:lineRule="atLeast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rFonts w:cstheme="minorHAnsi"/>
                <w:b/>
                <w:sz w:val="22"/>
                <w:szCs w:val="22"/>
                <w:lang w:val="en-US"/>
              </w:rPr>
              <w:t>Programme</w:t>
            </w:r>
            <w:proofErr w:type="spellEnd"/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BD01D30" w14:textId="7AEF9181" w:rsidR="009746BA" w:rsidRPr="00A56FC2" w:rsidRDefault="009746BA" w:rsidP="008A7CCF">
            <w:pPr>
              <w:tabs>
                <w:tab w:val="clear" w:pos="5387"/>
                <w:tab w:val="left" w:pos="1956"/>
              </w:tabs>
              <w:spacing w:line="240" w:lineRule="atLeast"/>
              <w:ind w:left="5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sz w:val="22"/>
                <w:szCs w:val="22"/>
                <w:lang w:val="en-US"/>
              </w:rPr>
              <w:t>Roles/tasks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E5A8537" w14:textId="77777777" w:rsidR="009746BA" w:rsidRPr="00A56FC2" w:rsidRDefault="009746BA" w:rsidP="008A7CCF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b/>
                <w:sz w:val="22"/>
                <w:szCs w:val="22"/>
                <w:lang w:val="en-US"/>
              </w:rPr>
              <w:t>Comment</w:t>
            </w:r>
          </w:p>
        </w:tc>
      </w:tr>
      <w:tr w:rsidR="009746BA" w:rsidRPr="00A56FC2" w14:paraId="796A22BC" w14:textId="77777777" w:rsidTr="009746BA">
        <w:trPr>
          <w:cantSplit/>
          <w:trHeight w:val="1463"/>
        </w:trPr>
        <w:tc>
          <w:tcPr>
            <w:tcW w:w="845" w:type="dxa"/>
            <w:shd w:val="clear" w:color="auto" w:fill="D99594" w:themeFill="accent2" w:themeFillTint="99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2AE72AE8" w14:textId="613482A2" w:rsidR="009746BA" w:rsidRPr="00A56FC2" w:rsidRDefault="009746BA" w:rsidP="00F96BBA">
            <w:pPr>
              <w:tabs>
                <w:tab w:val="clear" w:pos="5387"/>
              </w:tabs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sz w:val="22"/>
                <w:szCs w:val="22"/>
                <w:lang w:val="en-US"/>
              </w:rPr>
              <w:t>Preparation to the journey</w:t>
            </w:r>
          </w:p>
        </w:tc>
        <w:tc>
          <w:tcPr>
            <w:tcW w:w="7088" w:type="dxa"/>
            <w:gridSpan w:val="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824F1E2" w14:textId="77777777" w:rsidR="009746BA" w:rsidRDefault="009746BA" w:rsidP="00F96BBA">
            <w:r>
              <w:t xml:space="preserve">Every foreigner needs an insurance from UA health insurance company.  </w:t>
            </w:r>
          </w:p>
          <w:p w14:paraId="24761B89" w14:textId="77777777" w:rsidR="009746BA" w:rsidRDefault="009746BA" w:rsidP="00F96BBA">
            <w:r w:rsidRPr="00F96BBA">
              <w:t>In the border is also needed one of these: </w:t>
            </w:r>
          </w:p>
          <w:p w14:paraId="620B1D46" w14:textId="77777777" w:rsidR="009746BA" w:rsidRDefault="009746BA" w:rsidP="00F96BBA">
            <w:r>
              <w:t> </w:t>
            </w:r>
            <w:r w:rsidRPr="00F96BBA">
              <w:t>• a document confirming the receipt of a full course of vaccination against COVID-19 with vaccines included by WHO in the list of approved for use in emergency situations; or</w:t>
            </w:r>
          </w:p>
          <w:p w14:paraId="5F6F03B5" w14:textId="77777777" w:rsidR="009746BA" w:rsidRDefault="009746BA" w:rsidP="00F96BBA">
            <w:r w:rsidRPr="00F96BBA">
              <w:t>• a rapid test for the SARS-CoV-2 antigen (RAT) that was done no more than 72 hours before entry; or</w:t>
            </w:r>
          </w:p>
          <w:p w14:paraId="0B0BE9E2" w14:textId="23F5D6A0" w:rsidR="009746BA" w:rsidRPr="00A56FC2" w:rsidRDefault="009746BA" w:rsidP="00F963E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96BBA">
              <w:t xml:space="preserve">• </w:t>
            </w:r>
            <w:proofErr w:type="gramStart"/>
            <w:r w:rsidRPr="00F96BBA">
              <w:t>a</w:t>
            </w:r>
            <w:proofErr w:type="gramEnd"/>
            <w:r w:rsidRPr="00F96BBA">
              <w:t xml:space="preserve"> certificate of a negative PCR test result done no more than 72 hours before the entry.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3182D0F" w14:textId="0F641380" w:rsidR="009746BA" w:rsidRPr="00A56FC2" w:rsidRDefault="009746BA" w:rsidP="00F96BB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Each partner organizes the Covid-19 related entry documents for the respective group.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DF1A45" w14:textId="77777777" w:rsidR="00F963E8" w:rsidRDefault="009746BA" w:rsidP="007C4972">
            <w:pPr>
              <w:spacing w:line="240" w:lineRule="atLeast"/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This information is subject to change,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pls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check before taking decisions</w:t>
            </w:r>
            <w:r w:rsidR="00F963E8" w:rsidRPr="00F96BBA">
              <w:t xml:space="preserve"> </w:t>
            </w:r>
          </w:p>
          <w:p w14:paraId="6BA022F6" w14:textId="1121E5BB" w:rsidR="009746BA" w:rsidRPr="00671CB2" w:rsidRDefault="00F963E8" w:rsidP="00F963E8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F96BBA">
              <w:t xml:space="preserve">Check </w:t>
            </w:r>
            <w:r>
              <w:t xml:space="preserve">for info </w:t>
            </w:r>
            <w:hyperlink r:id="rId9" w:tgtFrame="_blank" w:history="1">
              <w:r w:rsidRPr="00F96BBA">
                <w:t>https://visitukraine.today</w:t>
              </w:r>
            </w:hyperlink>
            <w:r>
              <w:t xml:space="preserve">     </w:t>
            </w:r>
          </w:p>
        </w:tc>
      </w:tr>
      <w:tr w:rsidR="009746BA" w:rsidRPr="00A56FC2" w14:paraId="06D909E6" w14:textId="77777777" w:rsidTr="00FA17DE">
        <w:trPr>
          <w:cantSplit/>
          <w:trHeight w:val="1463"/>
        </w:trPr>
        <w:tc>
          <w:tcPr>
            <w:tcW w:w="845" w:type="dxa"/>
            <w:shd w:val="clear" w:color="auto" w:fill="9BBB59" w:themeFill="accent3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53BAE40D" w14:textId="2D117106" w:rsidR="009746BA" w:rsidRDefault="009746BA" w:rsidP="00F96BBA">
            <w:pPr>
              <w:tabs>
                <w:tab w:val="clear" w:pos="5387"/>
              </w:tabs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sz w:val="22"/>
                <w:szCs w:val="22"/>
                <w:lang w:val="en-US"/>
              </w:rPr>
              <w:t xml:space="preserve">Journey to </w:t>
            </w:r>
            <w:proofErr w:type="spellStart"/>
            <w:r>
              <w:rPr>
                <w:rFonts w:cstheme="minorHAnsi"/>
                <w:b/>
                <w:sz w:val="22"/>
                <w:szCs w:val="22"/>
                <w:lang w:val="en-US"/>
              </w:rPr>
              <w:t>Uzhhorod</w:t>
            </w:r>
            <w:proofErr w:type="spellEnd"/>
          </w:p>
        </w:tc>
        <w:tc>
          <w:tcPr>
            <w:tcW w:w="1277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CB9A58" w14:textId="62D5C36A" w:rsidR="009746BA" w:rsidRDefault="009746BA" w:rsidP="00166282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17-18.07.21</w:t>
            </w:r>
          </w:p>
        </w:tc>
        <w:tc>
          <w:tcPr>
            <w:tcW w:w="1417" w:type="dxa"/>
          </w:tcPr>
          <w:p w14:paraId="74ECF0B7" w14:textId="661F1A92" w:rsidR="009746BA" w:rsidRDefault="009746BA" w:rsidP="00F96BBA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Travel day/days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6A81E84" w14:textId="77777777" w:rsidR="00A34E15" w:rsidRDefault="009746BA" w:rsidP="00F96BBA">
            <w:pPr>
              <w:spacing w:before="120" w:line="240" w:lineRule="atLeast"/>
              <w:rPr>
                <w:rFonts w:cstheme="minorHAnsi"/>
                <w:sz w:val="22"/>
                <w:szCs w:val="22"/>
                <w:lang w:val="uk-UA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Groups arrive with different means of transportation, depending on the distance</w:t>
            </w:r>
            <w:r w:rsidR="00A34E15">
              <w:rPr>
                <w:rFonts w:cstheme="minorHAnsi"/>
                <w:sz w:val="22"/>
                <w:szCs w:val="22"/>
                <w:lang w:val="uk-UA"/>
              </w:rPr>
              <w:t>:</w:t>
            </w:r>
          </w:p>
          <w:p w14:paraId="7C0AC015" w14:textId="77777777" w:rsidR="009746BA" w:rsidRPr="00B17BC5" w:rsidRDefault="00DA447B" w:rsidP="00DA447B">
            <w:pPr>
              <w:spacing w:before="120"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Georgia: 17.07. </w:t>
            </w:r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at 23:30</w:t>
            </w:r>
            <w:r w:rsidR="009746BA"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</w:t>
            </w:r>
          </w:p>
          <w:p w14:paraId="119B7CCF" w14:textId="340CDAC9" w:rsidR="008D5FF2" w:rsidRPr="00B17BC5" w:rsidRDefault="008D5FF2" w:rsidP="008D5FF2">
            <w:pPr>
              <w:spacing w:before="120"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Czech:</w:t>
            </w:r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</w:t>
            </w:r>
            <w:r w:rsidR="00F34624"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1</w:t>
            </w:r>
            <w:r w:rsidR="00F34624"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8</w:t>
            </w:r>
            <w:r w:rsidR="00F34624"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.07. at </w:t>
            </w:r>
            <w:r w:rsidRPr="006115E9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6</w:t>
            </w:r>
            <w:r w:rsidR="00F34624" w:rsidRPr="006115E9">
              <w:rPr>
                <w:rFonts w:cstheme="minorHAnsi"/>
                <w:color w:val="FF0000"/>
                <w:sz w:val="22"/>
                <w:szCs w:val="22"/>
                <w:lang w:val="en-US"/>
              </w:rPr>
              <w:t>:</w:t>
            </w:r>
            <w:r w:rsidRPr="006115E9">
              <w:rPr>
                <w:rFonts w:cstheme="minorHAnsi"/>
                <w:color w:val="FF0000"/>
                <w:sz w:val="22"/>
                <w:szCs w:val="22"/>
                <w:lang w:val="en-US"/>
              </w:rPr>
              <w:t>40</w:t>
            </w:r>
          </w:p>
          <w:p w14:paraId="4377E7EE" w14:textId="2A35EF74" w:rsidR="00DA447B" w:rsidRPr="006115E9" w:rsidRDefault="00DA447B" w:rsidP="00DA447B">
            <w:pPr>
              <w:spacing w:before="120"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Poland:</w:t>
            </w:r>
            <w:r w:rsidR="008D5FF2" w:rsidRPr="006115E9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</w:t>
            </w:r>
            <w:r w:rsidR="00F34624"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1</w:t>
            </w:r>
            <w:r w:rsidR="00F34624"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8</w:t>
            </w:r>
            <w:r w:rsidR="00F34624"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.07. at </w:t>
            </w:r>
            <w:r w:rsidR="008D5FF2" w:rsidRPr="006115E9">
              <w:rPr>
                <w:rFonts w:cstheme="minorHAnsi"/>
                <w:color w:val="FF0000"/>
                <w:sz w:val="22"/>
                <w:szCs w:val="22"/>
                <w:lang w:val="en-US"/>
              </w:rPr>
              <w:t>11:15</w:t>
            </w:r>
          </w:p>
          <w:p w14:paraId="40DB9903" w14:textId="5EB392B8" w:rsidR="00DA447B" w:rsidRDefault="00DA447B" w:rsidP="00DA447B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HU, SK:</w:t>
            </w:r>
            <w:r w:rsidR="00345718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hopefully by 12:00)))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A0B94D7" w14:textId="77777777" w:rsidR="009746BA" w:rsidRDefault="009746BA" w:rsidP="00F96BB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Each partner organizes own travel. Partners shall inform FORZA about the arrival mode, day and time in advance.</w:t>
            </w:r>
          </w:p>
          <w:p w14:paraId="2111F562" w14:textId="77777777" w:rsidR="006115E9" w:rsidRDefault="006115E9" w:rsidP="00F96BBA">
            <w:pPr>
              <w:spacing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6115E9">
              <w:rPr>
                <w:rFonts w:cstheme="minorHAnsi"/>
                <w:color w:val="FF0000"/>
                <w:sz w:val="22"/>
                <w:szCs w:val="22"/>
                <w:lang w:val="en-US"/>
              </w:rPr>
              <w:t>Exchange of money</w:t>
            </w:r>
          </w:p>
          <w:p w14:paraId="4389DDBC" w14:textId="48FF72D7" w:rsidR="006115E9" w:rsidRDefault="006115E9" w:rsidP="00F96BB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color w:val="FF0000"/>
                <w:sz w:val="22"/>
                <w:szCs w:val="22"/>
                <w:lang w:val="en-US"/>
              </w:rPr>
              <w:t>Withdraw from ATM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D906DC3" w14:textId="77777777" w:rsidR="009746BA" w:rsidRDefault="009746BA" w:rsidP="00F96BB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From arrival to departure time the time used in this time table is local time (1 hour + to the CET)</w:t>
            </w:r>
          </w:p>
          <w:p w14:paraId="3046E27A" w14:textId="284C9D82" w:rsidR="00F7497F" w:rsidRPr="00271FC9" w:rsidRDefault="009746BA" w:rsidP="00271FC9">
            <w:pPr>
              <w:spacing w:line="240" w:lineRule="atLeast"/>
              <w:rPr>
                <w:color w:val="FF0000"/>
                <w:sz w:val="20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Hostel Panorama is booked for the group from Georgia for the night of 17.06.2021</w:t>
            </w:r>
            <w:r w:rsidR="00F7497F">
              <w:rPr>
                <w:rFonts w:cstheme="minorHAnsi"/>
                <w:sz w:val="22"/>
                <w:szCs w:val="22"/>
                <w:lang w:val="uk-UA"/>
              </w:rPr>
              <w:t xml:space="preserve"> (</w:t>
            </w:r>
            <w:r w:rsidR="00F7497F">
              <w:rPr>
                <w:rFonts w:cstheme="minorHAnsi"/>
                <w:sz w:val="22"/>
                <w:szCs w:val="22"/>
                <w:lang w:val="en-US"/>
              </w:rPr>
              <w:t>one room for 5 people)</w:t>
            </w:r>
            <w:r w:rsidR="00271FC9">
              <w:rPr>
                <w:rFonts w:cstheme="minorHAnsi"/>
                <w:sz w:val="22"/>
                <w:szCs w:val="22"/>
                <w:lang w:val="en-US"/>
              </w:rPr>
              <w:t xml:space="preserve">. </w:t>
            </w:r>
            <w:r w:rsidR="00F7497F" w:rsidRPr="00B17BC5">
              <w:rPr>
                <w:color w:val="FF0000"/>
                <w:sz w:val="22"/>
                <w:szCs w:val="22"/>
                <w:lang w:val="en-US"/>
              </w:rPr>
              <w:t xml:space="preserve">City Hostel Panorama, </w:t>
            </w:r>
            <w:proofErr w:type="spellStart"/>
            <w:r w:rsidR="00F7497F" w:rsidRPr="00B17BC5">
              <w:rPr>
                <w:color w:val="FF0000"/>
                <w:sz w:val="22"/>
                <w:szCs w:val="22"/>
                <w:lang w:val="en-US"/>
              </w:rPr>
              <w:t>L’va</w:t>
            </w:r>
            <w:proofErr w:type="spellEnd"/>
            <w:r w:rsidR="00F7497F" w:rsidRPr="00B17BC5">
              <w:rPr>
                <w:color w:val="FF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F7497F" w:rsidRPr="00B17BC5">
              <w:rPr>
                <w:color w:val="FF0000"/>
                <w:sz w:val="22"/>
                <w:szCs w:val="22"/>
                <w:lang w:val="en-US"/>
              </w:rPr>
              <w:t>Tolstogo</w:t>
            </w:r>
            <w:proofErr w:type="spellEnd"/>
            <w:r w:rsidR="00F7497F" w:rsidRPr="00B17BC5">
              <w:rPr>
                <w:color w:val="FF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F7497F" w:rsidRPr="00B17BC5">
              <w:rPr>
                <w:color w:val="FF0000"/>
                <w:sz w:val="22"/>
                <w:szCs w:val="22"/>
                <w:lang w:val="en-US"/>
              </w:rPr>
              <w:t>str</w:t>
            </w:r>
            <w:proofErr w:type="spellEnd"/>
            <w:r w:rsidR="00F7497F" w:rsidRPr="00B17BC5">
              <w:rPr>
                <w:color w:val="FF0000"/>
                <w:sz w:val="22"/>
                <w:szCs w:val="22"/>
                <w:lang w:val="en-US"/>
              </w:rPr>
              <w:t xml:space="preserve">, 5, </w:t>
            </w:r>
            <w:proofErr w:type="spellStart"/>
            <w:r w:rsidR="00F7497F" w:rsidRPr="00B17BC5">
              <w:rPr>
                <w:color w:val="FF0000"/>
                <w:sz w:val="22"/>
                <w:szCs w:val="22"/>
                <w:lang w:val="en-US"/>
              </w:rPr>
              <w:t>Uzhhorod</w:t>
            </w:r>
            <w:proofErr w:type="spellEnd"/>
            <w:r w:rsidR="00F7497F" w:rsidRPr="00B17BC5">
              <w:rPr>
                <w:color w:val="FF0000"/>
                <w:sz w:val="22"/>
                <w:szCs w:val="22"/>
                <w:lang w:val="en-US"/>
              </w:rPr>
              <w:t xml:space="preserve">, </w:t>
            </w:r>
            <w:hyperlink r:id="rId10" w:history="1">
              <w:r w:rsidR="00F7497F" w:rsidRPr="00271FC9">
                <w:rPr>
                  <w:sz w:val="20"/>
                  <w:szCs w:val="22"/>
                </w:rPr>
                <w:t>http://cityhostel.in.ua/</w:t>
              </w:r>
            </w:hyperlink>
            <w:r w:rsidR="006115E9" w:rsidRPr="00271FC9">
              <w:rPr>
                <w:sz w:val="20"/>
                <w:szCs w:val="22"/>
              </w:rPr>
              <w:t xml:space="preserve">  </w:t>
            </w:r>
            <w:r w:rsidR="00F7497F" w:rsidRPr="00271FC9">
              <w:rPr>
                <w:sz w:val="20"/>
                <w:szCs w:val="22"/>
              </w:rPr>
              <w:t xml:space="preserve">  </w:t>
            </w:r>
          </w:p>
          <w:p w14:paraId="2A6B2203" w14:textId="5584CBDA" w:rsidR="00F7497F" w:rsidRPr="00B17BC5" w:rsidRDefault="00271FC9" w:rsidP="00F7497F">
            <w:pPr>
              <w:rPr>
                <w:color w:val="FF0000"/>
                <w:sz w:val="22"/>
                <w:szCs w:val="22"/>
                <w:lang w:val="en-US"/>
              </w:rPr>
            </w:pPr>
            <w:r w:rsidRPr="00B17BC5">
              <w:rPr>
                <w:color w:val="FF0000"/>
                <w:sz w:val="22"/>
                <w:szCs w:val="22"/>
                <w:lang w:val="en-US"/>
              </w:rPr>
              <w:t xml:space="preserve">You will arrive to the bus station at the Prospect </w:t>
            </w:r>
            <w:proofErr w:type="spellStart"/>
            <w:r w:rsidRPr="00B17BC5">
              <w:rPr>
                <w:color w:val="FF0000"/>
                <w:sz w:val="22"/>
                <w:szCs w:val="22"/>
                <w:lang w:val="en-US"/>
              </w:rPr>
              <w:t>Svobody</w:t>
            </w:r>
            <w:proofErr w:type="spellEnd"/>
            <w:r w:rsidRPr="00B17BC5">
              <w:rPr>
                <w:color w:val="FF0000"/>
                <w:sz w:val="22"/>
                <w:szCs w:val="22"/>
                <w:lang w:val="en-US"/>
              </w:rPr>
              <w:t>, 56.</w:t>
            </w:r>
            <w:r>
              <w:rPr>
                <w:color w:val="FF0000"/>
                <w:sz w:val="22"/>
                <w:szCs w:val="22"/>
                <w:lang w:val="en-US"/>
              </w:rPr>
              <w:t xml:space="preserve"> Hostel</w:t>
            </w:r>
            <w:r w:rsidR="00F7497F" w:rsidRPr="00B17BC5">
              <w:rPr>
                <w:color w:val="FF0000"/>
                <w:sz w:val="22"/>
                <w:szCs w:val="22"/>
                <w:lang w:val="en-US"/>
              </w:rPr>
              <w:t xml:space="preserve"> is not far from the bus station, 20 min nice walk</w:t>
            </w:r>
            <w:r w:rsidR="00345718">
              <w:rPr>
                <w:color w:val="FF0000"/>
                <w:sz w:val="22"/>
                <w:szCs w:val="22"/>
                <w:lang w:val="en-US"/>
              </w:rPr>
              <w:t xml:space="preserve">. </w:t>
            </w:r>
          </w:p>
          <w:p w14:paraId="400E7CDD" w14:textId="223CEBE3" w:rsidR="00F7497F" w:rsidRDefault="00F7497F" w:rsidP="009746B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</w:tc>
      </w:tr>
      <w:tr w:rsidR="00CA006C" w:rsidRPr="00A56FC2" w14:paraId="43F1256C" w14:textId="77777777" w:rsidTr="00FA17DE">
        <w:trPr>
          <w:cantSplit/>
          <w:trHeight w:val="925"/>
        </w:trPr>
        <w:tc>
          <w:tcPr>
            <w:tcW w:w="845" w:type="dxa"/>
            <w:vMerge w:val="restart"/>
            <w:shd w:val="clear" w:color="auto" w:fill="FFC000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77C391BC" w14:textId="4CB38320" w:rsidR="00CA006C" w:rsidRPr="00A56FC2" w:rsidRDefault="00CA006C" w:rsidP="00F96BBA">
            <w:pPr>
              <w:tabs>
                <w:tab w:val="clear" w:pos="5387"/>
              </w:tabs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b/>
                <w:sz w:val="22"/>
                <w:szCs w:val="22"/>
                <w:lang w:val="en-US"/>
              </w:rPr>
              <w:lastRenderedPageBreak/>
              <w:t xml:space="preserve">Arrival </w:t>
            </w:r>
          </w:p>
        </w:tc>
        <w:tc>
          <w:tcPr>
            <w:tcW w:w="1277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3939BAC" w14:textId="77777777" w:rsidR="00CA006C" w:rsidRDefault="00CA006C" w:rsidP="00066F34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18.07.2021</w:t>
            </w:r>
          </w:p>
          <w:p w14:paraId="2F6A92EC" w14:textId="40C7E61C" w:rsidR="00CA006C" w:rsidRPr="00A56FC2" w:rsidRDefault="00CA006C" w:rsidP="00066F34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Sunday</w:t>
            </w:r>
          </w:p>
        </w:tc>
        <w:tc>
          <w:tcPr>
            <w:tcW w:w="1417" w:type="dxa"/>
          </w:tcPr>
          <w:p w14:paraId="649C355A" w14:textId="79F41233" w:rsidR="00CA006C" w:rsidRPr="00271FC9" w:rsidRDefault="00CA006C" w:rsidP="00F96BBA">
            <w:pPr>
              <w:spacing w:before="120"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>By 11:</w:t>
            </w:r>
            <w:r w:rsidR="00F34624" w:rsidRPr="00271FC9">
              <w:rPr>
                <w:rFonts w:cstheme="minorHAnsi"/>
                <w:color w:val="FF0000"/>
                <w:sz w:val="22"/>
                <w:szCs w:val="22"/>
                <w:lang w:val="uk-UA"/>
              </w:rPr>
              <w:t>3</w:t>
            </w:r>
            <w:r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>0</w:t>
            </w:r>
          </w:p>
          <w:p w14:paraId="5D27F39F" w14:textId="41974E1B" w:rsidR="00CA006C" w:rsidRPr="00271FC9" w:rsidRDefault="00CA006C" w:rsidP="00F96BBA">
            <w:pPr>
              <w:spacing w:before="120"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>(local time)</w:t>
            </w:r>
          </w:p>
          <w:p w14:paraId="75E388A3" w14:textId="2C84B3D7" w:rsidR="00CA006C" w:rsidRPr="00A56FC2" w:rsidRDefault="00CA006C" w:rsidP="00345718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22BCB2D" w14:textId="508D8D8B" w:rsidR="00CA006C" w:rsidRPr="00A56FC2" w:rsidRDefault="00CA006C" w:rsidP="00A62C43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Individual arrival of different groups to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Uzhhorod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. 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51E4175" w14:textId="7ED6084B" w:rsidR="00CA006C" w:rsidRPr="005F2008" w:rsidRDefault="00CA006C" w:rsidP="009746BA">
            <w:pPr>
              <w:tabs>
                <w:tab w:val="left" w:pos="360"/>
              </w:tabs>
              <w:spacing w:line="240" w:lineRule="atLeast"/>
              <w:rPr>
                <w:rFonts w:cstheme="minorHAnsi"/>
                <w:sz w:val="22"/>
                <w:szCs w:val="22"/>
                <w:lang w:val="uk-UA"/>
              </w:rPr>
            </w:pPr>
            <w:proofErr w:type="spellStart"/>
            <w:r w:rsidRPr="00F96BBA">
              <w:rPr>
                <w:rFonts w:cstheme="minorHAnsi"/>
                <w:sz w:val="22"/>
                <w:szCs w:val="22"/>
                <w:lang w:val="en-US"/>
              </w:rPr>
              <w:t>Pls</w:t>
            </w:r>
            <w:proofErr w:type="spellEnd"/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 have some snack to bite </w:t>
            </w:r>
            <w:r>
              <w:rPr>
                <w:rFonts w:cstheme="minorHAnsi"/>
                <w:sz w:val="22"/>
                <w:szCs w:val="22"/>
                <w:lang w:val="en-US"/>
              </w:rPr>
              <w:t>an water to drink as we have arranged late lunch</w:t>
            </w:r>
            <w:r w:rsidR="00345718"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863714" w14:textId="29A1107D" w:rsidR="00271FC9" w:rsidRDefault="00271FC9" w:rsidP="00271FC9">
            <w:pPr>
              <w:rPr>
                <w:color w:val="FF0000"/>
                <w:sz w:val="22"/>
                <w:szCs w:val="22"/>
                <w:lang w:val="en-US"/>
              </w:rPr>
            </w:pPr>
            <w:r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For departure to </w:t>
            </w:r>
            <w:proofErr w:type="spellStart"/>
            <w:r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>Yavirnyk</w:t>
            </w:r>
            <w:proofErr w:type="spellEnd"/>
            <w:r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</w:t>
            </w:r>
            <w:r w:rsidR="00CA006C"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all meet </w:t>
            </w:r>
            <w:r w:rsidR="00FA17DE">
              <w:rPr>
                <w:rFonts w:cstheme="minorHAnsi"/>
                <w:color w:val="FF0000"/>
                <w:sz w:val="22"/>
                <w:szCs w:val="22"/>
                <w:lang w:val="en-US"/>
              </w:rPr>
              <w:t>next to</w:t>
            </w:r>
            <w:r w:rsidR="00CA006C"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the </w:t>
            </w:r>
            <w:r w:rsidR="00B17BC5"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>Hotel Zakarpattia</w:t>
            </w:r>
            <w:r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, </w:t>
            </w:r>
            <w:r w:rsidRPr="00B17BC5">
              <w:rPr>
                <w:color w:val="FF0000"/>
                <w:sz w:val="22"/>
                <w:szCs w:val="22"/>
                <w:lang w:val="en-US"/>
              </w:rPr>
              <w:t xml:space="preserve">at the Prospect </w:t>
            </w:r>
            <w:proofErr w:type="spellStart"/>
            <w:r w:rsidRPr="00B17BC5">
              <w:rPr>
                <w:color w:val="FF0000"/>
                <w:sz w:val="22"/>
                <w:szCs w:val="22"/>
                <w:lang w:val="en-US"/>
              </w:rPr>
              <w:t>Svobody</w:t>
            </w:r>
            <w:proofErr w:type="spellEnd"/>
            <w:r w:rsidRPr="00B17BC5">
              <w:rPr>
                <w:color w:val="FF0000"/>
                <w:sz w:val="22"/>
                <w:szCs w:val="22"/>
                <w:lang w:val="en-US"/>
              </w:rPr>
              <w:t xml:space="preserve">, </w:t>
            </w:r>
            <w:r>
              <w:rPr>
                <w:color w:val="FF0000"/>
                <w:sz w:val="22"/>
                <w:szCs w:val="22"/>
                <w:lang w:val="en-US"/>
              </w:rPr>
              <w:t>4</w:t>
            </w:r>
            <w:r w:rsidRPr="00B17BC5">
              <w:rPr>
                <w:color w:val="FF0000"/>
                <w:sz w:val="22"/>
                <w:szCs w:val="22"/>
                <w:lang w:val="en-US"/>
              </w:rPr>
              <w:t>6</w:t>
            </w:r>
            <w:r>
              <w:rPr>
                <w:color w:val="FF0000"/>
                <w:sz w:val="22"/>
                <w:szCs w:val="22"/>
                <w:lang w:val="en-US"/>
              </w:rPr>
              <w:t xml:space="preserve"> (550m from the Bus Station)</w:t>
            </w:r>
            <w:r w:rsidRPr="00B17BC5">
              <w:rPr>
                <w:color w:val="FF0000"/>
                <w:sz w:val="22"/>
                <w:szCs w:val="22"/>
                <w:lang w:val="en-US"/>
              </w:rPr>
              <w:t>.</w:t>
            </w:r>
          </w:p>
          <w:p w14:paraId="25C64FD3" w14:textId="54BB9A44" w:rsidR="00CA006C" w:rsidRPr="0015508B" w:rsidRDefault="00271FC9" w:rsidP="00271FC9">
            <w:pPr>
              <w:rPr>
                <w:rFonts w:cstheme="minorHAnsi"/>
                <w:sz w:val="22"/>
                <w:szCs w:val="22"/>
                <w:lang w:val="uk-UA"/>
              </w:rPr>
            </w:pPr>
            <w:r>
              <w:rPr>
                <w:color w:val="FF0000"/>
                <w:sz w:val="22"/>
                <w:szCs w:val="22"/>
                <w:lang w:val="en-US"/>
              </w:rPr>
              <w:t xml:space="preserve">I will check with the bus driver the </w:t>
            </w:r>
            <w:proofErr w:type="spellStart"/>
            <w:r>
              <w:rPr>
                <w:color w:val="FF0000"/>
                <w:sz w:val="22"/>
                <w:szCs w:val="22"/>
                <w:lang w:val="en-US"/>
              </w:rPr>
              <w:t>pick up</w:t>
            </w:r>
            <w:proofErr w:type="spellEnd"/>
            <w:r>
              <w:rPr>
                <w:color w:val="FF0000"/>
                <w:sz w:val="22"/>
                <w:szCs w:val="22"/>
                <w:lang w:val="en-US"/>
              </w:rPr>
              <w:t xml:space="preserve"> for the CZ and GE group at the Hostel.</w:t>
            </w:r>
            <w:r w:rsidR="00B17BC5"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</w:t>
            </w:r>
          </w:p>
        </w:tc>
      </w:tr>
      <w:tr w:rsidR="00CA006C" w:rsidRPr="00A56FC2" w14:paraId="01A40048" w14:textId="77777777" w:rsidTr="00FA17DE">
        <w:trPr>
          <w:cantSplit/>
          <w:trHeight w:val="1463"/>
        </w:trPr>
        <w:tc>
          <w:tcPr>
            <w:tcW w:w="845" w:type="dxa"/>
            <w:vMerge/>
            <w:shd w:val="clear" w:color="auto" w:fill="FFC000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364DAE66" w14:textId="57B7ABD7" w:rsidR="00CA006C" w:rsidRPr="00A56FC2" w:rsidRDefault="00CA006C" w:rsidP="00F96BBA">
            <w:pPr>
              <w:tabs>
                <w:tab w:val="clear" w:pos="5387"/>
              </w:tabs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277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D2855D2" w14:textId="77777777" w:rsidR="00CA006C" w:rsidRDefault="00CA006C" w:rsidP="00F96BBA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6F71402A" w14:textId="5ADFD905" w:rsidR="00CA006C" w:rsidRDefault="00CA006C" w:rsidP="002C2738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345718">
              <w:rPr>
                <w:rFonts w:cstheme="minorHAnsi"/>
                <w:color w:val="FF0000"/>
                <w:sz w:val="22"/>
                <w:szCs w:val="22"/>
                <w:lang w:val="en-US"/>
              </w:rPr>
              <w:t>12:00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256926C" w14:textId="7D207643" w:rsidR="00CA006C" w:rsidRDefault="00CA006C" w:rsidP="00F96BBA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Departure from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Uzhhorod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to </w:t>
            </w:r>
            <w:proofErr w:type="spellStart"/>
            <w:r w:rsidRPr="00F96BBA">
              <w:rPr>
                <w:rFonts w:cstheme="minorHAnsi"/>
                <w:sz w:val="22"/>
                <w:szCs w:val="22"/>
                <w:lang w:val="en-US"/>
              </w:rPr>
              <w:t>Yavirnyk</w:t>
            </w:r>
            <w:proofErr w:type="spellEnd"/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 Mountain Hut</w:t>
            </w:r>
          </w:p>
          <w:p w14:paraId="451E9B00" w14:textId="657A1AF0" w:rsidR="00CA006C" w:rsidRPr="00F96BBA" w:rsidRDefault="00CA006C" w:rsidP="00F96BBA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Stay in the </w:t>
            </w:r>
            <w:proofErr w:type="spellStart"/>
            <w:r w:rsidRPr="00F96BBA">
              <w:rPr>
                <w:rFonts w:cstheme="minorHAnsi"/>
                <w:sz w:val="22"/>
                <w:szCs w:val="22"/>
                <w:lang w:val="en-US"/>
              </w:rPr>
              <w:t>Yavirnyk</w:t>
            </w:r>
            <w:proofErr w:type="spellEnd"/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 Mountain Hut, </w:t>
            </w:r>
            <w:hyperlink r:id="rId11" w:history="1">
              <w:r w:rsidRPr="00E020CA">
                <w:rPr>
                  <w:rStyle w:val="a9"/>
                  <w:rFonts w:cstheme="minorHAnsi"/>
                  <w:sz w:val="22"/>
                  <w:szCs w:val="22"/>
                  <w:lang w:val="en-US"/>
                </w:rPr>
                <w:t>https://www.facebook.com/yavirnyk/</w:t>
              </w:r>
            </w:hyperlink>
            <w:r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</w:p>
          <w:p w14:paraId="2723B8C6" w14:textId="60B983B7" w:rsidR="00CA006C" w:rsidRDefault="00CA006C" w:rsidP="00F96BBA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F96BBA">
              <w:rPr>
                <w:rFonts w:cstheme="minorHAnsi"/>
                <w:sz w:val="22"/>
                <w:szCs w:val="22"/>
                <w:lang w:val="en-US"/>
              </w:rPr>
              <w:t>It accommodate</w:t>
            </w:r>
            <w:r>
              <w:rPr>
                <w:rFonts w:cstheme="minorHAnsi"/>
                <w:sz w:val="22"/>
                <w:szCs w:val="22"/>
                <w:lang w:val="en-US"/>
              </w:rPr>
              <w:t>s</w:t>
            </w:r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 2</w:t>
            </w:r>
            <w:r>
              <w:rPr>
                <w:rFonts w:cstheme="minorHAnsi"/>
                <w:sz w:val="22"/>
                <w:szCs w:val="22"/>
                <w:lang w:val="en-US"/>
              </w:rPr>
              <w:t>1 persons</w:t>
            </w:r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  <w:r>
              <w:rPr>
                <w:rFonts w:cstheme="minorHAnsi"/>
                <w:sz w:val="22"/>
                <w:szCs w:val="22"/>
                <w:lang w:val="en-US"/>
              </w:rPr>
              <w:t xml:space="preserve">in </w:t>
            </w:r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hostel-type rooms: </w:t>
            </w:r>
            <w:r>
              <w:rPr>
                <w:rFonts w:cstheme="minorHAnsi"/>
                <w:sz w:val="22"/>
                <w:szCs w:val="22"/>
                <w:lang w:val="en-US"/>
              </w:rPr>
              <w:t>1</w:t>
            </w:r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 double, 1 triple, 1 six-bed and 1 ten-bed</w:t>
            </w:r>
            <w:r w:rsidR="00F963E8">
              <w:rPr>
                <w:rFonts w:cstheme="minorHAnsi"/>
                <w:sz w:val="22"/>
                <w:szCs w:val="22"/>
                <w:lang w:val="en-US"/>
              </w:rPr>
              <w:t xml:space="preserve"> and 9 in tents</w:t>
            </w:r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. </w:t>
            </w:r>
          </w:p>
          <w:p w14:paraId="66B77428" w14:textId="1DBCFFB7" w:rsidR="00CA006C" w:rsidRDefault="00CA006C" w:rsidP="00A62C43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E6D6950" w14:textId="134E066D" w:rsidR="00CA006C" w:rsidRDefault="00CA006C" w:rsidP="009746B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FORZA organizes the transfer to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Yavirnyk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 and books the accommodation </w:t>
            </w:r>
            <w:r>
              <w:rPr>
                <w:rFonts w:cstheme="minorHAnsi"/>
                <w:sz w:val="22"/>
                <w:szCs w:val="22"/>
                <w:lang w:val="uk-UA"/>
              </w:rPr>
              <w:t xml:space="preserve">60 </w:t>
            </w:r>
            <w:r>
              <w:rPr>
                <w:rFonts w:cstheme="minorHAnsi"/>
                <w:sz w:val="22"/>
                <w:szCs w:val="22"/>
                <w:lang w:val="en-US"/>
              </w:rPr>
              <w:t>km, part of the way is by walking 3,5 km</w:t>
            </w:r>
          </w:p>
          <w:p w14:paraId="2948B74C" w14:textId="77777777" w:rsidR="00F963E8" w:rsidRDefault="00F963E8" w:rsidP="00F963E8">
            <w:pPr>
              <w:tabs>
                <w:tab w:val="left" w:pos="360"/>
              </w:tabs>
              <w:spacing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</w:p>
          <w:p w14:paraId="26F007C3" w14:textId="00147366" w:rsidR="00CA006C" w:rsidRPr="00F963E8" w:rsidRDefault="00271FC9" w:rsidP="00F963E8">
            <w:pPr>
              <w:tabs>
                <w:tab w:val="left" w:pos="360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color w:val="FF0000"/>
                <w:sz w:val="22"/>
                <w:szCs w:val="22"/>
                <w:lang w:val="en-US"/>
              </w:rPr>
              <w:t>9</w:t>
            </w:r>
            <w:r w:rsidR="00F963E8" w:rsidRPr="00F963E8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people shall stay in tents (need to be decided who</w:t>
            </w:r>
            <w:r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at the spot</w:t>
            </w:r>
            <w:r w:rsidR="00F963E8" w:rsidRPr="00F963E8">
              <w:rPr>
                <w:rFonts w:cstheme="minorHAnsi"/>
                <w:color w:val="FF0000"/>
                <w:sz w:val="22"/>
                <w:szCs w:val="22"/>
                <w:lang w:val="en-US"/>
              </w:rPr>
              <w:t>).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F83728" w14:textId="77777777" w:rsidR="00CA006C" w:rsidRDefault="00CA006C" w:rsidP="00CA006C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Public showers and toilets - in a separate room. </w:t>
            </w:r>
          </w:p>
          <w:p w14:paraId="5368D4F1" w14:textId="77777777" w:rsidR="00CA006C" w:rsidRPr="00F96BBA" w:rsidRDefault="00CA006C" w:rsidP="00CA006C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There is a place for setting up tents and a large gazebo. </w:t>
            </w:r>
          </w:p>
          <w:p w14:paraId="77BE1277" w14:textId="77777777" w:rsidR="00CA006C" w:rsidRPr="00F96BBA" w:rsidRDefault="00CA006C" w:rsidP="00CA006C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F96BBA">
              <w:rPr>
                <w:rFonts w:cstheme="minorHAnsi"/>
                <w:sz w:val="22"/>
                <w:szCs w:val="22"/>
                <w:lang w:val="en-US"/>
              </w:rPr>
              <w:t>Water supply: hot and cold water constantly.</w:t>
            </w:r>
          </w:p>
          <w:p w14:paraId="51D7552B" w14:textId="230B100C" w:rsidR="00CA006C" w:rsidRPr="00F96BBA" w:rsidRDefault="00CA006C" w:rsidP="00CA006C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F96BBA">
              <w:rPr>
                <w:rFonts w:cstheme="minorHAnsi"/>
                <w:sz w:val="22"/>
                <w:szCs w:val="22"/>
                <w:lang w:val="en-US"/>
              </w:rPr>
              <w:t xml:space="preserve">Food: cook </w:t>
            </w:r>
            <w:r>
              <w:rPr>
                <w:rFonts w:cstheme="minorHAnsi"/>
                <w:sz w:val="22"/>
                <w:szCs w:val="22"/>
                <w:lang w:val="en-US"/>
              </w:rPr>
              <w:t>will cook for the participants</w:t>
            </w:r>
            <w:r w:rsidRPr="00F96BBA">
              <w:rPr>
                <w:rFonts w:cstheme="minorHAnsi"/>
                <w:sz w:val="22"/>
                <w:szCs w:val="22"/>
                <w:lang w:val="en-US"/>
              </w:rPr>
              <w:t>.</w:t>
            </w:r>
          </w:p>
          <w:p w14:paraId="4CEB28DD" w14:textId="77777777" w:rsidR="00CA006C" w:rsidRPr="00F96BBA" w:rsidRDefault="00CA006C" w:rsidP="00CA006C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F96BBA">
              <w:rPr>
                <w:rFonts w:cstheme="minorHAnsi"/>
                <w:sz w:val="22"/>
                <w:szCs w:val="22"/>
                <w:lang w:val="en-US"/>
              </w:rPr>
              <w:t>Service included in the price: Internet Wi-Fi. Luggage storage.</w:t>
            </w:r>
          </w:p>
          <w:p w14:paraId="3E1A33A5" w14:textId="0D3809AE" w:rsidR="00CA006C" w:rsidRDefault="00F17993" w:rsidP="00CA006C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hyperlink r:id="rId12" w:history="1">
              <w:r w:rsidR="00090BE3" w:rsidRPr="00C67D72">
                <w:rPr>
                  <w:rStyle w:val="a9"/>
                  <w:rFonts w:cstheme="minorHAnsi"/>
                  <w:i/>
                  <w:sz w:val="22"/>
                  <w:szCs w:val="22"/>
                  <w:lang w:val="en-US"/>
                </w:rPr>
                <w:t>https://www.facebook.com/yavirnyk/</w:t>
              </w:r>
            </w:hyperlink>
            <w:r w:rsidR="00090BE3" w:rsidRPr="00C67D72">
              <w:rPr>
                <w:rFonts w:cstheme="minorHAnsi"/>
                <w:i/>
                <w:sz w:val="22"/>
                <w:szCs w:val="22"/>
                <w:lang w:val="uk-UA"/>
              </w:rPr>
              <w:t xml:space="preserve"> </w:t>
            </w:r>
          </w:p>
          <w:p w14:paraId="3543B5D8" w14:textId="6959C1D0" w:rsidR="00CA006C" w:rsidRDefault="00CA006C" w:rsidP="00CA006C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Will be good to bring towels and slipping bags for those in tents.</w:t>
            </w:r>
          </w:p>
        </w:tc>
      </w:tr>
      <w:tr w:rsidR="00CA006C" w:rsidRPr="00A56FC2" w14:paraId="560B4CB3" w14:textId="77777777" w:rsidTr="00FA17DE">
        <w:trPr>
          <w:cantSplit/>
          <w:trHeight w:val="1463"/>
        </w:trPr>
        <w:tc>
          <w:tcPr>
            <w:tcW w:w="845" w:type="dxa"/>
            <w:vMerge/>
            <w:shd w:val="clear" w:color="auto" w:fill="FFC000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5405A1D1" w14:textId="77777777" w:rsidR="00CA006C" w:rsidRPr="00A56FC2" w:rsidRDefault="00CA006C" w:rsidP="00F96BBA">
            <w:pPr>
              <w:tabs>
                <w:tab w:val="clear" w:pos="5387"/>
              </w:tabs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277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71DAC0F" w14:textId="77777777" w:rsidR="00CA006C" w:rsidRDefault="00CA006C" w:rsidP="00F96BBA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664E17B4" w14:textId="412D77DA" w:rsidR="00CA006C" w:rsidRPr="00F963E8" w:rsidRDefault="00CA006C" w:rsidP="00550F13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F963E8">
              <w:rPr>
                <w:rFonts w:cstheme="minorHAnsi"/>
                <w:sz w:val="22"/>
                <w:szCs w:val="22"/>
                <w:lang w:val="en-US"/>
              </w:rPr>
              <w:t>Late afternoon</w:t>
            </w:r>
          </w:p>
          <w:p w14:paraId="41DCCDB3" w14:textId="77777777" w:rsidR="00F963E8" w:rsidRDefault="00F963E8" w:rsidP="00550F13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2151022A" w14:textId="77777777" w:rsidR="00B17BC5" w:rsidRDefault="00B17BC5" w:rsidP="00550F13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3BCCB6A3" w14:textId="77777777" w:rsidR="00B17BC5" w:rsidRPr="00F963E8" w:rsidRDefault="00B17BC5" w:rsidP="00550F13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485EB32F" w14:textId="06B91FA3" w:rsidR="00CA006C" w:rsidRPr="00A1482D" w:rsidRDefault="00F963E8" w:rsidP="00550F13">
            <w:pPr>
              <w:spacing w:before="120" w:line="240" w:lineRule="atLeast"/>
              <w:rPr>
                <w:rFonts w:cstheme="minorHAnsi"/>
                <w:sz w:val="22"/>
                <w:szCs w:val="22"/>
                <w:highlight w:val="yellow"/>
                <w:lang w:val="en-US"/>
              </w:rPr>
            </w:pPr>
            <w:r w:rsidRPr="00F963E8">
              <w:rPr>
                <w:rFonts w:cstheme="minorHAnsi"/>
                <w:sz w:val="22"/>
                <w:szCs w:val="22"/>
                <w:lang w:val="en-US"/>
              </w:rPr>
              <w:t>Dinner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909727E" w14:textId="77777777" w:rsidR="00FA17DE" w:rsidRDefault="00FA17DE" w:rsidP="00ED319C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Lunch</w:t>
            </w:r>
          </w:p>
          <w:p w14:paraId="3C83ED13" w14:textId="0A7A29F6" w:rsidR="00CA006C" w:rsidRDefault="00CA006C" w:rsidP="00ED319C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bookmarkStart w:id="0" w:name="_GoBack"/>
            <w:bookmarkEnd w:id="0"/>
            <w:r>
              <w:rPr>
                <w:rFonts w:cstheme="minorHAnsi"/>
                <w:sz w:val="22"/>
                <w:szCs w:val="22"/>
                <w:lang w:val="en-US"/>
              </w:rPr>
              <w:t>Getting to know each other</w:t>
            </w:r>
          </w:p>
          <w:p w14:paraId="29D58203" w14:textId="4D4446C1" w:rsidR="00CA006C" w:rsidRDefault="00CA006C" w:rsidP="00ED319C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Introduction to the place</w:t>
            </w:r>
            <w:r w:rsidR="00FA17DE">
              <w:rPr>
                <w:rFonts w:cstheme="minorHAnsi"/>
                <w:sz w:val="22"/>
                <w:szCs w:val="22"/>
                <w:lang w:val="en-US"/>
              </w:rPr>
              <w:t xml:space="preserve">. </w:t>
            </w:r>
            <w:r>
              <w:rPr>
                <w:rFonts w:cstheme="minorHAnsi"/>
                <w:sz w:val="22"/>
                <w:szCs w:val="22"/>
                <w:lang w:val="en-US"/>
              </w:rPr>
              <w:t>Excursion around the hut, household rules</w:t>
            </w:r>
            <w:r w:rsidR="00FA17DE">
              <w:rPr>
                <w:rFonts w:cstheme="minorHAnsi"/>
                <w:sz w:val="22"/>
                <w:szCs w:val="22"/>
                <w:lang w:val="en-US"/>
              </w:rPr>
              <w:t>.</w:t>
            </w:r>
            <w:r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</w:p>
          <w:p w14:paraId="740CF61A" w14:textId="2FAB44D6" w:rsidR="00CA006C" w:rsidRPr="00A1482D" w:rsidRDefault="00CA006C" w:rsidP="00A1482D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Informal talk about sustainable t</w:t>
            </w:r>
            <w:r w:rsidR="00B17BC5">
              <w:rPr>
                <w:rFonts w:cstheme="minorHAnsi"/>
                <w:sz w:val="22"/>
                <w:szCs w:val="22"/>
                <w:lang w:val="en-US"/>
              </w:rPr>
              <w:t>ourism, marking tourist trails (depending on time)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3D1FE07" w14:textId="0E0C33AC" w:rsidR="00CA006C" w:rsidRPr="00A62C43" w:rsidRDefault="00B17BC5" w:rsidP="00A62C43">
            <w:pPr>
              <w:tabs>
                <w:tab w:val="left" w:pos="360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“Mission impossible” game</w:t>
            </w:r>
          </w:p>
          <w:p w14:paraId="0A0B518D" w14:textId="77777777" w:rsidR="00CA006C" w:rsidRDefault="00CA006C" w:rsidP="00F96BBA">
            <w:pPr>
              <w:pStyle w:val="a4"/>
              <w:tabs>
                <w:tab w:val="left" w:pos="360"/>
              </w:tabs>
              <w:spacing w:line="240" w:lineRule="atLeast"/>
              <w:ind w:left="430"/>
              <w:rPr>
                <w:rFonts w:cstheme="minorHAnsi"/>
                <w:sz w:val="22"/>
                <w:szCs w:val="22"/>
                <w:lang w:val="en-US"/>
              </w:rPr>
            </w:pPr>
          </w:p>
          <w:p w14:paraId="6F443D20" w14:textId="77777777" w:rsidR="00CA006C" w:rsidRDefault="00CA006C" w:rsidP="00F96BBA">
            <w:pPr>
              <w:pStyle w:val="a4"/>
              <w:tabs>
                <w:tab w:val="left" w:pos="360"/>
              </w:tabs>
              <w:spacing w:line="240" w:lineRule="atLeast"/>
              <w:ind w:left="430"/>
              <w:rPr>
                <w:rFonts w:cstheme="minorHAnsi"/>
                <w:sz w:val="22"/>
                <w:szCs w:val="22"/>
                <w:lang w:val="en-US"/>
              </w:rPr>
            </w:pPr>
          </w:p>
          <w:p w14:paraId="304A3018" w14:textId="4EC02E79" w:rsidR="00CA006C" w:rsidRPr="00A62C43" w:rsidRDefault="00CA006C" w:rsidP="00A62C43">
            <w:pPr>
              <w:tabs>
                <w:tab w:val="left" w:pos="360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A62C43">
              <w:rPr>
                <w:rFonts w:cstheme="minorHAnsi"/>
                <w:sz w:val="22"/>
                <w:szCs w:val="22"/>
                <w:lang w:val="en-US"/>
              </w:rPr>
              <w:t xml:space="preserve">Manager of the place 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526FEB7" w14:textId="4F5B27E3" w:rsidR="00B17BC5" w:rsidRDefault="00FA17DE" w:rsidP="00A1482D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Lesya Loyko</w:t>
            </w:r>
          </w:p>
          <w:p w14:paraId="440672EB" w14:textId="77777777" w:rsidR="00B17BC5" w:rsidRDefault="00B17BC5" w:rsidP="00A1482D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6864A98D" w14:textId="7C609C16" w:rsidR="00CA006C" w:rsidRDefault="00B17BC5" w:rsidP="00A1482D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I</w:t>
            </w:r>
            <w:r w:rsidR="00CA006C">
              <w:rPr>
                <w:rFonts w:cstheme="minorHAnsi"/>
                <w:sz w:val="22"/>
                <w:szCs w:val="22"/>
                <w:lang w:val="en-US"/>
              </w:rPr>
              <w:t>nput about the trail marking systems in own countries will be great</w:t>
            </w:r>
          </w:p>
          <w:p w14:paraId="5D2B027D" w14:textId="06E8DD71" w:rsidR="00B17BC5" w:rsidRPr="00F96BBA" w:rsidRDefault="00B17BC5" w:rsidP="00B17BC5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B17BC5">
              <w:rPr>
                <w:rFonts w:cstheme="minorHAnsi"/>
                <w:sz w:val="22"/>
                <w:szCs w:val="22"/>
                <w:lang w:val="en-US"/>
              </w:rPr>
              <w:t>Kateřina</w:t>
            </w:r>
            <w:r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  <w:r w:rsidRPr="00B17BC5">
              <w:rPr>
                <w:rFonts w:cstheme="minorHAnsi"/>
                <w:sz w:val="22"/>
                <w:szCs w:val="22"/>
                <w:lang w:val="en-US"/>
              </w:rPr>
              <w:t>Holmová</w:t>
            </w:r>
          </w:p>
        </w:tc>
      </w:tr>
      <w:tr w:rsidR="00CA006C" w:rsidRPr="00927B6C" w14:paraId="0F10AC6C" w14:textId="77777777" w:rsidTr="00FA17DE">
        <w:trPr>
          <w:cantSplit/>
          <w:trHeight w:val="1463"/>
        </w:trPr>
        <w:tc>
          <w:tcPr>
            <w:tcW w:w="845" w:type="dxa"/>
            <w:vMerge w:val="restart"/>
            <w:shd w:val="clear" w:color="auto" w:fill="B8CCE4" w:themeFill="accent1" w:themeFillTint="66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15357CEC" w14:textId="7A956632" w:rsidR="00CA006C" w:rsidRPr="00A56FC2" w:rsidRDefault="00CA006C" w:rsidP="00C843D3">
            <w:pPr>
              <w:tabs>
                <w:tab w:val="clear" w:pos="5387"/>
              </w:tabs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sz w:val="22"/>
                <w:szCs w:val="22"/>
                <w:lang w:val="en-US"/>
              </w:rPr>
              <w:t xml:space="preserve">Camp in </w:t>
            </w:r>
            <w:proofErr w:type="spellStart"/>
            <w:r>
              <w:rPr>
                <w:rFonts w:cstheme="minorHAnsi"/>
                <w:b/>
                <w:sz w:val="22"/>
                <w:szCs w:val="22"/>
                <w:lang w:val="en-US"/>
              </w:rPr>
              <w:t>Yavirnyk</w:t>
            </w:r>
            <w:proofErr w:type="spellEnd"/>
          </w:p>
        </w:tc>
        <w:tc>
          <w:tcPr>
            <w:tcW w:w="1277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3772B22" w14:textId="77777777" w:rsidR="00CA006C" w:rsidRPr="00A56FC2" w:rsidRDefault="00CA006C" w:rsidP="00C843D3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19</w:t>
            </w:r>
            <w:r w:rsidRPr="00A56FC2">
              <w:rPr>
                <w:rFonts w:cstheme="minorHAnsi"/>
                <w:sz w:val="22"/>
                <w:szCs w:val="22"/>
                <w:lang w:val="en-US"/>
              </w:rPr>
              <w:t>.07.20</w:t>
            </w:r>
            <w:r>
              <w:rPr>
                <w:rFonts w:cstheme="minorHAnsi"/>
                <w:sz w:val="22"/>
                <w:szCs w:val="22"/>
                <w:lang w:val="en-US"/>
              </w:rPr>
              <w:t>21</w:t>
            </w:r>
          </w:p>
          <w:p w14:paraId="499224A3" w14:textId="0DBE6583" w:rsidR="00CA006C" w:rsidRDefault="00CA006C" w:rsidP="00C843D3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sz w:val="22"/>
                <w:szCs w:val="22"/>
                <w:lang w:val="en-US"/>
              </w:rPr>
              <w:t>Monday</w:t>
            </w:r>
          </w:p>
        </w:tc>
        <w:tc>
          <w:tcPr>
            <w:tcW w:w="1417" w:type="dxa"/>
          </w:tcPr>
          <w:p w14:paraId="77D99316" w14:textId="5DA54F17" w:rsidR="00CA006C" w:rsidRPr="00A56FC2" w:rsidRDefault="00CA006C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8:00</w:t>
            </w:r>
          </w:p>
          <w:p w14:paraId="70ECB357" w14:textId="77777777" w:rsidR="00CA006C" w:rsidRPr="00A56FC2" w:rsidRDefault="00CA006C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4E7D2CCA" w14:textId="77777777" w:rsidR="00CA006C" w:rsidRDefault="00CA006C" w:rsidP="00550F13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First half of the day </w:t>
            </w:r>
          </w:p>
          <w:p w14:paraId="6AE5DADA" w14:textId="77777777" w:rsidR="00CA006C" w:rsidRDefault="00CA006C" w:rsidP="00550F13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06945DAE" w14:textId="716408E4" w:rsidR="00CA006C" w:rsidRDefault="00CA006C" w:rsidP="00550F13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13:30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8D6DCDC" w14:textId="77777777" w:rsidR="00CA006C" w:rsidRPr="00A56FC2" w:rsidRDefault="00CA006C" w:rsidP="00C843D3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sz w:val="22"/>
                <w:szCs w:val="22"/>
                <w:lang w:val="en-US"/>
              </w:rPr>
              <w:t xml:space="preserve">Breakfast </w:t>
            </w:r>
          </w:p>
          <w:p w14:paraId="1D57DB1A" w14:textId="364E5B9E" w:rsidR="00CA006C" w:rsidRDefault="00CA006C" w:rsidP="00550F13">
            <w:pPr>
              <w:tabs>
                <w:tab w:val="clear" w:pos="5387"/>
              </w:tabs>
              <w:spacing w:after="160" w:line="259" w:lineRule="auto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Support the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Karpatski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stezhky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NGO 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>to clean up hiking trails in the mountain forest, mark and</w:t>
            </w:r>
            <w:r>
              <w:rPr>
                <w:rFonts w:cstheme="minorHAnsi"/>
                <w:sz w:val="22"/>
                <w:szCs w:val="22"/>
                <w:lang w:val="uk-UA"/>
              </w:rPr>
              <w:t xml:space="preserve"> </w:t>
            </w:r>
            <w:r>
              <w:rPr>
                <w:rFonts w:cstheme="minorHAnsi"/>
                <w:sz w:val="22"/>
                <w:szCs w:val="22"/>
                <w:lang w:val="en-US"/>
              </w:rPr>
              <w:t>do some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other work depending on the weather and time. </w:t>
            </w:r>
          </w:p>
          <w:p w14:paraId="24679205" w14:textId="0A3EBFEB" w:rsidR="00CA006C" w:rsidRDefault="00CA006C" w:rsidP="00CA006C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Lunch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606E459" w14:textId="2B0AE5E5" w:rsidR="00CA006C" w:rsidRPr="002114B8" w:rsidRDefault="00A62C4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A62C43">
              <w:rPr>
                <w:rFonts w:cstheme="minorHAnsi"/>
                <w:sz w:val="22"/>
                <w:szCs w:val="22"/>
                <w:lang w:val="en-US"/>
              </w:rPr>
              <w:t>Manager of the place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C915904" w14:textId="35E27E63" w:rsidR="00CA006C" w:rsidRPr="008A7CCF" w:rsidRDefault="00CA006C" w:rsidP="00550F13">
            <w:pPr>
              <w:tabs>
                <w:tab w:val="clear" w:pos="5387"/>
              </w:tabs>
              <w:spacing w:after="160" w:line="259" w:lineRule="auto"/>
              <w:rPr>
                <w:rFonts w:cstheme="minorHAnsi"/>
                <w:sz w:val="22"/>
                <w:szCs w:val="22"/>
                <w:lang w:val="en-US"/>
              </w:rPr>
            </w:pP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The </w:t>
            </w:r>
            <w:r>
              <w:rPr>
                <w:rFonts w:cstheme="minorHAnsi"/>
                <w:sz w:val="22"/>
                <w:szCs w:val="22"/>
                <w:lang w:val="en-US"/>
              </w:rPr>
              <w:t>place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is located close to the </w:t>
            </w:r>
            <w:proofErr w:type="spellStart"/>
            <w:r w:rsidRPr="00550F13">
              <w:rPr>
                <w:rFonts w:cstheme="minorHAnsi"/>
                <w:sz w:val="22"/>
                <w:szCs w:val="22"/>
                <w:lang w:val="en-US"/>
              </w:rPr>
              <w:t>Uzhansky</w:t>
            </w:r>
            <w:proofErr w:type="spellEnd"/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National park.</w:t>
            </w:r>
          </w:p>
        </w:tc>
      </w:tr>
      <w:tr w:rsidR="00CA006C" w:rsidRPr="00927B6C" w14:paraId="72CF3F6C" w14:textId="77777777" w:rsidTr="00FA17DE">
        <w:trPr>
          <w:cantSplit/>
          <w:trHeight w:val="1463"/>
        </w:trPr>
        <w:tc>
          <w:tcPr>
            <w:tcW w:w="845" w:type="dxa"/>
            <w:vMerge/>
            <w:shd w:val="clear" w:color="auto" w:fill="B8CCE4" w:themeFill="accent1" w:themeFillTint="66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091258B5" w14:textId="77777777" w:rsidR="00CA006C" w:rsidRPr="00A56FC2" w:rsidRDefault="00CA006C" w:rsidP="00C843D3">
            <w:pPr>
              <w:tabs>
                <w:tab w:val="clear" w:pos="5387"/>
              </w:tabs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277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FE1DDD0" w14:textId="77777777" w:rsidR="00CA006C" w:rsidRDefault="00CA006C" w:rsidP="00C843D3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4C9FB8D5" w14:textId="5957A857" w:rsidR="00CA006C" w:rsidRDefault="00CA006C" w:rsidP="00550F13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Second half of the day </w:t>
            </w:r>
          </w:p>
          <w:p w14:paraId="09603D21" w14:textId="77777777" w:rsidR="00CA006C" w:rsidRDefault="00CA006C" w:rsidP="00550F1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4C15E312" w14:textId="77777777" w:rsidR="00CA006C" w:rsidRDefault="00CA006C" w:rsidP="00550F1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37074809" w14:textId="555B1966" w:rsidR="00CA006C" w:rsidRDefault="00CA006C" w:rsidP="00550F1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19:30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2EA3C51" w14:textId="77777777" w:rsidR="00CA006C" w:rsidRDefault="00CA006C" w:rsidP="00550F13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Country 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>thematic days (2-3 hours) dedicated to different countries</w:t>
            </w:r>
            <w:r>
              <w:rPr>
                <w:rFonts w:cstheme="minorHAnsi"/>
                <w:sz w:val="22"/>
                <w:szCs w:val="22"/>
                <w:lang w:val="en-US"/>
              </w:rPr>
              <w:t>: history, traditions, food, music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</w:p>
          <w:p w14:paraId="0F18B63D" w14:textId="77777777" w:rsidR="00CA006C" w:rsidRDefault="00CA006C" w:rsidP="00550F13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2D634215" w14:textId="4213E839" w:rsidR="00CA006C" w:rsidRPr="0056077D" w:rsidRDefault="00CA006C" w:rsidP="00550F13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uk-UA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Dinner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3EAFE0A" w14:textId="3B8B2DC6" w:rsidR="00CA006C" w:rsidRDefault="00CA006C" w:rsidP="00550F13">
            <w:pPr>
              <w:tabs>
                <w:tab w:val="clear" w:pos="5387"/>
              </w:tabs>
              <w:spacing w:line="240" w:lineRule="atLeast"/>
              <w:ind w:left="5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Done by the group of a certain country, supported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by the adult</w:t>
            </w:r>
            <w:r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>accompanyin</w:t>
            </w:r>
            <w:r>
              <w:rPr>
                <w:rFonts w:cstheme="minorHAnsi"/>
                <w:sz w:val="22"/>
                <w:szCs w:val="22"/>
                <w:lang w:val="en-US"/>
              </w:rPr>
              <w:t>g the group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A1011FD" w14:textId="675450E0" w:rsidR="00CA006C" w:rsidRPr="00B17BC5" w:rsidRDefault="00B17BC5" w:rsidP="00550F13">
            <w:pPr>
              <w:tabs>
                <w:tab w:val="clear" w:pos="5387"/>
              </w:tabs>
              <w:spacing w:after="160" w:line="259" w:lineRule="auto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proofErr w:type="gramStart"/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Let’s</w:t>
            </w:r>
            <w:proofErr w:type="gramEnd"/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learn about </w:t>
            </w:r>
            <w:r w:rsidR="00616113">
              <w:rPr>
                <w:rFonts w:cstheme="minorHAnsi"/>
                <w:color w:val="FF0000"/>
                <w:sz w:val="22"/>
                <w:szCs w:val="22"/>
                <w:lang w:val="en-US"/>
              </w:rPr>
              <w:t>Slovakia</w:t>
            </w:r>
            <w:r w:rsidR="00616113"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</w:t>
            </w:r>
            <w:r w:rsidR="00616113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and </w:t>
            </w:r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Czech Republic!</w:t>
            </w:r>
          </w:p>
          <w:p w14:paraId="79209A60" w14:textId="7B0057CA" w:rsidR="00CA006C" w:rsidRPr="00550F13" w:rsidRDefault="00CA006C" w:rsidP="00550F13">
            <w:pPr>
              <w:tabs>
                <w:tab w:val="clear" w:pos="5387"/>
              </w:tabs>
              <w:spacing w:after="160" w:line="259" w:lineRule="auto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Good if it is interactive and fun</w:t>
            </w:r>
          </w:p>
        </w:tc>
      </w:tr>
      <w:tr w:rsidR="00CA006C" w:rsidRPr="00A56FC2" w14:paraId="6E1538DD" w14:textId="77777777" w:rsidTr="00FA17DE">
        <w:trPr>
          <w:trHeight w:val="1247"/>
        </w:trPr>
        <w:tc>
          <w:tcPr>
            <w:tcW w:w="845" w:type="dxa"/>
            <w:vMerge w:val="restart"/>
            <w:shd w:val="clear" w:color="auto" w:fill="00B0F0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0DB36708" w14:textId="2C28FC7A" w:rsidR="00CA006C" w:rsidRPr="008A7CCF" w:rsidRDefault="00CA006C" w:rsidP="00CA006C">
            <w:pPr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sz w:val="22"/>
                <w:szCs w:val="22"/>
                <w:lang w:val="en-US"/>
              </w:rPr>
              <w:t xml:space="preserve">Camp in </w:t>
            </w:r>
            <w:proofErr w:type="spellStart"/>
            <w:r>
              <w:rPr>
                <w:rFonts w:cstheme="minorHAnsi"/>
                <w:b/>
                <w:sz w:val="22"/>
                <w:szCs w:val="22"/>
                <w:lang w:val="en-US"/>
              </w:rPr>
              <w:t>Yavirnyk</w:t>
            </w:r>
            <w:proofErr w:type="spellEnd"/>
            <w:r w:rsidR="00A62C43">
              <w:rPr>
                <w:rFonts w:cstheme="minorHAnsi"/>
                <w:b/>
                <w:sz w:val="22"/>
                <w:szCs w:val="22"/>
                <w:lang w:val="uk-UA"/>
              </w:rPr>
              <w:t xml:space="preserve"> </w:t>
            </w:r>
            <w:r>
              <w:rPr>
                <w:rFonts w:cstheme="minorHAnsi"/>
                <w:b/>
                <w:sz w:val="22"/>
                <w:szCs w:val="22"/>
                <w:lang w:val="en-US"/>
              </w:rPr>
              <w:t xml:space="preserve">- camp in </w:t>
            </w:r>
            <w:proofErr w:type="spellStart"/>
            <w:r>
              <w:rPr>
                <w:rFonts w:cstheme="minorHAnsi"/>
                <w:b/>
                <w:sz w:val="22"/>
                <w:szCs w:val="22"/>
                <w:lang w:val="en-US"/>
              </w:rPr>
              <w:t>Uzhhorod</w:t>
            </w:r>
            <w:proofErr w:type="spellEnd"/>
          </w:p>
        </w:tc>
        <w:tc>
          <w:tcPr>
            <w:tcW w:w="1277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2683D9" w14:textId="77777777" w:rsidR="00CA006C" w:rsidRPr="00A56FC2" w:rsidRDefault="00CA006C" w:rsidP="00CA006C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20</w:t>
            </w:r>
            <w:r w:rsidRPr="00A56FC2">
              <w:rPr>
                <w:rFonts w:cstheme="minorHAnsi"/>
                <w:sz w:val="22"/>
                <w:szCs w:val="22"/>
                <w:lang w:val="en-US"/>
              </w:rPr>
              <w:t>.07.20</w:t>
            </w:r>
            <w:r>
              <w:rPr>
                <w:rFonts w:cstheme="minorHAnsi"/>
                <w:sz w:val="22"/>
                <w:szCs w:val="22"/>
                <w:lang w:val="en-US"/>
              </w:rPr>
              <w:t>21</w:t>
            </w:r>
          </w:p>
          <w:p w14:paraId="0CE831A4" w14:textId="549CD11B" w:rsidR="00CA006C" w:rsidRPr="00A56FC2" w:rsidRDefault="00CA006C" w:rsidP="00CA006C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sz w:val="22"/>
                <w:szCs w:val="22"/>
                <w:lang w:val="en-US"/>
              </w:rPr>
              <w:t>Tuesday</w:t>
            </w:r>
          </w:p>
        </w:tc>
        <w:tc>
          <w:tcPr>
            <w:tcW w:w="1417" w:type="dxa"/>
          </w:tcPr>
          <w:p w14:paraId="3B7E3AEE" w14:textId="77777777" w:rsidR="00CA006C" w:rsidRPr="00A56FC2" w:rsidRDefault="00CA006C" w:rsidP="00CA006C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8:00</w:t>
            </w:r>
          </w:p>
          <w:p w14:paraId="74A7A31C" w14:textId="77777777" w:rsidR="00CA006C" w:rsidRPr="00A56FC2" w:rsidRDefault="00CA006C" w:rsidP="00CA006C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5E296387" w14:textId="77777777" w:rsidR="00CA006C" w:rsidRDefault="00CA006C" w:rsidP="00CA006C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First half of the day </w:t>
            </w:r>
          </w:p>
          <w:p w14:paraId="40034E1D" w14:textId="3C52C5A6" w:rsidR="00CA006C" w:rsidRPr="00DE4910" w:rsidRDefault="00CA006C" w:rsidP="00CA006C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13:30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E75448D" w14:textId="77777777" w:rsidR="00CA006C" w:rsidRPr="00A56FC2" w:rsidRDefault="00CA006C" w:rsidP="00CA006C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sz w:val="22"/>
                <w:szCs w:val="22"/>
                <w:lang w:val="en-US"/>
              </w:rPr>
              <w:t xml:space="preserve">Breakfast </w:t>
            </w:r>
          </w:p>
          <w:p w14:paraId="3C364DB0" w14:textId="77777777" w:rsidR="006B7921" w:rsidRDefault="00CA006C" w:rsidP="006B7921">
            <w:pPr>
              <w:tabs>
                <w:tab w:val="clear" w:pos="5387"/>
              </w:tabs>
              <w:spacing w:after="160" w:line="259" w:lineRule="auto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Support the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Karpatski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stezhky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NGO </w:t>
            </w:r>
          </w:p>
          <w:p w14:paraId="1D6136B0" w14:textId="77777777" w:rsidR="006B7921" w:rsidRDefault="006B7921" w:rsidP="006B7921">
            <w:pPr>
              <w:tabs>
                <w:tab w:val="clear" w:pos="5387"/>
              </w:tabs>
              <w:spacing w:after="160" w:line="259" w:lineRule="auto"/>
              <w:rPr>
                <w:rFonts w:cstheme="minorHAnsi"/>
                <w:sz w:val="22"/>
                <w:szCs w:val="22"/>
                <w:lang w:val="en-US"/>
              </w:rPr>
            </w:pPr>
          </w:p>
          <w:p w14:paraId="3D7AAFAC" w14:textId="0A4F4044" w:rsidR="00CA006C" w:rsidRPr="00DE4910" w:rsidRDefault="00CA006C" w:rsidP="006B7921">
            <w:pPr>
              <w:tabs>
                <w:tab w:val="clear" w:pos="5387"/>
              </w:tabs>
              <w:spacing w:after="160" w:line="259" w:lineRule="auto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Lunch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19E50E4" w14:textId="5C225523" w:rsidR="00CA006C" w:rsidRPr="00A56FC2" w:rsidRDefault="00A62C43" w:rsidP="00CA006C">
            <w:pPr>
              <w:tabs>
                <w:tab w:val="clear" w:pos="5387"/>
              </w:tabs>
              <w:spacing w:line="240" w:lineRule="atLeast"/>
              <w:ind w:left="5"/>
              <w:rPr>
                <w:rFonts w:cstheme="minorHAnsi"/>
                <w:sz w:val="22"/>
                <w:szCs w:val="22"/>
                <w:lang w:val="en-US"/>
              </w:rPr>
            </w:pPr>
            <w:r w:rsidRPr="00A62C43">
              <w:rPr>
                <w:rFonts w:cstheme="minorHAnsi"/>
                <w:sz w:val="22"/>
                <w:szCs w:val="22"/>
                <w:lang w:val="en-US"/>
              </w:rPr>
              <w:t>Manager of the place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91215FC" w14:textId="7ABF02F7" w:rsidR="006B7921" w:rsidRDefault="006B7921" w:rsidP="006B7921">
            <w:pPr>
              <w:tabs>
                <w:tab w:val="clear" w:pos="5387"/>
              </w:tabs>
              <w:spacing w:after="160" w:line="259" w:lineRule="auto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uk-UA"/>
              </w:rPr>
              <w:t>С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>lean</w:t>
            </w:r>
            <w:r>
              <w:rPr>
                <w:rFonts w:cstheme="minorHAnsi"/>
                <w:sz w:val="22"/>
                <w:szCs w:val="22"/>
                <w:lang w:val="en-US"/>
              </w:rPr>
              <w:t>ing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up hiking trails in the mountain forest, mark</w:t>
            </w:r>
            <w:r>
              <w:rPr>
                <w:rFonts w:cstheme="minorHAnsi"/>
                <w:sz w:val="22"/>
                <w:szCs w:val="22"/>
                <w:lang w:val="en-US"/>
              </w:rPr>
              <w:t>ing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and</w:t>
            </w:r>
            <w:r>
              <w:rPr>
                <w:rFonts w:cstheme="minorHAnsi"/>
                <w:sz w:val="22"/>
                <w:szCs w:val="22"/>
                <w:lang w:val="uk-UA"/>
              </w:rPr>
              <w:t xml:space="preserve"> </w:t>
            </w:r>
            <w:r>
              <w:rPr>
                <w:rFonts w:cstheme="minorHAnsi"/>
                <w:sz w:val="22"/>
                <w:szCs w:val="22"/>
                <w:lang w:val="en-US"/>
              </w:rPr>
              <w:t>do some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other work depending on the weather and time. </w:t>
            </w:r>
          </w:p>
          <w:p w14:paraId="04DEB011" w14:textId="0A70097C" w:rsidR="00CA006C" w:rsidRPr="00A56FC2" w:rsidRDefault="00CA006C" w:rsidP="00CA006C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</w:tc>
      </w:tr>
      <w:tr w:rsidR="00CA006C" w:rsidRPr="00A56FC2" w14:paraId="7798DADB" w14:textId="77777777" w:rsidTr="00FA17DE">
        <w:trPr>
          <w:trHeight w:val="1247"/>
        </w:trPr>
        <w:tc>
          <w:tcPr>
            <w:tcW w:w="845" w:type="dxa"/>
            <w:vMerge/>
            <w:shd w:val="clear" w:color="auto" w:fill="00B0F0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17560E38" w14:textId="77777777" w:rsidR="00CA006C" w:rsidRDefault="00CA006C" w:rsidP="00CA006C">
            <w:pPr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277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B6C3B15" w14:textId="77777777" w:rsidR="00CA006C" w:rsidRDefault="00CA006C" w:rsidP="00CA006C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28A39BB5" w14:textId="77777777" w:rsidR="00CA006C" w:rsidRDefault="00CA006C" w:rsidP="00CA006C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Second half of the day </w:t>
            </w:r>
          </w:p>
          <w:p w14:paraId="27992C0C" w14:textId="77777777" w:rsidR="00CA006C" w:rsidRDefault="00CA006C" w:rsidP="00CA006C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06B8679D" w14:textId="77777777" w:rsidR="00A62C43" w:rsidRPr="00A62C43" w:rsidRDefault="00A62C43" w:rsidP="00CA006C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14"/>
                <w:szCs w:val="22"/>
                <w:lang w:val="en-US"/>
              </w:rPr>
            </w:pPr>
          </w:p>
          <w:p w14:paraId="62236C12" w14:textId="1A632BE1" w:rsidR="00CA006C" w:rsidRDefault="00CA006C" w:rsidP="00CA006C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19:30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9970950" w14:textId="77777777" w:rsidR="00CA006C" w:rsidRDefault="00CA006C" w:rsidP="00CA006C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Country 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>thematic days (2-3 hours) dedicated to different countries</w:t>
            </w:r>
            <w:r>
              <w:rPr>
                <w:rFonts w:cstheme="minorHAnsi"/>
                <w:sz w:val="22"/>
                <w:szCs w:val="22"/>
                <w:lang w:val="en-US"/>
              </w:rPr>
              <w:t>: history, traditions, food, music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</w:p>
          <w:p w14:paraId="624D3334" w14:textId="77777777" w:rsidR="00CA006C" w:rsidRDefault="00CA006C" w:rsidP="00CA006C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03F5C768" w14:textId="0CE1ADD4" w:rsidR="00CA006C" w:rsidRPr="00A56FC2" w:rsidRDefault="00A62C43" w:rsidP="006B7921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6B7921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BBQ </w:t>
            </w:r>
            <w:r w:rsidR="00CA006C" w:rsidRPr="006B7921">
              <w:rPr>
                <w:rFonts w:cstheme="minorHAnsi"/>
                <w:color w:val="FF0000"/>
                <w:sz w:val="22"/>
                <w:szCs w:val="22"/>
                <w:lang w:val="en-US"/>
              </w:rPr>
              <w:t>Dinner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6EFA498" w14:textId="3DDCA43E" w:rsidR="00CA006C" w:rsidRPr="00A56FC2" w:rsidRDefault="00CA006C" w:rsidP="00CA006C">
            <w:pPr>
              <w:tabs>
                <w:tab w:val="clear" w:pos="5387"/>
              </w:tabs>
              <w:spacing w:line="240" w:lineRule="atLeast"/>
              <w:ind w:left="5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Done by the group of a certain country, supported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by the adult</w:t>
            </w:r>
            <w:r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>accompanyin</w:t>
            </w:r>
            <w:r>
              <w:rPr>
                <w:rFonts w:cstheme="minorHAnsi"/>
                <w:sz w:val="22"/>
                <w:szCs w:val="22"/>
                <w:lang w:val="en-US"/>
              </w:rPr>
              <w:t>g the group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3B454C" w14:textId="14F24721" w:rsidR="00B17BC5" w:rsidRPr="00B17BC5" w:rsidRDefault="00B17BC5" w:rsidP="00B17BC5">
            <w:pPr>
              <w:tabs>
                <w:tab w:val="clear" w:pos="5387"/>
              </w:tabs>
              <w:spacing w:after="160" w:line="259" w:lineRule="auto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proofErr w:type="gramStart"/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Let’s</w:t>
            </w:r>
            <w:proofErr w:type="gramEnd"/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learn about Hungary!</w:t>
            </w:r>
          </w:p>
          <w:p w14:paraId="328A1D75" w14:textId="72DE6466" w:rsidR="00CA006C" w:rsidRPr="00A56FC2" w:rsidRDefault="00CA006C" w:rsidP="00CA006C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Good if it is interactive and fun</w:t>
            </w:r>
          </w:p>
        </w:tc>
      </w:tr>
      <w:tr w:rsidR="009746BA" w:rsidRPr="00A56FC2" w14:paraId="6B4CBE30" w14:textId="77777777" w:rsidTr="00FA17DE">
        <w:trPr>
          <w:trHeight w:val="598"/>
        </w:trPr>
        <w:tc>
          <w:tcPr>
            <w:tcW w:w="845" w:type="dxa"/>
            <w:vMerge/>
            <w:shd w:val="clear" w:color="auto" w:fill="00B0F0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3F337B6F" w14:textId="77777777" w:rsidR="009746BA" w:rsidRPr="00A56FC2" w:rsidRDefault="009746BA" w:rsidP="00C843D3">
            <w:pPr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277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82EA310" w14:textId="77777777" w:rsidR="009746BA" w:rsidRPr="00A56FC2" w:rsidRDefault="009746BA" w:rsidP="00C843D3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21</w:t>
            </w:r>
            <w:r w:rsidRPr="00A56FC2">
              <w:rPr>
                <w:rFonts w:cstheme="minorHAnsi"/>
                <w:sz w:val="22"/>
                <w:szCs w:val="22"/>
                <w:lang w:val="en-US"/>
              </w:rPr>
              <w:t>.07.20</w:t>
            </w:r>
            <w:r>
              <w:rPr>
                <w:rFonts w:cstheme="minorHAnsi"/>
                <w:sz w:val="22"/>
                <w:szCs w:val="22"/>
                <w:lang w:val="en-US"/>
              </w:rPr>
              <w:t>21</w:t>
            </w:r>
          </w:p>
          <w:p w14:paraId="3A240AAC" w14:textId="2032699E" w:rsidR="009746BA" w:rsidRPr="00A56FC2" w:rsidRDefault="009746BA" w:rsidP="00C843D3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sz w:val="22"/>
                <w:szCs w:val="22"/>
                <w:lang w:val="en-US"/>
              </w:rPr>
              <w:t>Wednesday</w:t>
            </w:r>
          </w:p>
        </w:tc>
        <w:tc>
          <w:tcPr>
            <w:tcW w:w="1417" w:type="dxa"/>
          </w:tcPr>
          <w:p w14:paraId="34CA0805" w14:textId="1E994328" w:rsidR="009746BA" w:rsidRDefault="009746BA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8:00</w:t>
            </w:r>
          </w:p>
          <w:p w14:paraId="45A28195" w14:textId="77777777" w:rsidR="009746BA" w:rsidRPr="00A56FC2" w:rsidRDefault="009746BA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2BCF1AA2" w14:textId="77777777" w:rsidR="009746BA" w:rsidRPr="00A56FC2" w:rsidRDefault="009746BA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433D717F" w14:textId="77777777" w:rsidR="009746BA" w:rsidRDefault="009746BA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3A5B5DE5" w14:textId="77777777" w:rsidR="00A62C43" w:rsidRPr="00A56FC2" w:rsidRDefault="00A62C4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45151AFD" w14:textId="77777777" w:rsidR="009746BA" w:rsidRDefault="009746BA" w:rsidP="00A62C4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13</w:t>
            </w:r>
            <w:r w:rsidRPr="00A56FC2">
              <w:rPr>
                <w:rFonts w:cstheme="minorHAnsi"/>
                <w:sz w:val="22"/>
                <w:szCs w:val="22"/>
                <w:lang w:val="en-US"/>
              </w:rPr>
              <w:t xml:space="preserve">:00 </w:t>
            </w:r>
          </w:p>
          <w:p w14:paraId="55B92DCE" w14:textId="77777777" w:rsidR="00685A47" w:rsidRDefault="00685A47" w:rsidP="00A62C4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3C1F2622" w14:textId="77777777" w:rsidR="00685A47" w:rsidRDefault="00685A47" w:rsidP="00A62C4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7CC47BEC" w14:textId="27CD9975" w:rsidR="00685A47" w:rsidRPr="00A56FC2" w:rsidRDefault="00F963E8" w:rsidP="00A62C43">
            <w:pPr>
              <w:tabs>
                <w:tab w:val="clear" w:pos="5387"/>
              </w:tabs>
              <w:spacing w:line="240" w:lineRule="atLeast"/>
              <w:rPr>
                <w:rFonts w:cstheme="minorHAnsi"/>
                <w:b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Late</w:t>
            </w:r>
            <w:r w:rsidR="00685A47">
              <w:rPr>
                <w:rFonts w:cstheme="minorHAnsi"/>
                <w:sz w:val="22"/>
                <w:szCs w:val="22"/>
                <w:lang w:val="en-US"/>
              </w:rPr>
              <w:t xml:space="preserve"> afternoon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FCF973B" w14:textId="77777777" w:rsidR="009746BA" w:rsidRDefault="009746BA" w:rsidP="00685A47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sz w:val="22"/>
                <w:szCs w:val="22"/>
                <w:lang w:val="en-US"/>
              </w:rPr>
              <w:t xml:space="preserve">Breakfast </w:t>
            </w:r>
          </w:p>
          <w:p w14:paraId="4B2159C0" w14:textId="2D173C42" w:rsidR="00A62C43" w:rsidRDefault="00A62C43" w:rsidP="00685A47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Packing and checking out </w:t>
            </w:r>
          </w:p>
          <w:p w14:paraId="0896A57F" w14:textId="5807FA2B" w:rsidR="00A62C43" w:rsidRDefault="00A62C43" w:rsidP="00685A47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Travel </w:t>
            </w:r>
            <w:r w:rsidRPr="00A56FC2">
              <w:rPr>
                <w:rFonts w:cstheme="minorHAnsi"/>
                <w:sz w:val="22"/>
                <w:szCs w:val="22"/>
                <w:lang w:val="en-US"/>
              </w:rPr>
              <w:t xml:space="preserve">to </w:t>
            </w:r>
            <w:proofErr w:type="spellStart"/>
            <w:r w:rsidRPr="00A56FC2">
              <w:rPr>
                <w:rFonts w:cstheme="minorHAnsi"/>
                <w:sz w:val="22"/>
                <w:szCs w:val="22"/>
                <w:lang w:val="en-US"/>
              </w:rPr>
              <w:t>Uzhhorod</w:t>
            </w:r>
            <w:proofErr w:type="spellEnd"/>
            <w:r w:rsidR="00685A47">
              <w:rPr>
                <w:rFonts w:cstheme="minorHAnsi"/>
                <w:sz w:val="22"/>
                <w:szCs w:val="22"/>
                <w:lang w:val="en-US"/>
              </w:rPr>
              <w:t xml:space="preserve"> with the stop in </w:t>
            </w:r>
            <w:proofErr w:type="spellStart"/>
            <w:r w:rsidR="00685A47">
              <w:rPr>
                <w:rFonts w:cstheme="minorHAnsi"/>
                <w:sz w:val="22"/>
                <w:szCs w:val="22"/>
                <w:lang w:val="en-US"/>
              </w:rPr>
              <w:t>Dubrynychi</w:t>
            </w:r>
            <w:proofErr w:type="spellEnd"/>
          </w:p>
          <w:p w14:paraId="7690959F" w14:textId="77777777" w:rsidR="00685A47" w:rsidRDefault="00685A47" w:rsidP="00685A47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26EC199C" w14:textId="7C88CE4A" w:rsidR="009746BA" w:rsidRPr="00A56FC2" w:rsidRDefault="009746BA" w:rsidP="00685A47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proofErr w:type="spellStart"/>
            <w:r w:rsidRPr="00A62C43">
              <w:rPr>
                <w:rFonts w:cstheme="minorHAnsi"/>
                <w:sz w:val="22"/>
                <w:szCs w:val="22"/>
                <w:lang w:val="en-US"/>
              </w:rPr>
              <w:t>Bed&amp;Bike</w:t>
            </w:r>
            <w:proofErr w:type="spellEnd"/>
            <w:r w:rsidRPr="00A62C43">
              <w:rPr>
                <w:rFonts w:cstheme="minorHAnsi"/>
                <w:sz w:val="22"/>
                <w:szCs w:val="22"/>
                <w:lang w:val="en-US"/>
              </w:rPr>
              <w:t xml:space="preserve"> Dobra </w:t>
            </w:r>
            <w:proofErr w:type="spellStart"/>
            <w:r w:rsidRPr="00A62C43">
              <w:rPr>
                <w:rFonts w:cstheme="minorHAnsi"/>
                <w:sz w:val="22"/>
                <w:szCs w:val="22"/>
                <w:lang w:val="en-US"/>
              </w:rPr>
              <w:t>Nuc</w:t>
            </w:r>
            <w:proofErr w:type="spellEnd"/>
          </w:p>
          <w:p w14:paraId="19E997BD" w14:textId="15730B4F" w:rsidR="009746BA" w:rsidRDefault="00685A47" w:rsidP="00685A47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Lunch and program </w:t>
            </w:r>
          </w:p>
          <w:p w14:paraId="2D5F72CA" w14:textId="77777777" w:rsidR="009746BA" w:rsidRDefault="009746BA" w:rsidP="00F963E8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Check in Hostel Panorama</w:t>
            </w:r>
          </w:p>
          <w:p w14:paraId="41C38241" w14:textId="78F3F3CC" w:rsidR="009746BA" w:rsidRDefault="00F963E8" w:rsidP="00F963E8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Short </w:t>
            </w:r>
            <w:r w:rsidR="009746BA">
              <w:rPr>
                <w:rFonts w:cstheme="minorHAnsi"/>
                <w:sz w:val="22"/>
                <w:szCs w:val="22"/>
                <w:lang w:val="en-US"/>
              </w:rPr>
              <w:t>Orientation in the city</w:t>
            </w:r>
          </w:p>
          <w:p w14:paraId="7A9BC526" w14:textId="501D04A2" w:rsidR="009746BA" w:rsidRPr="005B6B46" w:rsidRDefault="00F963E8" w:rsidP="00F963E8">
            <w:pPr>
              <w:tabs>
                <w:tab w:val="clear" w:pos="5387"/>
              </w:tabs>
              <w:spacing w:before="240"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Dinner and f</w:t>
            </w:r>
            <w:r w:rsidR="009746BA">
              <w:rPr>
                <w:rFonts w:cstheme="minorHAnsi"/>
                <w:sz w:val="22"/>
                <w:szCs w:val="22"/>
                <w:lang w:val="en-US"/>
              </w:rPr>
              <w:t xml:space="preserve">ree evening in </w:t>
            </w:r>
            <w:proofErr w:type="spellStart"/>
            <w:r w:rsidR="009746BA">
              <w:rPr>
                <w:rFonts w:cstheme="minorHAnsi"/>
                <w:sz w:val="22"/>
                <w:szCs w:val="22"/>
                <w:lang w:val="en-US"/>
              </w:rPr>
              <w:t>Uzhhorod</w:t>
            </w:r>
            <w:proofErr w:type="spellEnd"/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16DF95" w14:textId="0E4788DA" w:rsidR="00685A47" w:rsidRDefault="00685A47" w:rsidP="00685A47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Distribution of roles for the afternoon program </w:t>
            </w:r>
          </w:p>
          <w:p w14:paraId="1628190D" w14:textId="77777777" w:rsidR="009746BA" w:rsidRDefault="00A62C4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uk-UA"/>
              </w:rPr>
              <w:t xml:space="preserve">20 </w:t>
            </w:r>
            <w:r>
              <w:rPr>
                <w:rFonts w:cstheme="minorHAnsi"/>
                <w:sz w:val="22"/>
                <w:szCs w:val="22"/>
                <w:lang w:val="en-US"/>
              </w:rPr>
              <w:t xml:space="preserve">km from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Russky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Mochar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to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Dubrynychi</w:t>
            </w:r>
            <w:proofErr w:type="spellEnd"/>
          </w:p>
          <w:p w14:paraId="6233826C" w14:textId="751568CF" w:rsidR="00685A47" w:rsidRDefault="00685A47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Duration 2,5 – 3 hours</w:t>
            </w:r>
          </w:p>
          <w:p w14:paraId="6D1F44CB" w14:textId="77777777" w:rsidR="00685A47" w:rsidRDefault="00685A47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74E32DFD" w14:textId="071B1388" w:rsidR="00685A47" w:rsidRPr="00A62C43" w:rsidRDefault="00685A47" w:rsidP="00685A47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FORZA organizes the transfer to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Uzhhorod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 and books the accommodation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783677" w14:textId="77777777" w:rsidR="009746BA" w:rsidRDefault="00F17993" w:rsidP="005F2008">
            <w:pPr>
              <w:pStyle w:val="a4"/>
              <w:ind w:left="79"/>
              <w:rPr>
                <w:rFonts w:cstheme="minorHAnsi"/>
                <w:i/>
                <w:sz w:val="22"/>
                <w:szCs w:val="22"/>
                <w:lang w:val="en-US"/>
              </w:rPr>
            </w:pPr>
            <w:hyperlink r:id="rId13" w:history="1">
              <w:r w:rsidR="00685A47" w:rsidRPr="00E020CA">
                <w:rPr>
                  <w:rStyle w:val="a9"/>
                  <w:rFonts w:cstheme="minorHAnsi"/>
                  <w:i/>
                  <w:sz w:val="22"/>
                  <w:szCs w:val="22"/>
                  <w:lang w:val="en-US"/>
                </w:rPr>
                <w:t>https://www.facebook.com/velosadyba</w:t>
              </w:r>
            </w:hyperlink>
            <w:r w:rsidR="00685A47">
              <w:rPr>
                <w:rFonts w:cstheme="minorHAnsi"/>
                <w:i/>
                <w:sz w:val="22"/>
                <w:szCs w:val="22"/>
                <w:lang w:val="en-US"/>
              </w:rPr>
              <w:t xml:space="preserve"> </w:t>
            </w:r>
          </w:p>
          <w:p w14:paraId="71CE7467" w14:textId="77777777" w:rsidR="00685A47" w:rsidRDefault="00685A47" w:rsidP="005F2008">
            <w:pPr>
              <w:pStyle w:val="a4"/>
              <w:ind w:left="79"/>
              <w:rPr>
                <w:rFonts w:cstheme="minorHAnsi"/>
                <w:i/>
                <w:sz w:val="22"/>
                <w:szCs w:val="22"/>
                <w:lang w:val="en-US"/>
              </w:rPr>
            </w:pPr>
          </w:p>
          <w:p w14:paraId="18549951" w14:textId="77777777" w:rsidR="00685A47" w:rsidRDefault="00685A47" w:rsidP="005F2008">
            <w:pPr>
              <w:pStyle w:val="a4"/>
              <w:ind w:left="79"/>
              <w:rPr>
                <w:rFonts w:cstheme="minorHAnsi"/>
                <w:i/>
                <w:sz w:val="22"/>
                <w:szCs w:val="22"/>
                <w:lang w:val="en-US"/>
              </w:rPr>
            </w:pPr>
          </w:p>
          <w:p w14:paraId="008A82AF" w14:textId="77777777" w:rsidR="00685A47" w:rsidRDefault="00685A47" w:rsidP="005F2008">
            <w:pPr>
              <w:pStyle w:val="a4"/>
              <w:ind w:left="79"/>
              <w:rPr>
                <w:rFonts w:cstheme="minorHAnsi"/>
                <w:i/>
                <w:sz w:val="22"/>
                <w:szCs w:val="22"/>
                <w:lang w:val="en-US"/>
              </w:rPr>
            </w:pPr>
          </w:p>
          <w:p w14:paraId="5CC42746" w14:textId="77777777" w:rsidR="00685A47" w:rsidRDefault="00685A47" w:rsidP="005F2008">
            <w:pPr>
              <w:pStyle w:val="a4"/>
              <w:ind w:left="79"/>
              <w:rPr>
                <w:rFonts w:cstheme="minorHAnsi"/>
                <w:i/>
                <w:sz w:val="22"/>
                <w:szCs w:val="22"/>
                <w:lang w:val="en-US"/>
              </w:rPr>
            </w:pPr>
          </w:p>
          <w:p w14:paraId="6C238F01" w14:textId="77777777" w:rsidR="00685A47" w:rsidRDefault="00685A47" w:rsidP="005F2008">
            <w:pPr>
              <w:pStyle w:val="a4"/>
              <w:ind w:left="79"/>
              <w:rPr>
                <w:rFonts w:cstheme="minorHAnsi"/>
                <w:i/>
                <w:sz w:val="22"/>
                <w:szCs w:val="22"/>
                <w:lang w:val="en-US"/>
              </w:rPr>
            </w:pPr>
          </w:p>
          <w:p w14:paraId="4EF2C4B4" w14:textId="77777777" w:rsidR="00685A47" w:rsidRDefault="00685A47" w:rsidP="00F963E8">
            <w:pPr>
              <w:spacing w:line="240" w:lineRule="atLeast"/>
              <w:rPr>
                <w:rStyle w:val="a9"/>
                <w:i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Hostel P</w:t>
            </w:r>
            <w:r w:rsidR="00F963E8">
              <w:rPr>
                <w:rFonts w:cstheme="minorHAnsi"/>
                <w:sz w:val="22"/>
                <w:szCs w:val="22"/>
                <w:lang w:val="en-US"/>
              </w:rPr>
              <w:t xml:space="preserve">anorama is booked for the group </w:t>
            </w:r>
            <w:hyperlink r:id="rId14" w:history="1">
              <w:r w:rsidRPr="00F963E8">
                <w:rPr>
                  <w:rStyle w:val="a9"/>
                  <w:rFonts w:cstheme="minorHAnsi"/>
                  <w:i/>
                  <w:sz w:val="22"/>
                  <w:szCs w:val="22"/>
                  <w:lang w:val="en-US"/>
                </w:rPr>
                <w:t>http://cityhostel.in.ua/</w:t>
              </w:r>
            </w:hyperlink>
          </w:p>
          <w:p w14:paraId="673159BE" w14:textId="05B080F6" w:rsidR="0069319A" w:rsidRPr="00A56FC2" w:rsidRDefault="00F17993" w:rsidP="00F963E8">
            <w:pPr>
              <w:spacing w:line="240" w:lineRule="atLeast"/>
              <w:rPr>
                <w:rFonts w:cstheme="minorHAnsi"/>
                <w:i/>
                <w:sz w:val="22"/>
                <w:szCs w:val="22"/>
                <w:lang w:val="en-US"/>
              </w:rPr>
            </w:pPr>
            <w:hyperlink r:id="rId15" w:history="1">
              <w:r w:rsidR="0069319A" w:rsidRPr="00E020CA">
                <w:rPr>
                  <w:rStyle w:val="a9"/>
                  <w:rFonts w:cstheme="minorHAnsi"/>
                  <w:i/>
                  <w:sz w:val="22"/>
                  <w:szCs w:val="22"/>
                  <w:lang w:val="en-US"/>
                </w:rPr>
                <w:t>https://www.tripadvisor.com/Tourism-g298059-Uzhhorod_Zakarpattia_Oblast-Vacations.html</w:t>
              </w:r>
            </w:hyperlink>
            <w:r w:rsidR="0069319A">
              <w:rPr>
                <w:rFonts w:cstheme="minorHAnsi"/>
                <w:i/>
                <w:sz w:val="22"/>
                <w:szCs w:val="22"/>
                <w:lang w:val="en-US"/>
              </w:rPr>
              <w:t xml:space="preserve"> </w:t>
            </w:r>
          </w:p>
        </w:tc>
      </w:tr>
      <w:tr w:rsidR="00F460B3" w:rsidRPr="00C3449B" w14:paraId="25CAD451" w14:textId="77777777" w:rsidTr="00FA17DE">
        <w:trPr>
          <w:trHeight w:val="1247"/>
        </w:trPr>
        <w:tc>
          <w:tcPr>
            <w:tcW w:w="845" w:type="dxa"/>
            <w:vMerge/>
            <w:shd w:val="clear" w:color="auto" w:fill="00B0F0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7A29346A" w14:textId="77777777" w:rsidR="00F460B3" w:rsidRPr="00A56FC2" w:rsidRDefault="00F460B3" w:rsidP="00C843D3">
            <w:pPr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277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4A0AFC" w14:textId="77777777" w:rsidR="00F460B3" w:rsidRPr="00A56FC2" w:rsidRDefault="00F460B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22.07.2021</w:t>
            </w:r>
            <w:r w:rsidRPr="00A56FC2">
              <w:rPr>
                <w:rFonts w:cstheme="minorHAnsi"/>
                <w:sz w:val="22"/>
                <w:szCs w:val="22"/>
                <w:lang w:val="en-US"/>
              </w:rPr>
              <w:t xml:space="preserve"> Thursday</w:t>
            </w:r>
          </w:p>
          <w:p w14:paraId="5FCD876A" w14:textId="6C6AF51B" w:rsidR="00F460B3" w:rsidRPr="00A56FC2" w:rsidRDefault="00F460B3" w:rsidP="00C843D3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2C63D02F" w14:textId="2ACDA66C" w:rsidR="00F460B3" w:rsidRDefault="00F460B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8:00</w:t>
            </w:r>
          </w:p>
          <w:p w14:paraId="0C365F30" w14:textId="77777777" w:rsidR="00F460B3" w:rsidRDefault="00F460B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6DDE4DAC" w14:textId="77777777" w:rsidR="006B7921" w:rsidRDefault="006B7921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10:00 </w:t>
            </w:r>
          </w:p>
          <w:p w14:paraId="557CB450" w14:textId="3BE95DD2" w:rsidR="00F460B3" w:rsidRPr="00090BE3" w:rsidRDefault="00F460B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First half of the day</w:t>
            </w:r>
          </w:p>
          <w:p w14:paraId="2C1E3E5A" w14:textId="77777777" w:rsidR="00F460B3" w:rsidRDefault="00F460B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30D7EE0B" w14:textId="10EFEA7D" w:rsidR="00F460B3" w:rsidRPr="00A56FC2" w:rsidRDefault="00F460B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1B01D4" w14:textId="40FDC112" w:rsidR="00F460B3" w:rsidRPr="006B7921" w:rsidRDefault="00F460B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sz w:val="22"/>
                <w:szCs w:val="22"/>
                <w:lang w:val="en-US"/>
              </w:rPr>
              <w:t>Breakfast</w:t>
            </w:r>
            <w:r>
              <w:rPr>
                <w:rFonts w:cstheme="minorHAnsi"/>
                <w:sz w:val="22"/>
                <w:szCs w:val="22"/>
                <w:lang w:val="en-US"/>
              </w:rPr>
              <w:t xml:space="preserve"> in the hostel </w:t>
            </w:r>
            <w:r w:rsidRPr="006B7921">
              <w:rPr>
                <w:rFonts w:cstheme="minorHAnsi"/>
                <w:color w:val="FF0000"/>
                <w:sz w:val="22"/>
                <w:szCs w:val="22"/>
                <w:lang w:val="en-US"/>
              </w:rPr>
              <w:t>(</w:t>
            </w:r>
            <w:proofErr w:type="spellStart"/>
            <w:r w:rsidRPr="006B7921">
              <w:rPr>
                <w:rFonts w:cstheme="minorHAnsi"/>
                <w:color w:val="FF0000"/>
                <w:sz w:val="22"/>
                <w:szCs w:val="22"/>
                <w:lang w:val="en-US"/>
              </w:rPr>
              <w:t>self served</w:t>
            </w:r>
            <w:proofErr w:type="spellEnd"/>
            <w:r w:rsidRPr="006B7921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) </w:t>
            </w:r>
          </w:p>
          <w:p w14:paraId="7521D5DD" w14:textId="77777777" w:rsidR="00F460B3" w:rsidRDefault="00F460B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2E654455" w14:textId="125FF5C6" w:rsidR="00F460B3" w:rsidRPr="00A56FC2" w:rsidRDefault="00F460B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090BE3">
              <w:rPr>
                <w:rFonts w:cstheme="minorHAnsi"/>
                <w:sz w:val="22"/>
                <w:szCs w:val="22"/>
                <w:lang w:val="en-US"/>
              </w:rPr>
              <w:t>MUSEUM of FOLK ARCHITECTURE, ART and LIFE</w:t>
            </w:r>
            <w:r w:rsidRPr="00A56FC2"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</w:p>
          <w:p w14:paraId="4FEEC4A9" w14:textId="3C19F3ED" w:rsidR="00F460B3" w:rsidRPr="00A56FC2" w:rsidRDefault="00F460B3" w:rsidP="00271FC9">
            <w:pPr>
              <w:tabs>
                <w:tab w:val="clear" w:pos="5387"/>
              </w:tabs>
              <w:spacing w:before="240"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Lunch in the city – cantina on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Fedyntsa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str. 24(25?)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1A03EDE" w14:textId="62E6FDAE" w:rsidR="00F460B3" w:rsidRPr="008A7CCF" w:rsidRDefault="00F460B3" w:rsidP="002007E8">
            <w:pPr>
              <w:tabs>
                <w:tab w:val="clear" w:pos="5387"/>
              </w:tabs>
              <w:spacing w:line="240" w:lineRule="atLeast"/>
              <w:ind w:left="5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Helping with translation  of museum description to national languages, cleaning the area and houses, simple repair, etc. (</w:t>
            </w:r>
            <w:r w:rsidRPr="00271FC9">
              <w:rPr>
                <w:rFonts w:cstheme="minorHAnsi"/>
                <w:sz w:val="22"/>
                <w:szCs w:val="22"/>
                <w:lang w:val="en-US"/>
              </w:rPr>
              <w:t>still to be confirmed)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1E499DE" w14:textId="27CCF0B3" w:rsidR="00F460B3" w:rsidRPr="006B7921" w:rsidRDefault="00F460B3" w:rsidP="006B7921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6B7921">
              <w:rPr>
                <w:rFonts w:cstheme="minorHAnsi"/>
                <w:sz w:val="22"/>
                <w:szCs w:val="22"/>
                <w:lang w:val="en-US"/>
              </w:rPr>
              <w:t>If needed FORZA can assist with buying food for breakfast</w:t>
            </w:r>
          </w:p>
          <w:p w14:paraId="19EFBAAF" w14:textId="77777777" w:rsidR="00F460B3" w:rsidRDefault="00F460B3" w:rsidP="00C843D3">
            <w:pPr>
              <w:tabs>
                <w:tab w:val="clear" w:pos="5387"/>
              </w:tabs>
              <w:spacing w:line="240" w:lineRule="atLeast"/>
              <w:rPr>
                <w:rStyle w:val="a9"/>
                <w:rFonts w:ascii="Calibri" w:hAnsi="Calibri" w:cs="Calibri"/>
                <w:i/>
                <w:sz w:val="22"/>
                <w:szCs w:val="22"/>
                <w:lang w:val="en-US"/>
              </w:rPr>
            </w:pPr>
          </w:p>
          <w:p w14:paraId="04F428B8" w14:textId="4C54B6DE" w:rsidR="00F460B3" w:rsidRPr="00090BE3" w:rsidRDefault="00F17993" w:rsidP="00C843D3">
            <w:pPr>
              <w:tabs>
                <w:tab w:val="clear" w:pos="5387"/>
              </w:tabs>
              <w:spacing w:line="240" w:lineRule="atLeast"/>
              <w:rPr>
                <w:rFonts w:cstheme="minorHAnsi"/>
                <w:i/>
                <w:sz w:val="22"/>
                <w:szCs w:val="22"/>
                <w:lang w:val="de-CH"/>
              </w:rPr>
            </w:pPr>
            <w:hyperlink r:id="rId16" w:tgtFrame="_blank" w:history="1">
              <w:r w:rsidR="00F460B3" w:rsidRPr="00090BE3">
                <w:rPr>
                  <w:rStyle w:val="a9"/>
                  <w:rFonts w:ascii="Calibri" w:hAnsi="Calibri" w:cs="Calibri"/>
                  <w:i/>
                  <w:sz w:val="22"/>
                  <w:szCs w:val="22"/>
                  <w:lang w:val="en-US"/>
                </w:rPr>
                <w:t>https://www.karpaty.info/en/uk/zk/ug/uzhgorod/museums/skansen/</w:t>
              </w:r>
            </w:hyperlink>
          </w:p>
        </w:tc>
      </w:tr>
      <w:tr w:rsidR="00F460B3" w:rsidRPr="00C3449B" w14:paraId="06BBFF51" w14:textId="77777777" w:rsidTr="00FA17DE">
        <w:trPr>
          <w:trHeight w:val="1247"/>
        </w:trPr>
        <w:tc>
          <w:tcPr>
            <w:tcW w:w="845" w:type="dxa"/>
            <w:vMerge/>
            <w:shd w:val="clear" w:color="auto" w:fill="00B0F0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63DB6DA9" w14:textId="0456A77D" w:rsidR="00F460B3" w:rsidRPr="00A56FC2" w:rsidRDefault="00F460B3" w:rsidP="002007E8">
            <w:pPr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277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40AE9D2" w14:textId="77777777" w:rsidR="00F460B3" w:rsidRDefault="00F460B3" w:rsidP="002007E8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681EE9E5" w14:textId="77777777" w:rsidR="00F460B3" w:rsidRDefault="00F460B3" w:rsidP="002007E8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Second half of the day </w:t>
            </w:r>
          </w:p>
          <w:p w14:paraId="04FFF2CD" w14:textId="77777777" w:rsidR="00F460B3" w:rsidRDefault="00F460B3" w:rsidP="002007E8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6A125892" w14:textId="77777777" w:rsidR="00F460B3" w:rsidRPr="00A62C43" w:rsidRDefault="00F460B3" w:rsidP="002007E8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14"/>
                <w:szCs w:val="22"/>
                <w:lang w:val="en-US"/>
              </w:rPr>
            </w:pPr>
          </w:p>
          <w:p w14:paraId="61B9200A" w14:textId="5CDCB86C" w:rsidR="00F460B3" w:rsidRDefault="00F460B3" w:rsidP="002007E8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19:30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A9BE9D8" w14:textId="77777777" w:rsidR="00F460B3" w:rsidRDefault="00F460B3" w:rsidP="002007E8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Country 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>thematic days (2-3 hours) dedicated to different countries</w:t>
            </w:r>
            <w:r>
              <w:rPr>
                <w:rFonts w:cstheme="minorHAnsi"/>
                <w:sz w:val="22"/>
                <w:szCs w:val="22"/>
                <w:lang w:val="en-US"/>
              </w:rPr>
              <w:t>: history, traditions, food, music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</w:p>
          <w:p w14:paraId="5D9BF2A4" w14:textId="77777777" w:rsidR="00F460B3" w:rsidRDefault="00F460B3" w:rsidP="002007E8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160EF820" w14:textId="7F3B5C95" w:rsidR="00F460B3" w:rsidRPr="00A56FC2" w:rsidRDefault="00F460B3" w:rsidP="002007E8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 Dinner in the city</w:t>
            </w:r>
            <w:proofErr w:type="gramStart"/>
            <w:r w:rsidRPr="00F963E8">
              <w:rPr>
                <w:rFonts w:cstheme="minorHAnsi"/>
                <w:sz w:val="22"/>
                <w:szCs w:val="22"/>
                <w:highlight w:val="yellow"/>
                <w:lang w:val="en-US"/>
              </w:rPr>
              <w:t>????</w:t>
            </w:r>
            <w:proofErr w:type="gramEnd"/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35BAA3B" w14:textId="77777777" w:rsidR="00F460B3" w:rsidRDefault="00F460B3" w:rsidP="002007E8">
            <w:pPr>
              <w:tabs>
                <w:tab w:val="clear" w:pos="5387"/>
              </w:tabs>
              <w:spacing w:line="240" w:lineRule="atLeast"/>
              <w:ind w:left="5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Done by the group of a certain country, supported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by the adult</w:t>
            </w:r>
            <w:r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>accompanyin</w:t>
            </w:r>
            <w:r>
              <w:rPr>
                <w:rFonts w:cstheme="minorHAnsi"/>
                <w:sz w:val="22"/>
                <w:szCs w:val="22"/>
                <w:lang w:val="en-US"/>
              </w:rPr>
              <w:t>g the group</w:t>
            </w:r>
          </w:p>
          <w:p w14:paraId="5751AAF5" w14:textId="240350AC" w:rsidR="00F460B3" w:rsidRPr="008A7CCF" w:rsidRDefault="00F460B3" w:rsidP="002007E8">
            <w:pPr>
              <w:tabs>
                <w:tab w:val="clear" w:pos="5387"/>
              </w:tabs>
              <w:spacing w:line="240" w:lineRule="atLeast"/>
              <w:ind w:left="5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1927777" w14:textId="77777777" w:rsidR="00616113" w:rsidRPr="00B17BC5" w:rsidRDefault="00616113" w:rsidP="00616113">
            <w:pPr>
              <w:tabs>
                <w:tab w:val="clear" w:pos="5387"/>
              </w:tabs>
              <w:spacing w:after="160" w:line="259" w:lineRule="auto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proofErr w:type="gramStart"/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Let’s</w:t>
            </w:r>
            <w:proofErr w:type="gramEnd"/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learn about </w:t>
            </w:r>
            <w:r>
              <w:rPr>
                <w:rFonts w:cstheme="minorHAnsi"/>
                <w:color w:val="FF0000"/>
                <w:sz w:val="22"/>
                <w:szCs w:val="22"/>
                <w:lang w:val="en-US"/>
              </w:rPr>
              <w:t>Georgia</w:t>
            </w:r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!</w:t>
            </w:r>
          </w:p>
          <w:p w14:paraId="3D323728" w14:textId="77777777" w:rsidR="00F460B3" w:rsidRDefault="00F460B3" w:rsidP="002007E8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Good if it is interactive and fun</w:t>
            </w:r>
          </w:p>
          <w:p w14:paraId="63092C55" w14:textId="77777777" w:rsidR="00F460B3" w:rsidRDefault="00F460B3" w:rsidP="002007E8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73184FD8" w14:textId="1CA6802A" w:rsidR="00F460B3" w:rsidRPr="008A7CCF" w:rsidRDefault="00F460B3" w:rsidP="002007E8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de-CH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To be decided where</w:t>
            </w:r>
          </w:p>
        </w:tc>
      </w:tr>
      <w:tr w:rsidR="00F460B3" w:rsidRPr="00A56FC2" w14:paraId="0FACFE83" w14:textId="77777777" w:rsidTr="00FA17DE">
        <w:trPr>
          <w:trHeight w:val="1247"/>
        </w:trPr>
        <w:tc>
          <w:tcPr>
            <w:tcW w:w="845" w:type="dxa"/>
            <w:vMerge/>
            <w:shd w:val="clear" w:color="auto" w:fill="00B0F0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713FE71D" w14:textId="52CF8A46" w:rsidR="00F460B3" w:rsidRPr="008A7CCF" w:rsidRDefault="00F460B3" w:rsidP="00F460B3">
            <w:pPr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de-CH"/>
              </w:rPr>
            </w:pPr>
          </w:p>
        </w:tc>
        <w:tc>
          <w:tcPr>
            <w:tcW w:w="1277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993E48" w14:textId="77777777" w:rsidR="00F460B3" w:rsidRPr="00A56FC2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23</w:t>
            </w:r>
            <w:r w:rsidRPr="00A56FC2">
              <w:rPr>
                <w:rFonts w:cstheme="minorHAnsi"/>
                <w:sz w:val="22"/>
                <w:szCs w:val="22"/>
                <w:lang w:val="en-US"/>
              </w:rPr>
              <w:t>.07.20</w:t>
            </w:r>
            <w:r>
              <w:rPr>
                <w:rFonts w:cstheme="minorHAnsi"/>
                <w:sz w:val="22"/>
                <w:szCs w:val="22"/>
                <w:lang w:val="en-US"/>
              </w:rPr>
              <w:t>21</w:t>
            </w:r>
          </w:p>
          <w:p w14:paraId="71C2637F" w14:textId="66F742CB" w:rsidR="00F460B3" w:rsidRPr="00A56FC2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sz w:val="22"/>
                <w:szCs w:val="22"/>
                <w:lang w:val="en-US"/>
              </w:rPr>
              <w:t>Friday</w:t>
            </w:r>
          </w:p>
        </w:tc>
        <w:tc>
          <w:tcPr>
            <w:tcW w:w="1417" w:type="dxa"/>
          </w:tcPr>
          <w:p w14:paraId="33AC9045" w14:textId="7E2773B7" w:rsidR="006115E9" w:rsidRPr="00271FC9" w:rsidRDefault="006115E9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>7:45</w:t>
            </w:r>
          </w:p>
          <w:p w14:paraId="66E7B2C2" w14:textId="77B69CDC" w:rsidR="00F460B3" w:rsidRPr="006115E9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8:00</w:t>
            </w:r>
            <w:r w:rsidR="006115E9">
              <w:rPr>
                <w:rFonts w:cstheme="minorHAnsi"/>
                <w:sz w:val="22"/>
                <w:szCs w:val="22"/>
                <w:lang w:val="uk-UA"/>
              </w:rPr>
              <w:t xml:space="preserve"> – </w:t>
            </w:r>
            <w:r w:rsidR="006115E9">
              <w:rPr>
                <w:rFonts w:cstheme="minorHAnsi"/>
                <w:sz w:val="22"/>
                <w:szCs w:val="22"/>
                <w:lang w:val="en-US"/>
              </w:rPr>
              <w:t>PCR test</w:t>
            </w:r>
          </w:p>
          <w:p w14:paraId="61C1B256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5EE382BA" w14:textId="77777777" w:rsidR="00F460B3" w:rsidRPr="00090BE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First half of the day</w:t>
            </w:r>
          </w:p>
          <w:p w14:paraId="591B1294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5299EB18" w14:textId="35610ACA" w:rsidR="00F460B3" w:rsidRPr="00A56FC2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8F2CB7" w14:textId="561AB437" w:rsidR="006115E9" w:rsidRPr="00271FC9" w:rsidRDefault="006115E9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>Start from Hostel to the PCR</w:t>
            </w:r>
            <w:r w:rsidR="00271FC9"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for CZ and PL group</w:t>
            </w:r>
            <w:r w:rsid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>, HU</w:t>
            </w:r>
            <w:proofErr w:type="gramStart"/>
            <w:r w:rsid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>???</w:t>
            </w:r>
            <w:proofErr w:type="gramEnd"/>
          </w:p>
          <w:p w14:paraId="71B33E6C" w14:textId="77777777" w:rsidR="006115E9" w:rsidRDefault="006115E9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0C7541D6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sz w:val="22"/>
                <w:szCs w:val="22"/>
                <w:lang w:val="en-US"/>
              </w:rPr>
              <w:t>Breakfast</w:t>
            </w:r>
            <w:r>
              <w:rPr>
                <w:rFonts w:cstheme="minorHAnsi"/>
                <w:sz w:val="22"/>
                <w:szCs w:val="22"/>
                <w:lang w:val="en-US"/>
              </w:rPr>
              <w:t xml:space="preserve"> in the hostel (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self served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) </w:t>
            </w:r>
          </w:p>
          <w:p w14:paraId="096B5915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76451FCA" w14:textId="77777777" w:rsidR="00F460B3" w:rsidRPr="00A56FC2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090BE3">
              <w:rPr>
                <w:rFonts w:cstheme="minorHAnsi"/>
                <w:sz w:val="22"/>
                <w:szCs w:val="22"/>
                <w:lang w:val="en-US"/>
              </w:rPr>
              <w:t>MUSEUM of FOLK ARCHITECTURE, ART and LIFE</w:t>
            </w:r>
            <w:r w:rsidRPr="00A56FC2"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</w:p>
          <w:p w14:paraId="0A349FD2" w14:textId="6CA6A87C" w:rsidR="00F460B3" w:rsidRPr="00A56FC2" w:rsidRDefault="00F460B3" w:rsidP="00FA17DE">
            <w:pPr>
              <w:tabs>
                <w:tab w:val="clear" w:pos="5387"/>
              </w:tabs>
              <w:spacing w:before="240"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Lunch in the city</w:t>
            </w:r>
            <w:r w:rsidR="00FA17DE">
              <w:rPr>
                <w:rFonts w:cstheme="minorHAnsi"/>
                <w:sz w:val="22"/>
                <w:szCs w:val="22"/>
                <w:lang w:val="en-US"/>
              </w:rPr>
              <w:t>:</w:t>
            </w:r>
            <w:r>
              <w:rPr>
                <w:rFonts w:cstheme="minorHAnsi"/>
                <w:sz w:val="22"/>
                <w:szCs w:val="22"/>
                <w:lang w:val="en-US"/>
              </w:rPr>
              <w:t xml:space="preserve"> cantina on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Fedyntsa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str. 24(25)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E04344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ind w:left="5"/>
              <w:rPr>
                <w:rFonts w:cstheme="minorHAnsi"/>
                <w:sz w:val="22"/>
                <w:szCs w:val="22"/>
                <w:lang w:val="en-US"/>
              </w:rPr>
            </w:pPr>
          </w:p>
          <w:p w14:paraId="3048E2F6" w14:textId="77777777" w:rsidR="00271FC9" w:rsidRDefault="00271FC9" w:rsidP="00F460B3">
            <w:pPr>
              <w:tabs>
                <w:tab w:val="clear" w:pos="5387"/>
              </w:tabs>
              <w:spacing w:line="240" w:lineRule="atLeast"/>
              <w:ind w:left="5"/>
              <w:rPr>
                <w:rFonts w:cstheme="minorHAnsi"/>
                <w:sz w:val="22"/>
                <w:szCs w:val="22"/>
                <w:lang w:val="en-US"/>
              </w:rPr>
            </w:pPr>
          </w:p>
          <w:p w14:paraId="1FE3F151" w14:textId="59818A4D" w:rsidR="00F460B3" w:rsidRPr="001648B7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Helping with translation  of museum description to national languages, cleaning the area and houses, simple repair, etc. (</w:t>
            </w:r>
            <w:r w:rsidRPr="00271FC9">
              <w:rPr>
                <w:rFonts w:cstheme="minorHAnsi"/>
                <w:sz w:val="22"/>
                <w:szCs w:val="22"/>
                <w:lang w:val="en-US"/>
              </w:rPr>
              <w:t>still to be confirmed)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E390187" w14:textId="7B54E416" w:rsidR="00271FC9" w:rsidRPr="00FA17DE" w:rsidRDefault="00271FC9" w:rsidP="00271FC9">
            <w:pPr>
              <w:tabs>
                <w:tab w:val="clear" w:pos="5387"/>
              </w:tabs>
              <w:spacing w:line="240" w:lineRule="atLeast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r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>Astra-</w:t>
            </w:r>
            <w:proofErr w:type="spellStart"/>
            <w:r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>Dia</w:t>
            </w:r>
            <w:proofErr w:type="spellEnd"/>
            <w:r w:rsidRPr="00271FC9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Lab</w:t>
            </w:r>
            <w:r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cstheme="minorHAnsi"/>
                <w:color w:val="FF0000"/>
                <w:sz w:val="22"/>
                <w:szCs w:val="22"/>
                <w:lang w:val="en-US"/>
              </w:rPr>
              <w:t>Mynayska</w:t>
            </w:r>
            <w:proofErr w:type="spellEnd"/>
            <w:r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str.</w:t>
            </w:r>
            <w:r w:rsidR="00FA17DE">
              <w:rPr>
                <w:rFonts w:cstheme="minorHAnsi"/>
                <w:color w:val="FF0000"/>
                <w:sz w:val="22"/>
                <w:szCs w:val="22"/>
                <w:lang w:val="en-US"/>
              </w:rPr>
              <w:t>, 14 B</w:t>
            </w:r>
          </w:p>
          <w:p w14:paraId="74C6A666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rPr>
                <w:rStyle w:val="a9"/>
                <w:rFonts w:ascii="Calibri" w:hAnsi="Calibri" w:cs="Calibri"/>
                <w:i/>
                <w:sz w:val="22"/>
                <w:szCs w:val="22"/>
                <w:lang w:val="en-US"/>
              </w:rPr>
            </w:pPr>
          </w:p>
          <w:p w14:paraId="338C5F14" w14:textId="77777777" w:rsidR="00F460B3" w:rsidRDefault="00F17993" w:rsidP="00F460B3">
            <w:pPr>
              <w:tabs>
                <w:tab w:val="clear" w:pos="5387"/>
              </w:tabs>
              <w:spacing w:line="240" w:lineRule="atLeast"/>
              <w:rPr>
                <w:rStyle w:val="a9"/>
                <w:rFonts w:ascii="Calibri" w:hAnsi="Calibri" w:cs="Calibri"/>
                <w:i/>
                <w:sz w:val="22"/>
                <w:szCs w:val="22"/>
                <w:lang w:val="en-US"/>
              </w:rPr>
            </w:pPr>
            <w:hyperlink r:id="rId17" w:tgtFrame="_blank" w:history="1">
              <w:r w:rsidR="00F460B3" w:rsidRPr="00090BE3">
                <w:rPr>
                  <w:rStyle w:val="a9"/>
                  <w:rFonts w:ascii="Calibri" w:hAnsi="Calibri" w:cs="Calibri"/>
                  <w:i/>
                  <w:sz w:val="22"/>
                  <w:szCs w:val="22"/>
                  <w:lang w:val="en-US"/>
                </w:rPr>
                <w:t>https://www.karpaty.info/en/uk/zk/ug/uzhgorod/museums/skansen/</w:t>
              </w:r>
            </w:hyperlink>
          </w:p>
          <w:p w14:paraId="7184D359" w14:textId="2B284B8C" w:rsidR="00FA17DE" w:rsidRPr="00A56FC2" w:rsidRDefault="00FA17DE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7A2BA6">
              <w:rPr>
                <w:rFonts w:cstheme="minorHAnsi"/>
                <w:sz w:val="22"/>
                <w:szCs w:val="22"/>
                <w:lang w:val="en-US"/>
              </w:rPr>
              <w:t>Night club in the hostel building</w:t>
            </w:r>
          </w:p>
        </w:tc>
      </w:tr>
      <w:tr w:rsidR="00F460B3" w:rsidRPr="00A56FC2" w14:paraId="58DCD469" w14:textId="77777777" w:rsidTr="00FA17DE">
        <w:trPr>
          <w:trHeight w:val="1247"/>
        </w:trPr>
        <w:tc>
          <w:tcPr>
            <w:tcW w:w="845" w:type="dxa"/>
            <w:vMerge/>
            <w:shd w:val="clear" w:color="auto" w:fill="00B0F0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0388B59C" w14:textId="77777777" w:rsidR="00F460B3" w:rsidRPr="008A7CCF" w:rsidRDefault="00F460B3" w:rsidP="00F460B3">
            <w:pPr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de-CH"/>
              </w:rPr>
            </w:pPr>
          </w:p>
        </w:tc>
        <w:tc>
          <w:tcPr>
            <w:tcW w:w="1277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EABCC28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5929D730" w14:textId="77777777" w:rsidR="00F460B3" w:rsidRDefault="00F460B3" w:rsidP="00F460B3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Second half of the day </w:t>
            </w:r>
          </w:p>
          <w:p w14:paraId="35313B08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3CB27FA4" w14:textId="77777777" w:rsidR="00F460B3" w:rsidRPr="00A62C4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14"/>
                <w:szCs w:val="22"/>
                <w:lang w:val="en-US"/>
              </w:rPr>
            </w:pPr>
          </w:p>
          <w:p w14:paraId="0FC3F400" w14:textId="26D79956" w:rsidR="00F460B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19:30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223B27" w14:textId="77777777" w:rsidR="00F460B3" w:rsidRDefault="00F460B3" w:rsidP="00F460B3">
            <w:pPr>
              <w:tabs>
                <w:tab w:val="clear" w:pos="5387"/>
              </w:tabs>
              <w:spacing w:line="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Country 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>thematic days (2-3 hours) dedicated to different countries</w:t>
            </w:r>
            <w:r>
              <w:rPr>
                <w:rFonts w:cstheme="minorHAnsi"/>
                <w:sz w:val="22"/>
                <w:szCs w:val="22"/>
                <w:lang w:val="en-US"/>
              </w:rPr>
              <w:t>: history, traditions, food, music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</w:p>
          <w:p w14:paraId="144428E1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6B7452D4" w14:textId="21FE1031" w:rsidR="00F460B3" w:rsidRPr="00A56FC2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Farewell dinner in the city</w:t>
            </w:r>
            <w:proofErr w:type="gramStart"/>
            <w:r w:rsidRPr="00F963E8">
              <w:rPr>
                <w:rFonts w:cstheme="minorHAnsi"/>
                <w:sz w:val="22"/>
                <w:szCs w:val="22"/>
                <w:highlight w:val="yellow"/>
                <w:lang w:val="en-US"/>
              </w:rPr>
              <w:t>????</w:t>
            </w:r>
            <w:proofErr w:type="gramEnd"/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105FF6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ind w:left="5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Done by the group of a certain country, supported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 xml:space="preserve"> by the adult</w:t>
            </w:r>
            <w:r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  <w:r w:rsidRPr="00550F13">
              <w:rPr>
                <w:rFonts w:cstheme="minorHAnsi"/>
                <w:sz w:val="22"/>
                <w:szCs w:val="22"/>
                <w:lang w:val="en-US"/>
              </w:rPr>
              <w:t>accompanyin</w:t>
            </w:r>
            <w:r>
              <w:rPr>
                <w:rFonts w:cstheme="minorHAnsi"/>
                <w:sz w:val="22"/>
                <w:szCs w:val="22"/>
                <w:lang w:val="en-US"/>
              </w:rPr>
              <w:t>g the group</w:t>
            </w:r>
          </w:p>
          <w:p w14:paraId="689A7D02" w14:textId="794E4BBE" w:rsidR="00F460B3" w:rsidRPr="001648B7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Café be the river</w:t>
            </w:r>
            <w:proofErr w:type="gramStart"/>
            <w:r w:rsidRPr="00F460B3">
              <w:rPr>
                <w:rFonts w:cstheme="minorHAnsi"/>
                <w:sz w:val="22"/>
                <w:szCs w:val="22"/>
                <w:highlight w:val="yellow"/>
                <w:lang w:val="en-US"/>
              </w:rPr>
              <w:t>???</w:t>
            </w:r>
            <w:proofErr w:type="gramEnd"/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0FD9DD3" w14:textId="77777777" w:rsidR="00616113" w:rsidRPr="00B17BC5" w:rsidRDefault="00616113" w:rsidP="00616113">
            <w:pPr>
              <w:tabs>
                <w:tab w:val="clear" w:pos="5387"/>
              </w:tabs>
              <w:spacing w:after="160" w:line="259" w:lineRule="auto"/>
              <w:rPr>
                <w:rFonts w:cstheme="minorHAnsi"/>
                <w:color w:val="FF0000"/>
                <w:sz w:val="22"/>
                <w:szCs w:val="22"/>
                <w:lang w:val="en-US"/>
              </w:rPr>
            </w:pPr>
            <w:proofErr w:type="gramStart"/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Let’s</w:t>
            </w:r>
            <w:proofErr w:type="gramEnd"/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learn about </w:t>
            </w:r>
            <w:r>
              <w:rPr>
                <w:rFonts w:cstheme="minorHAnsi"/>
                <w:color w:val="FF0000"/>
                <w:sz w:val="22"/>
                <w:szCs w:val="22"/>
                <w:lang w:val="en-US"/>
              </w:rPr>
              <w:t>Poland</w:t>
            </w:r>
            <w:r w:rsidRPr="00B17BC5">
              <w:rPr>
                <w:rFonts w:cstheme="minorHAnsi"/>
                <w:color w:val="FF0000"/>
                <w:sz w:val="22"/>
                <w:szCs w:val="22"/>
                <w:lang w:val="en-US"/>
              </w:rPr>
              <w:t>!</w:t>
            </w:r>
          </w:p>
          <w:p w14:paraId="1E736527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Good if it is interactive and fun</w:t>
            </w:r>
          </w:p>
          <w:p w14:paraId="4BFC4CE7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  <w:p w14:paraId="4BBCAAAA" w14:textId="77777777" w:rsidR="00F460B3" w:rsidRDefault="00F460B3" w:rsidP="00F460B3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To be decided where and to be booked</w:t>
            </w:r>
          </w:p>
          <w:p w14:paraId="09BAA872" w14:textId="76C4CC9E" w:rsidR="00F460B3" w:rsidRPr="00A56FC2" w:rsidRDefault="00F460B3" w:rsidP="007A2BA6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</w:tc>
      </w:tr>
      <w:tr w:rsidR="0069319A" w:rsidRPr="00A56FC2" w14:paraId="6CD22F82" w14:textId="77777777" w:rsidTr="00FA17DE">
        <w:trPr>
          <w:trHeight w:val="1049"/>
        </w:trPr>
        <w:tc>
          <w:tcPr>
            <w:tcW w:w="845" w:type="dxa"/>
            <w:vMerge w:val="restart"/>
            <w:shd w:val="clear" w:color="auto" w:fill="9BBB59" w:themeFill="accent3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532A2797" w14:textId="4425A673" w:rsidR="0069319A" w:rsidRPr="00A56FC2" w:rsidRDefault="0069319A" w:rsidP="0069319A">
            <w:pPr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sz w:val="22"/>
                <w:szCs w:val="22"/>
                <w:lang w:val="en-US"/>
              </w:rPr>
              <w:lastRenderedPageBreak/>
              <w:t>Departure</w:t>
            </w:r>
          </w:p>
        </w:tc>
        <w:tc>
          <w:tcPr>
            <w:tcW w:w="1277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2D8FA63" w14:textId="77777777" w:rsidR="0069319A" w:rsidRPr="00A56FC2" w:rsidRDefault="0069319A" w:rsidP="0069319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24</w:t>
            </w:r>
            <w:r w:rsidRPr="00A56FC2">
              <w:rPr>
                <w:rFonts w:cstheme="minorHAnsi"/>
                <w:sz w:val="22"/>
                <w:szCs w:val="22"/>
                <w:lang w:val="en-US"/>
              </w:rPr>
              <w:t>.07.20</w:t>
            </w:r>
            <w:r>
              <w:rPr>
                <w:rFonts w:cstheme="minorHAnsi"/>
                <w:sz w:val="22"/>
                <w:szCs w:val="22"/>
                <w:lang w:val="en-US"/>
              </w:rPr>
              <w:t>21</w:t>
            </w:r>
          </w:p>
          <w:p w14:paraId="133DB056" w14:textId="490A6A6D" w:rsidR="0069319A" w:rsidRDefault="0069319A" w:rsidP="0069319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A56FC2">
              <w:rPr>
                <w:rFonts w:cstheme="minorHAnsi"/>
                <w:sz w:val="22"/>
                <w:szCs w:val="22"/>
                <w:lang w:val="en-US"/>
              </w:rPr>
              <w:t>Saturday</w:t>
            </w:r>
          </w:p>
        </w:tc>
        <w:tc>
          <w:tcPr>
            <w:tcW w:w="1417" w:type="dxa"/>
          </w:tcPr>
          <w:p w14:paraId="1ACB4800" w14:textId="77777777" w:rsidR="0069319A" w:rsidRDefault="0069319A" w:rsidP="0069319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8:00</w:t>
            </w:r>
          </w:p>
          <w:p w14:paraId="40A29CF9" w14:textId="0CB63A12" w:rsidR="0069319A" w:rsidRPr="00A56FC2" w:rsidRDefault="0069319A" w:rsidP="0069319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First half of the day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D3158E8" w14:textId="77777777" w:rsidR="0069319A" w:rsidRDefault="0069319A" w:rsidP="0069319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Breakfast </w:t>
            </w:r>
          </w:p>
          <w:p w14:paraId="69BDABBB" w14:textId="343EEDB0" w:rsidR="0069319A" w:rsidRDefault="0069319A" w:rsidP="0069319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Visit to Mukachevo castle</w:t>
            </w:r>
          </w:p>
          <w:p w14:paraId="396CCC1B" w14:textId="2C720CCA" w:rsidR="0069319A" w:rsidRDefault="0069319A" w:rsidP="0069319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Lunch in Mukachevo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980821D" w14:textId="77777777" w:rsidR="0069319A" w:rsidRDefault="0069319A" w:rsidP="0069319A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FORZA to organize transport</w:t>
            </w:r>
          </w:p>
          <w:p w14:paraId="1DDF04DF" w14:textId="21E88D93" w:rsidR="00271FC9" w:rsidRPr="00A56FC2" w:rsidRDefault="00271FC9" w:rsidP="0069319A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To discuss and decide</w:t>
            </w: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FCAA96B" w14:textId="0679046D" w:rsidR="0069319A" w:rsidRPr="00A56FC2" w:rsidRDefault="00F17993" w:rsidP="0069319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hyperlink r:id="rId18" w:tgtFrame="_blank" w:history="1">
              <w:r w:rsidR="0069319A">
                <w:rPr>
                  <w:rStyle w:val="a9"/>
                  <w:rFonts w:ascii="Calibri" w:hAnsi="Calibri" w:cs="Calibri"/>
                  <w:sz w:val="22"/>
                  <w:szCs w:val="22"/>
                  <w:lang w:val="en-US"/>
                </w:rPr>
                <w:t>https://en.wikipedia.org/wiki/Palanok_Castle</w:t>
              </w:r>
            </w:hyperlink>
          </w:p>
        </w:tc>
      </w:tr>
      <w:tr w:rsidR="0069319A" w:rsidRPr="00A56FC2" w14:paraId="5471AFD4" w14:textId="77777777" w:rsidTr="00FA17DE">
        <w:trPr>
          <w:trHeight w:val="686"/>
        </w:trPr>
        <w:tc>
          <w:tcPr>
            <w:tcW w:w="845" w:type="dxa"/>
            <w:vMerge/>
            <w:shd w:val="clear" w:color="auto" w:fill="9BBB59" w:themeFill="accent3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14:paraId="325B46AF" w14:textId="192CA4E2" w:rsidR="0069319A" w:rsidRPr="00A56FC2" w:rsidRDefault="0069319A" w:rsidP="0069319A">
            <w:pPr>
              <w:spacing w:line="240" w:lineRule="atLeast"/>
              <w:ind w:left="113" w:right="113"/>
              <w:jc w:val="center"/>
              <w:rPr>
                <w:rFonts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277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B37100" w14:textId="77777777" w:rsidR="0069319A" w:rsidRDefault="0069319A" w:rsidP="0069319A">
            <w:pPr>
              <w:tabs>
                <w:tab w:val="clear" w:pos="5387"/>
              </w:tabs>
              <w:spacing w:line="240" w:lineRule="atLeast"/>
              <w:jc w:val="center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69030D80" w14:textId="10E6ED18" w:rsidR="0069319A" w:rsidRDefault="0069319A" w:rsidP="0069319A">
            <w:pPr>
              <w:spacing w:before="120"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Second half of the day </w:t>
            </w:r>
          </w:p>
        </w:tc>
        <w:tc>
          <w:tcPr>
            <w:tcW w:w="439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F99D148" w14:textId="77777777" w:rsidR="0069319A" w:rsidRDefault="0069319A" w:rsidP="0069319A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Individual departure of different groups from </w:t>
            </w: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Uzhhorod</w:t>
            </w:r>
            <w:proofErr w:type="spellEnd"/>
            <w:r w:rsidR="00DA447B">
              <w:rPr>
                <w:rFonts w:cstheme="minorHAnsi"/>
                <w:sz w:val="22"/>
                <w:szCs w:val="22"/>
                <w:lang w:val="en-US"/>
              </w:rPr>
              <w:t>:</w:t>
            </w:r>
          </w:p>
          <w:p w14:paraId="122AD186" w14:textId="212C6180" w:rsidR="008D5FF2" w:rsidRPr="00FA17DE" w:rsidRDefault="008D5FF2" w:rsidP="008D5FF2">
            <w:pPr>
              <w:rPr>
                <w:color w:val="FF0000"/>
                <w:sz w:val="24"/>
                <w:lang w:val="ru-RU"/>
              </w:rPr>
            </w:pPr>
            <w:r w:rsidRPr="00FA17DE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PL: </w:t>
            </w:r>
            <w:r w:rsidRPr="00FA17DE">
              <w:rPr>
                <w:rFonts w:ascii="Calibri" w:hAnsi="Calibri" w:cs="Calibri"/>
                <w:color w:val="FF0000"/>
                <w:sz w:val="22"/>
                <w:szCs w:val="22"/>
              </w:rPr>
              <w:t>24.07, 12:30 PM</w:t>
            </w:r>
          </w:p>
          <w:p w14:paraId="150FD384" w14:textId="0B4BE352" w:rsidR="008D5FF2" w:rsidRPr="00FA17DE" w:rsidRDefault="007A2BA6" w:rsidP="007A2BA6">
            <w:pPr>
              <w:rPr>
                <w:rFonts w:ascii="Calibri" w:hAnsi="Calibri" w:cs="Calibri"/>
                <w:color w:val="FF0000"/>
                <w:sz w:val="22"/>
                <w:szCs w:val="22"/>
                <w:lang w:val="uk-UA"/>
              </w:rPr>
            </w:pPr>
            <w:r w:rsidRPr="00FA17DE">
              <w:rPr>
                <w:rFonts w:cstheme="minorHAnsi"/>
                <w:color w:val="FF0000"/>
                <w:sz w:val="22"/>
                <w:szCs w:val="22"/>
                <w:lang w:val="en-US"/>
              </w:rPr>
              <w:t>CZ</w:t>
            </w:r>
            <w:proofErr w:type="gramStart"/>
            <w:r w:rsidRPr="00FA17DE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: </w:t>
            </w:r>
            <w:r w:rsidR="00FA17DE" w:rsidRPr="00FA17DE">
              <w:rPr>
                <w:rFonts w:ascii="Calibri" w:hAnsi="Calibri" w:cs="Calibri"/>
                <w:color w:val="FF0000"/>
                <w:sz w:val="22"/>
                <w:szCs w:val="22"/>
              </w:rPr>
              <w:t>?????</w:t>
            </w:r>
            <w:proofErr w:type="gramEnd"/>
          </w:p>
          <w:p w14:paraId="3529D51F" w14:textId="0B98C289" w:rsidR="00DA447B" w:rsidRDefault="00DA447B" w:rsidP="0034571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17DE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GE: </w:t>
            </w:r>
            <w:r w:rsidRPr="00FA17DE">
              <w:rPr>
                <w:rFonts w:ascii="Calibri" w:hAnsi="Calibri" w:cs="Calibri"/>
                <w:color w:val="FF0000"/>
                <w:sz w:val="22"/>
                <w:szCs w:val="22"/>
              </w:rPr>
              <w:t>25</w:t>
            </w:r>
            <w:r w:rsidRPr="00FA17DE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.07. - </w:t>
            </w:r>
            <w:r w:rsidRPr="00FA17DE">
              <w:rPr>
                <w:rFonts w:ascii="Calibri" w:hAnsi="Calibri" w:cs="Calibri"/>
                <w:color w:val="FF0000"/>
                <w:sz w:val="22"/>
                <w:szCs w:val="22"/>
              </w:rPr>
              <w:t>07:30-12:00.</w:t>
            </w:r>
          </w:p>
        </w:tc>
        <w:tc>
          <w:tcPr>
            <w:tcW w:w="26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0E1D623" w14:textId="77777777" w:rsidR="0069319A" w:rsidRPr="00A56FC2" w:rsidRDefault="0069319A" w:rsidP="0069319A">
            <w:pPr>
              <w:tabs>
                <w:tab w:val="clear" w:pos="5387"/>
              </w:tabs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</w:p>
        </w:tc>
        <w:tc>
          <w:tcPr>
            <w:tcW w:w="45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3262317" w14:textId="77777777" w:rsidR="0069319A" w:rsidRDefault="0069319A" w:rsidP="0069319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 xml:space="preserve">If special arrangements </w:t>
            </w:r>
            <w:proofErr w:type="gramStart"/>
            <w:r>
              <w:rPr>
                <w:rFonts w:cstheme="minorHAnsi"/>
                <w:sz w:val="22"/>
                <w:szCs w:val="22"/>
                <w:lang w:val="en-US"/>
              </w:rPr>
              <w:t>are</w:t>
            </w:r>
            <w:proofErr w:type="gramEnd"/>
            <w:r>
              <w:rPr>
                <w:rFonts w:cstheme="minorHAnsi"/>
                <w:sz w:val="22"/>
                <w:szCs w:val="22"/>
                <w:lang w:val="en-US"/>
              </w:rPr>
              <w:t xml:space="preserve"> needed FORZA shall be informed in advance.</w:t>
            </w:r>
          </w:p>
          <w:p w14:paraId="14090E7E" w14:textId="77777777" w:rsidR="0069319A" w:rsidRDefault="0069319A" w:rsidP="0069319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proofErr w:type="spellStart"/>
            <w:r>
              <w:rPr>
                <w:rFonts w:cstheme="minorHAnsi"/>
                <w:sz w:val="22"/>
                <w:szCs w:val="22"/>
                <w:lang w:val="en-US"/>
              </w:rPr>
              <w:t>Pls</w:t>
            </w:r>
            <w:proofErr w:type="spellEnd"/>
            <w:r>
              <w:rPr>
                <w:rFonts w:cstheme="minorHAnsi"/>
                <w:sz w:val="22"/>
                <w:szCs w:val="22"/>
                <w:lang w:val="en-US"/>
              </w:rPr>
              <w:t xml:space="preserve"> let me know the departure time.</w:t>
            </w:r>
          </w:p>
          <w:p w14:paraId="12E0C852" w14:textId="10E0633D" w:rsidR="007A2BA6" w:rsidRDefault="007A2BA6" w:rsidP="0069319A">
            <w:pPr>
              <w:spacing w:line="240" w:lineRule="atLeast"/>
              <w:rPr>
                <w:rFonts w:cstheme="minorHAnsi"/>
                <w:sz w:val="22"/>
                <w:szCs w:val="22"/>
                <w:lang w:val="en-US"/>
              </w:rPr>
            </w:pPr>
            <w:r w:rsidRPr="007A2BA6">
              <w:rPr>
                <w:rFonts w:cstheme="minorHAnsi"/>
                <w:color w:val="FF0000"/>
                <w:sz w:val="22"/>
                <w:szCs w:val="22"/>
                <w:lang w:val="en-US"/>
              </w:rPr>
              <w:t>PCR test for GE – morning of 26.06.2021</w:t>
            </w:r>
            <w:r w:rsidR="00FA17DE">
              <w:rPr>
                <w:rFonts w:cstheme="minorHAnsi"/>
                <w:color w:val="FF0000"/>
                <w:sz w:val="22"/>
                <w:szCs w:val="22"/>
                <w:lang w:val="en-US"/>
              </w:rPr>
              <w:t xml:space="preserve"> will be arranged once we now the place to stay in Lviv</w:t>
            </w:r>
          </w:p>
        </w:tc>
      </w:tr>
    </w:tbl>
    <w:p w14:paraId="60F93E8E" w14:textId="1AFE6CE2" w:rsidR="000C64E8" w:rsidRDefault="000C64E8" w:rsidP="00C617F7">
      <w:pPr>
        <w:rPr>
          <w:rFonts w:cstheme="minorHAnsi"/>
          <w:sz w:val="22"/>
          <w:szCs w:val="22"/>
          <w:lang w:val="en-US"/>
        </w:rPr>
      </w:pPr>
    </w:p>
    <w:p w14:paraId="0D83E886" w14:textId="6E577C4A" w:rsidR="00232B1B" w:rsidRDefault="00232B1B" w:rsidP="00232B1B">
      <w:pPr>
        <w:rPr>
          <w:rFonts w:cstheme="minorHAnsi"/>
          <w:sz w:val="22"/>
          <w:szCs w:val="22"/>
          <w:lang w:val="en-US"/>
        </w:rPr>
      </w:pPr>
      <w:r w:rsidRPr="00232B1B">
        <w:rPr>
          <w:rFonts w:cstheme="minorHAnsi"/>
          <w:sz w:val="22"/>
          <w:szCs w:val="22"/>
          <w:lang w:val="en-US"/>
        </w:rPr>
        <w:t>Remark</w:t>
      </w:r>
      <w:r w:rsidR="0069319A">
        <w:rPr>
          <w:rFonts w:cstheme="minorHAnsi"/>
          <w:sz w:val="22"/>
          <w:szCs w:val="22"/>
          <w:lang w:val="en-US"/>
        </w:rPr>
        <w:t>: t</w:t>
      </w:r>
      <w:r w:rsidRPr="00232B1B">
        <w:rPr>
          <w:rFonts w:cstheme="minorHAnsi"/>
          <w:sz w:val="22"/>
          <w:szCs w:val="22"/>
          <w:lang w:val="en-US"/>
        </w:rPr>
        <w:t xml:space="preserve">his plan is only a rough planning from our side. If you still have ideas or suggestions, we </w:t>
      </w:r>
      <w:r w:rsidR="00A50F57">
        <w:rPr>
          <w:rFonts w:cstheme="minorHAnsi"/>
          <w:sz w:val="22"/>
          <w:szCs w:val="22"/>
          <w:lang w:val="en-US"/>
        </w:rPr>
        <w:t>can try to accommodate them</w:t>
      </w:r>
      <w:r w:rsidRPr="00232B1B">
        <w:rPr>
          <w:rFonts w:cstheme="minorHAnsi"/>
          <w:sz w:val="22"/>
          <w:szCs w:val="22"/>
          <w:lang w:val="en-US"/>
        </w:rPr>
        <w:t>.</w:t>
      </w:r>
    </w:p>
    <w:p w14:paraId="2D481F57" w14:textId="370B887C" w:rsidR="00A50F57" w:rsidRPr="00A50F57" w:rsidRDefault="00A50F57" w:rsidP="00232B1B">
      <w:pPr>
        <w:rPr>
          <w:rFonts w:cstheme="minorHAnsi"/>
          <w:color w:val="0070C0"/>
          <w:sz w:val="22"/>
          <w:szCs w:val="22"/>
          <w:lang w:val="en-US"/>
        </w:rPr>
      </w:pPr>
      <w:r w:rsidRPr="00A50F57">
        <w:rPr>
          <w:rFonts w:cstheme="minorHAnsi"/>
          <w:color w:val="0070C0"/>
          <w:sz w:val="22"/>
          <w:szCs w:val="22"/>
          <w:lang w:val="en-US"/>
        </w:rPr>
        <w:t>Necessary things to have for the participants:</w:t>
      </w:r>
    </w:p>
    <w:p w14:paraId="58FE0FF3" w14:textId="2CA0FCDB" w:rsidR="00C843D3" w:rsidRPr="00A50F57" w:rsidRDefault="00C843D3" w:rsidP="00A50F57">
      <w:pPr>
        <w:pStyle w:val="a4"/>
        <w:numPr>
          <w:ilvl w:val="0"/>
          <w:numId w:val="26"/>
        </w:numPr>
        <w:tabs>
          <w:tab w:val="clear" w:pos="5387"/>
        </w:tabs>
        <w:spacing w:line="240" w:lineRule="auto"/>
        <w:ind w:left="714" w:hanging="357"/>
        <w:rPr>
          <w:rFonts w:cstheme="minorHAnsi"/>
          <w:color w:val="0070C0"/>
          <w:sz w:val="22"/>
          <w:szCs w:val="22"/>
          <w:lang w:val="uk-UA"/>
        </w:rPr>
      </w:pPr>
      <w:r w:rsidRPr="00A50F57">
        <w:rPr>
          <w:rFonts w:cstheme="minorHAnsi"/>
          <w:color w:val="0070C0"/>
          <w:sz w:val="22"/>
          <w:szCs w:val="22"/>
          <w:lang w:val="en-US"/>
        </w:rPr>
        <w:t>Student ID</w:t>
      </w:r>
      <w:r w:rsidR="00A50F57" w:rsidRPr="00A50F57">
        <w:rPr>
          <w:rFonts w:cstheme="minorHAnsi"/>
          <w:color w:val="0070C0"/>
          <w:sz w:val="22"/>
          <w:szCs w:val="22"/>
          <w:lang w:val="en-US"/>
        </w:rPr>
        <w:t xml:space="preserve"> (might get discount in the museum)</w:t>
      </w:r>
    </w:p>
    <w:p w14:paraId="25B6BE3D" w14:textId="77777777" w:rsidR="00C843D3" w:rsidRPr="00A50F57" w:rsidRDefault="00C843D3" w:rsidP="00A50F57">
      <w:pPr>
        <w:pStyle w:val="a4"/>
        <w:numPr>
          <w:ilvl w:val="0"/>
          <w:numId w:val="26"/>
        </w:numPr>
        <w:tabs>
          <w:tab w:val="clear" w:pos="5387"/>
        </w:tabs>
        <w:spacing w:line="240" w:lineRule="auto"/>
        <w:ind w:left="714" w:hanging="357"/>
        <w:rPr>
          <w:rFonts w:cstheme="minorHAnsi"/>
          <w:color w:val="0070C0"/>
          <w:sz w:val="22"/>
          <w:szCs w:val="22"/>
          <w:lang w:val="uk-UA"/>
        </w:rPr>
      </w:pPr>
      <w:r w:rsidRPr="00A50F57">
        <w:rPr>
          <w:rFonts w:cstheme="minorHAnsi"/>
          <w:color w:val="0070C0"/>
          <w:sz w:val="22"/>
          <w:szCs w:val="22"/>
          <w:lang w:val="en-US"/>
        </w:rPr>
        <w:t>Flag of the country</w:t>
      </w:r>
    </w:p>
    <w:p w14:paraId="6EACDF48" w14:textId="589E20F8" w:rsidR="00C843D3" w:rsidRPr="00A50F57" w:rsidRDefault="00C843D3" w:rsidP="00A50F57">
      <w:pPr>
        <w:pStyle w:val="a4"/>
        <w:numPr>
          <w:ilvl w:val="0"/>
          <w:numId w:val="26"/>
        </w:numPr>
        <w:tabs>
          <w:tab w:val="clear" w:pos="5387"/>
        </w:tabs>
        <w:spacing w:line="240" w:lineRule="auto"/>
        <w:ind w:left="714" w:hanging="357"/>
        <w:rPr>
          <w:rFonts w:cstheme="minorHAnsi"/>
          <w:color w:val="0070C0"/>
          <w:sz w:val="22"/>
          <w:szCs w:val="22"/>
          <w:lang w:val="uk-UA"/>
        </w:rPr>
      </w:pPr>
      <w:r w:rsidRPr="00A50F57">
        <w:rPr>
          <w:rFonts w:cstheme="minorHAnsi"/>
          <w:color w:val="0070C0"/>
          <w:sz w:val="22"/>
          <w:szCs w:val="22"/>
          <w:lang w:val="en-US"/>
        </w:rPr>
        <w:t>Local food</w:t>
      </w:r>
      <w:r w:rsidR="00A50F57" w:rsidRPr="00A50F57">
        <w:rPr>
          <w:rFonts w:cstheme="minorHAnsi"/>
          <w:color w:val="0070C0"/>
          <w:sz w:val="22"/>
          <w:szCs w:val="22"/>
          <w:lang w:val="en-US"/>
        </w:rPr>
        <w:t xml:space="preserve"> (tasting for the country day)</w:t>
      </w:r>
    </w:p>
    <w:p w14:paraId="24BEA6D1" w14:textId="4563B877" w:rsidR="00C843D3" w:rsidRPr="00750BE9" w:rsidRDefault="00C843D3" w:rsidP="00A50F57">
      <w:pPr>
        <w:pStyle w:val="a4"/>
        <w:numPr>
          <w:ilvl w:val="0"/>
          <w:numId w:val="26"/>
        </w:numPr>
        <w:tabs>
          <w:tab w:val="clear" w:pos="5387"/>
        </w:tabs>
        <w:spacing w:line="240" w:lineRule="auto"/>
        <w:ind w:left="714" w:hanging="357"/>
        <w:rPr>
          <w:rFonts w:cstheme="minorHAnsi"/>
          <w:color w:val="0070C0"/>
          <w:sz w:val="22"/>
          <w:szCs w:val="22"/>
          <w:lang w:val="en-US"/>
        </w:rPr>
      </w:pPr>
      <w:r w:rsidRPr="00A50F57">
        <w:rPr>
          <w:rFonts w:cstheme="minorHAnsi"/>
          <w:color w:val="0070C0"/>
          <w:sz w:val="22"/>
          <w:szCs w:val="22"/>
          <w:lang w:val="en-US"/>
        </w:rPr>
        <w:t xml:space="preserve">Towel </w:t>
      </w:r>
    </w:p>
    <w:p w14:paraId="60DA0272" w14:textId="777823B1" w:rsidR="00C843D3" w:rsidRPr="00750BE9" w:rsidRDefault="00C843D3" w:rsidP="00A50F57">
      <w:pPr>
        <w:pStyle w:val="a4"/>
        <w:numPr>
          <w:ilvl w:val="0"/>
          <w:numId w:val="26"/>
        </w:numPr>
        <w:tabs>
          <w:tab w:val="clear" w:pos="5387"/>
        </w:tabs>
        <w:spacing w:line="240" w:lineRule="auto"/>
        <w:ind w:left="714" w:hanging="357"/>
        <w:rPr>
          <w:rFonts w:cstheme="minorHAnsi"/>
          <w:color w:val="0070C0"/>
          <w:sz w:val="22"/>
          <w:szCs w:val="22"/>
          <w:lang w:val="en-US"/>
        </w:rPr>
      </w:pPr>
      <w:r w:rsidRPr="00A50F57">
        <w:rPr>
          <w:rFonts w:cstheme="minorHAnsi"/>
          <w:color w:val="0070C0"/>
          <w:sz w:val="22"/>
          <w:szCs w:val="22"/>
          <w:lang w:val="en-US"/>
        </w:rPr>
        <w:t xml:space="preserve">Slippers, toiletries </w:t>
      </w:r>
    </w:p>
    <w:p w14:paraId="2B647C69" w14:textId="7B1FF70B" w:rsidR="00750BE9" w:rsidRPr="00750BE9" w:rsidRDefault="00750BE9" w:rsidP="00E63BD6">
      <w:pPr>
        <w:pStyle w:val="a4"/>
        <w:numPr>
          <w:ilvl w:val="0"/>
          <w:numId w:val="26"/>
        </w:numPr>
        <w:tabs>
          <w:tab w:val="clear" w:pos="5387"/>
        </w:tabs>
        <w:spacing w:line="240" w:lineRule="auto"/>
        <w:ind w:left="714" w:hanging="357"/>
        <w:rPr>
          <w:rFonts w:cstheme="minorHAnsi"/>
          <w:color w:val="0070C0"/>
          <w:sz w:val="22"/>
          <w:szCs w:val="22"/>
          <w:lang w:val="en-US"/>
        </w:rPr>
      </w:pPr>
      <w:r w:rsidRPr="00750BE9">
        <w:rPr>
          <w:rFonts w:cstheme="minorHAnsi"/>
          <w:color w:val="0070C0"/>
          <w:sz w:val="22"/>
          <w:szCs w:val="22"/>
          <w:lang w:val="en-US"/>
        </w:rPr>
        <w:t>Masks are still obligatory inside of public buildings, distances and disinfection recommended.</w:t>
      </w:r>
    </w:p>
    <w:p w14:paraId="269CCC52" w14:textId="4897798C" w:rsidR="00C843D3" w:rsidRPr="00750BE9" w:rsidRDefault="00A50F57" w:rsidP="00A50F57">
      <w:pPr>
        <w:pStyle w:val="a4"/>
        <w:numPr>
          <w:ilvl w:val="0"/>
          <w:numId w:val="26"/>
        </w:numPr>
        <w:tabs>
          <w:tab w:val="clear" w:pos="5387"/>
        </w:tabs>
        <w:spacing w:line="240" w:lineRule="auto"/>
        <w:ind w:left="714" w:hanging="357"/>
        <w:rPr>
          <w:rFonts w:cstheme="minorHAnsi"/>
          <w:color w:val="0070C0"/>
          <w:sz w:val="22"/>
          <w:szCs w:val="22"/>
          <w:lang w:val="en-US"/>
        </w:rPr>
      </w:pPr>
      <w:r w:rsidRPr="00A50F57">
        <w:rPr>
          <w:rFonts w:cstheme="minorHAnsi"/>
          <w:color w:val="0070C0"/>
          <w:sz w:val="22"/>
          <w:szCs w:val="22"/>
          <w:lang w:val="en-US"/>
        </w:rPr>
        <w:t>Sun</w:t>
      </w:r>
      <w:r w:rsidR="00C843D3" w:rsidRPr="00A50F57">
        <w:rPr>
          <w:rFonts w:cstheme="minorHAnsi"/>
          <w:color w:val="0070C0"/>
          <w:sz w:val="22"/>
          <w:szCs w:val="22"/>
          <w:lang w:val="en-US"/>
        </w:rPr>
        <w:t>screen</w:t>
      </w:r>
    </w:p>
    <w:p w14:paraId="685737C2" w14:textId="62C60C91" w:rsidR="00C843D3" w:rsidRPr="00750BE9" w:rsidRDefault="00C843D3" w:rsidP="00A50F57">
      <w:pPr>
        <w:pStyle w:val="a4"/>
        <w:numPr>
          <w:ilvl w:val="0"/>
          <w:numId w:val="26"/>
        </w:numPr>
        <w:tabs>
          <w:tab w:val="clear" w:pos="5387"/>
        </w:tabs>
        <w:spacing w:line="240" w:lineRule="auto"/>
        <w:ind w:left="714" w:hanging="357"/>
        <w:rPr>
          <w:rFonts w:cstheme="minorHAnsi"/>
          <w:color w:val="0070C0"/>
          <w:sz w:val="22"/>
          <w:szCs w:val="22"/>
          <w:lang w:val="en-US"/>
        </w:rPr>
      </w:pPr>
      <w:r w:rsidRPr="00A50F57">
        <w:rPr>
          <w:rFonts w:cstheme="minorHAnsi"/>
          <w:color w:val="0070C0"/>
          <w:sz w:val="22"/>
          <w:szCs w:val="22"/>
          <w:lang w:val="en-US"/>
        </w:rPr>
        <w:t>Personal bottle</w:t>
      </w:r>
      <w:r w:rsidR="00A50F57" w:rsidRPr="00A50F57">
        <w:rPr>
          <w:rFonts w:cstheme="minorHAnsi"/>
          <w:color w:val="0070C0"/>
          <w:sz w:val="22"/>
          <w:szCs w:val="22"/>
          <w:lang w:val="en-US"/>
        </w:rPr>
        <w:t xml:space="preserve"> for water</w:t>
      </w:r>
    </w:p>
    <w:p w14:paraId="750302BD" w14:textId="77777777" w:rsidR="00C843D3" w:rsidRPr="00A50F57" w:rsidRDefault="00C843D3" w:rsidP="00A50F57">
      <w:pPr>
        <w:pStyle w:val="a4"/>
        <w:numPr>
          <w:ilvl w:val="0"/>
          <w:numId w:val="26"/>
        </w:numPr>
        <w:tabs>
          <w:tab w:val="clear" w:pos="5387"/>
        </w:tabs>
        <w:spacing w:line="240" w:lineRule="auto"/>
        <w:ind w:left="714" w:hanging="357"/>
        <w:rPr>
          <w:rFonts w:cstheme="minorHAnsi"/>
          <w:color w:val="0070C0"/>
          <w:sz w:val="22"/>
          <w:szCs w:val="22"/>
          <w:lang w:val="uk-UA"/>
        </w:rPr>
      </w:pPr>
      <w:r w:rsidRPr="00A50F57">
        <w:rPr>
          <w:rFonts w:cstheme="minorHAnsi"/>
          <w:color w:val="0070C0"/>
          <w:sz w:val="22"/>
          <w:szCs w:val="22"/>
          <w:lang w:val="en-US"/>
        </w:rPr>
        <w:t>Spray from ticks</w:t>
      </w:r>
    </w:p>
    <w:p w14:paraId="0F8CF0C5" w14:textId="5328D0EC" w:rsidR="00C843D3" w:rsidRPr="00A50F57" w:rsidRDefault="00C843D3" w:rsidP="00A50F57">
      <w:pPr>
        <w:pStyle w:val="a4"/>
        <w:numPr>
          <w:ilvl w:val="0"/>
          <w:numId w:val="26"/>
        </w:numPr>
        <w:tabs>
          <w:tab w:val="clear" w:pos="5387"/>
        </w:tabs>
        <w:spacing w:line="240" w:lineRule="auto"/>
        <w:ind w:left="714" w:hanging="357"/>
        <w:rPr>
          <w:rFonts w:cstheme="minorHAnsi"/>
          <w:color w:val="0070C0"/>
          <w:sz w:val="22"/>
          <w:szCs w:val="22"/>
          <w:lang w:val="uk-UA"/>
        </w:rPr>
      </w:pPr>
      <w:r w:rsidRPr="00A50F57">
        <w:rPr>
          <w:rFonts w:cstheme="minorHAnsi"/>
          <w:color w:val="0070C0"/>
          <w:sz w:val="22"/>
          <w:szCs w:val="22"/>
          <w:lang w:val="en-US"/>
        </w:rPr>
        <w:t xml:space="preserve">Slipping bag for those to </w:t>
      </w:r>
      <w:r w:rsidR="00A50F57" w:rsidRPr="00A50F57">
        <w:rPr>
          <w:rFonts w:cstheme="minorHAnsi"/>
          <w:color w:val="0070C0"/>
          <w:sz w:val="22"/>
          <w:szCs w:val="22"/>
          <w:lang w:val="en-US"/>
        </w:rPr>
        <w:t>sleep in tents (obligatory)</w:t>
      </w:r>
    </w:p>
    <w:p w14:paraId="2B96F33C" w14:textId="77777777" w:rsidR="00C843D3" w:rsidRPr="00A50F57" w:rsidRDefault="00C843D3" w:rsidP="00232B1B">
      <w:pPr>
        <w:rPr>
          <w:rFonts w:cstheme="minorHAnsi"/>
          <w:color w:val="0070C0"/>
          <w:sz w:val="22"/>
          <w:szCs w:val="22"/>
          <w:lang w:val="en-US"/>
        </w:rPr>
      </w:pPr>
    </w:p>
    <w:sectPr w:rsidR="00C843D3" w:rsidRPr="00A50F57" w:rsidSect="00CA006C">
      <w:headerReference w:type="default" r:id="rId19"/>
      <w:pgSz w:w="16838" w:h="11906" w:orient="landscape"/>
      <w:pgMar w:top="1521" w:right="962" w:bottom="284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88A6DA" w14:textId="77777777" w:rsidR="00F17993" w:rsidRDefault="00F17993" w:rsidP="002816C3">
      <w:pPr>
        <w:spacing w:line="240" w:lineRule="auto"/>
      </w:pPr>
      <w:r>
        <w:separator/>
      </w:r>
    </w:p>
  </w:endnote>
  <w:endnote w:type="continuationSeparator" w:id="0">
    <w:p w14:paraId="0FACFA4B" w14:textId="77777777" w:rsidR="00F17993" w:rsidRDefault="00F17993" w:rsidP="002816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9DE3D3" w14:textId="77777777" w:rsidR="00F17993" w:rsidRDefault="00F17993" w:rsidP="002816C3">
      <w:pPr>
        <w:spacing w:line="240" w:lineRule="auto"/>
      </w:pPr>
      <w:r>
        <w:separator/>
      </w:r>
    </w:p>
  </w:footnote>
  <w:footnote w:type="continuationSeparator" w:id="0">
    <w:p w14:paraId="3A68FDA7" w14:textId="77777777" w:rsidR="00F17993" w:rsidRDefault="00F17993" w:rsidP="002816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15EBFB" w14:textId="4366F704" w:rsidR="00671CB2" w:rsidRDefault="00671CB2">
    <w:pPr>
      <w:pStyle w:val="a5"/>
      <w:rPr>
        <w:noProof/>
        <w:sz w:val="22"/>
        <w:lang w:eastAsia="ru-RU"/>
      </w:rPr>
    </w:pPr>
    <w:r w:rsidRPr="00671CB2">
      <w:rPr>
        <w:rFonts w:eastAsia="Calibri" w:cstheme="minorHAnsi"/>
        <w:b/>
        <w:color w:val="000080"/>
        <w:sz w:val="22"/>
        <w:szCs w:val="24"/>
        <w:lang w:val="uk-UA" w:eastAsia="uk-UA"/>
      </w:rPr>
      <w:t>FORZA, AGENCY FOR SUSTAINABLE DEVELOPMENT OF THE CARPATHIAN REGION</w:t>
    </w:r>
    <w:r w:rsidRPr="00671CB2">
      <w:rPr>
        <w:noProof/>
        <w:sz w:val="22"/>
        <w:lang w:eastAsia="ru-RU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59264" behindDoc="1" locked="0" layoutInCell="1" allowOverlap="1" wp14:anchorId="422AD6AD" wp14:editId="1D927CA1">
          <wp:simplePos x="0" y="0"/>
          <wp:positionH relativeFrom="column">
            <wp:posOffset>2540</wp:posOffset>
          </wp:positionH>
          <wp:positionV relativeFrom="paragraph">
            <wp:posOffset>-239395</wp:posOffset>
          </wp:positionV>
          <wp:extent cx="1418590" cy="720725"/>
          <wp:effectExtent l="0" t="0" r="0" b="3175"/>
          <wp:wrapTight wrapText="bothSides">
            <wp:wrapPolygon edited="0">
              <wp:start x="0" y="0"/>
              <wp:lineTo x="0" y="21124"/>
              <wp:lineTo x="21175" y="21124"/>
              <wp:lineTo x="21175" y="0"/>
              <wp:lineTo x="0" y="0"/>
            </wp:wrapPolygon>
          </wp:wrapTight>
          <wp:docPr id="21" name="Рисунок 21" descr="Logo - Visegrad Fund - Visegrad F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- Visegrad Fund - Visegrad Fun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720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F0EEA">
      <w:rPr>
        <w:rFonts w:eastAsia="Times New Roman" w:cstheme="minorHAnsi"/>
        <w:noProof/>
        <w:sz w:val="24"/>
        <w:szCs w:val="24"/>
        <w:lang w:val="ru-RU" w:eastAsia="ru-RU"/>
      </w:rPr>
      <w:drawing>
        <wp:anchor distT="0" distB="0" distL="114300" distR="114300" simplePos="0" relativeHeight="251660288" behindDoc="1" locked="0" layoutInCell="1" allowOverlap="1" wp14:anchorId="20E4C72B" wp14:editId="067C0EAA">
          <wp:simplePos x="0" y="0"/>
          <wp:positionH relativeFrom="column">
            <wp:posOffset>1505585</wp:posOffset>
          </wp:positionH>
          <wp:positionV relativeFrom="paragraph">
            <wp:posOffset>-144780</wp:posOffset>
          </wp:positionV>
          <wp:extent cx="903605" cy="634365"/>
          <wp:effectExtent l="0" t="0" r="0" b="0"/>
          <wp:wrapTight wrapText="bothSides">
            <wp:wrapPolygon edited="0">
              <wp:start x="0" y="0"/>
              <wp:lineTo x="0" y="20757"/>
              <wp:lineTo x="20947" y="20757"/>
              <wp:lineTo x="20947" y="0"/>
              <wp:lineTo x="0" y="0"/>
            </wp:wrapPolygon>
          </wp:wrapTight>
          <wp:docPr id="22" name="Рисунок 22" descr="LogoFORZA2005New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1" descr="LogoFORZA2005New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3605" cy="634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01F32F0" w14:textId="3213FFCB" w:rsidR="00671CB2" w:rsidRDefault="00F17993">
    <w:pPr>
      <w:pStyle w:val="a5"/>
      <w:rPr>
        <w:rFonts w:eastAsia="Calibri" w:cstheme="minorHAnsi"/>
        <w:color w:val="0000FF"/>
        <w:sz w:val="20"/>
        <w:szCs w:val="24"/>
        <w:u w:val="single"/>
        <w:lang w:val="en-US" w:eastAsia="en-GB"/>
      </w:rPr>
    </w:pPr>
    <w:hyperlink r:id="rId3" w:history="1">
      <w:r w:rsidR="00671CB2" w:rsidRPr="009F0EEA">
        <w:rPr>
          <w:rFonts w:eastAsia="Calibri" w:cstheme="minorHAnsi"/>
          <w:color w:val="0000FF"/>
          <w:sz w:val="20"/>
          <w:szCs w:val="24"/>
          <w:u w:val="single"/>
          <w:lang w:val="en-US" w:eastAsia="en-GB"/>
        </w:rPr>
        <w:t>www.forza.org.ua</w:t>
      </w:r>
    </w:hyperlink>
  </w:p>
  <w:p w14:paraId="4895A506" w14:textId="77777777" w:rsidR="00671CB2" w:rsidRDefault="00671CB2" w:rsidP="00671CB2">
    <w:pPr>
      <w:tabs>
        <w:tab w:val="clear" w:pos="5387"/>
      </w:tabs>
      <w:spacing w:line="360" w:lineRule="auto"/>
      <w:rPr>
        <w:rFonts w:cstheme="minorHAnsi"/>
        <w:b/>
        <w:sz w:val="36"/>
        <w:szCs w:val="36"/>
        <w:lang w:val="en-US"/>
      </w:rPr>
    </w:pPr>
    <w:r w:rsidRPr="00F96BBA">
      <w:rPr>
        <w:rFonts w:cstheme="minorHAnsi"/>
        <w:b/>
        <w:sz w:val="36"/>
        <w:szCs w:val="36"/>
        <w:lang w:val="en-US"/>
      </w:rPr>
      <w:t>Carpathian and Caucasian Youth Initiatives</w:t>
    </w:r>
    <w:r>
      <w:rPr>
        <w:rFonts w:cstheme="minorHAnsi"/>
        <w:b/>
        <w:sz w:val="36"/>
        <w:szCs w:val="36"/>
        <w:lang w:val="en-US"/>
      </w:rPr>
      <w:t xml:space="preserve"> Project</w:t>
    </w:r>
  </w:p>
  <w:p w14:paraId="01F5AA5F" w14:textId="77777777" w:rsidR="00671CB2" w:rsidRDefault="00671CB2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37066"/>
    <w:multiLevelType w:val="hybridMultilevel"/>
    <w:tmpl w:val="2EEC7190"/>
    <w:lvl w:ilvl="0" w:tplc="6CE61D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367DD"/>
    <w:multiLevelType w:val="hybridMultilevel"/>
    <w:tmpl w:val="8D2432D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C1EF7"/>
    <w:multiLevelType w:val="hybridMultilevel"/>
    <w:tmpl w:val="92AC7330"/>
    <w:lvl w:ilvl="0" w:tplc="1A5475B2">
      <w:start w:val="4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7243BC"/>
    <w:multiLevelType w:val="hybridMultilevel"/>
    <w:tmpl w:val="CCFED4E4"/>
    <w:lvl w:ilvl="0" w:tplc="B314B4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D593F"/>
    <w:multiLevelType w:val="hybridMultilevel"/>
    <w:tmpl w:val="5C9E922C"/>
    <w:lvl w:ilvl="0" w:tplc="AE0E0050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F43A42"/>
    <w:multiLevelType w:val="hybridMultilevel"/>
    <w:tmpl w:val="657CC27A"/>
    <w:lvl w:ilvl="0" w:tplc="6CBE2C00">
      <w:start w:val="9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F5B81"/>
    <w:multiLevelType w:val="hybridMultilevel"/>
    <w:tmpl w:val="58F0485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50EB2"/>
    <w:multiLevelType w:val="hybridMultilevel"/>
    <w:tmpl w:val="3E3CEB16"/>
    <w:lvl w:ilvl="0" w:tplc="A358F4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05564"/>
    <w:multiLevelType w:val="hybridMultilevel"/>
    <w:tmpl w:val="2DC0AC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0B0965"/>
    <w:multiLevelType w:val="hybridMultilevel"/>
    <w:tmpl w:val="2A50B9B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A4208E"/>
    <w:multiLevelType w:val="hybridMultilevel"/>
    <w:tmpl w:val="61069A8E"/>
    <w:lvl w:ilvl="0" w:tplc="69FAF256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406ECD"/>
    <w:multiLevelType w:val="multilevel"/>
    <w:tmpl w:val="5A04B4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E203B8E"/>
    <w:multiLevelType w:val="hybridMultilevel"/>
    <w:tmpl w:val="DC8C964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AD5F3A"/>
    <w:multiLevelType w:val="multilevel"/>
    <w:tmpl w:val="0B645522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3311C05"/>
    <w:multiLevelType w:val="hybridMultilevel"/>
    <w:tmpl w:val="CC7C3AD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4A37B1"/>
    <w:multiLevelType w:val="hybridMultilevel"/>
    <w:tmpl w:val="9E80273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5D14B2"/>
    <w:multiLevelType w:val="hybridMultilevel"/>
    <w:tmpl w:val="076C0EF4"/>
    <w:lvl w:ilvl="0" w:tplc="C7C69A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6C346F"/>
    <w:multiLevelType w:val="multilevel"/>
    <w:tmpl w:val="5A04B4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5EF55E6"/>
    <w:multiLevelType w:val="hybridMultilevel"/>
    <w:tmpl w:val="2460D5C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F17E25"/>
    <w:multiLevelType w:val="multilevel"/>
    <w:tmpl w:val="5A04B4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687C3D9B"/>
    <w:multiLevelType w:val="hybridMultilevel"/>
    <w:tmpl w:val="C936C7D6"/>
    <w:lvl w:ilvl="0" w:tplc="03CA99C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060B29"/>
    <w:multiLevelType w:val="hybridMultilevel"/>
    <w:tmpl w:val="9F203CA4"/>
    <w:lvl w:ilvl="0" w:tplc="1E24BFB2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B80AAA"/>
    <w:multiLevelType w:val="hybridMultilevel"/>
    <w:tmpl w:val="7C3CA26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424AC"/>
    <w:multiLevelType w:val="hybridMultilevel"/>
    <w:tmpl w:val="AD5E5BF8"/>
    <w:lvl w:ilvl="0" w:tplc="BF86137A">
      <w:start w:val="9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C6EC8"/>
    <w:multiLevelType w:val="hybridMultilevel"/>
    <w:tmpl w:val="01C64B82"/>
    <w:lvl w:ilvl="0" w:tplc="ED661834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71110F"/>
    <w:multiLevelType w:val="hybridMultilevel"/>
    <w:tmpl w:val="A04CFFE6"/>
    <w:lvl w:ilvl="0" w:tplc="504616D8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902DCC"/>
    <w:multiLevelType w:val="hybridMultilevel"/>
    <w:tmpl w:val="871477EC"/>
    <w:lvl w:ilvl="0" w:tplc="998AEAA6">
      <w:start w:val="9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73F6C"/>
    <w:multiLevelType w:val="hybridMultilevel"/>
    <w:tmpl w:val="FD44C2A8"/>
    <w:lvl w:ilvl="0" w:tplc="C1567FD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F65158"/>
    <w:multiLevelType w:val="hybridMultilevel"/>
    <w:tmpl w:val="2A709420"/>
    <w:lvl w:ilvl="0" w:tplc="CF64EE8C">
      <w:start w:val="9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9"/>
  </w:num>
  <w:num w:numId="4">
    <w:abstractNumId w:val="17"/>
  </w:num>
  <w:num w:numId="5">
    <w:abstractNumId w:val="12"/>
  </w:num>
  <w:num w:numId="6">
    <w:abstractNumId w:val="18"/>
  </w:num>
  <w:num w:numId="7">
    <w:abstractNumId w:val="15"/>
  </w:num>
  <w:num w:numId="8">
    <w:abstractNumId w:val="20"/>
  </w:num>
  <w:num w:numId="9">
    <w:abstractNumId w:val="2"/>
  </w:num>
  <w:num w:numId="10">
    <w:abstractNumId w:val="22"/>
  </w:num>
  <w:num w:numId="11">
    <w:abstractNumId w:val="1"/>
  </w:num>
  <w:num w:numId="12">
    <w:abstractNumId w:val="6"/>
  </w:num>
  <w:num w:numId="13">
    <w:abstractNumId w:val="16"/>
  </w:num>
  <w:num w:numId="14">
    <w:abstractNumId w:val="7"/>
  </w:num>
  <w:num w:numId="15">
    <w:abstractNumId w:val="24"/>
  </w:num>
  <w:num w:numId="16">
    <w:abstractNumId w:val="4"/>
  </w:num>
  <w:num w:numId="17">
    <w:abstractNumId w:val="25"/>
  </w:num>
  <w:num w:numId="18">
    <w:abstractNumId w:val="10"/>
  </w:num>
  <w:num w:numId="19">
    <w:abstractNumId w:val="3"/>
  </w:num>
  <w:num w:numId="20">
    <w:abstractNumId w:val="21"/>
  </w:num>
  <w:num w:numId="21">
    <w:abstractNumId w:val="0"/>
  </w:num>
  <w:num w:numId="22">
    <w:abstractNumId w:val="5"/>
  </w:num>
  <w:num w:numId="23">
    <w:abstractNumId w:val="23"/>
  </w:num>
  <w:num w:numId="24">
    <w:abstractNumId w:val="26"/>
  </w:num>
  <w:num w:numId="25">
    <w:abstractNumId w:val="28"/>
  </w:num>
  <w:num w:numId="26">
    <w:abstractNumId w:val="27"/>
  </w:num>
  <w:num w:numId="27">
    <w:abstractNumId w:val="11"/>
  </w:num>
  <w:num w:numId="28">
    <w:abstractNumId w:val="19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QESQIaFuYWBko5ScGpxcWZ+HkiBRS0ASjLxFSwAAAA="/>
  </w:docVars>
  <w:rsids>
    <w:rsidRoot w:val="004D797A"/>
    <w:rsid w:val="0000301F"/>
    <w:rsid w:val="000213A6"/>
    <w:rsid w:val="00047A0D"/>
    <w:rsid w:val="000540EC"/>
    <w:rsid w:val="000646DE"/>
    <w:rsid w:val="00066746"/>
    <w:rsid w:val="00066F34"/>
    <w:rsid w:val="00067900"/>
    <w:rsid w:val="00067ABC"/>
    <w:rsid w:val="0007462D"/>
    <w:rsid w:val="000841AF"/>
    <w:rsid w:val="00090BE3"/>
    <w:rsid w:val="00094909"/>
    <w:rsid w:val="000B109B"/>
    <w:rsid w:val="000B2478"/>
    <w:rsid w:val="000C64E8"/>
    <w:rsid w:val="000C66BD"/>
    <w:rsid w:val="000D1A27"/>
    <w:rsid w:val="000E24C5"/>
    <w:rsid w:val="000F0F3E"/>
    <w:rsid w:val="000F776B"/>
    <w:rsid w:val="0011265E"/>
    <w:rsid w:val="001143C0"/>
    <w:rsid w:val="00115AAA"/>
    <w:rsid w:val="0015508B"/>
    <w:rsid w:val="001648B7"/>
    <w:rsid w:val="00166282"/>
    <w:rsid w:val="00195911"/>
    <w:rsid w:val="001F1818"/>
    <w:rsid w:val="002007E8"/>
    <w:rsid w:val="00206656"/>
    <w:rsid w:val="002114B8"/>
    <w:rsid w:val="00223218"/>
    <w:rsid w:val="00232B1B"/>
    <w:rsid w:val="00247BE9"/>
    <w:rsid w:val="0025080A"/>
    <w:rsid w:val="00260D87"/>
    <w:rsid w:val="00271FC9"/>
    <w:rsid w:val="00273412"/>
    <w:rsid w:val="00281614"/>
    <w:rsid w:val="002816C3"/>
    <w:rsid w:val="0028596B"/>
    <w:rsid w:val="00286F91"/>
    <w:rsid w:val="002A5515"/>
    <w:rsid w:val="002C2738"/>
    <w:rsid w:val="002E6438"/>
    <w:rsid w:val="002F708C"/>
    <w:rsid w:val="00300D71"/>
    <w:rsid w:val="00312FA2"/>
    <w:rsid w:val="0032195A"/>
    <w:rsid w:val="003450BA"/>
    <w:rsid w:val="00345718"/>
    <w:rsid w:val="00354F17"/>
    <w:rsid w:val="00365738"/>
    <w:rsid w:val="00372738"/>
    <w:rsid w:val="00383522"/>
    <w:rsid w:val="003A0517"/>
    <w:rsid w:val="003A2CDD"/>
    <w:rsid w:val="003B7896"/>
    <w:rsid w:val="003D7894"/>
    <w:rsid w:val="003E7B2C"/>
    <w:rsid w:val="00401A35"/>
    <w:rsid w:val="004145C8"/>
    <w:rsid w:val="00415C9F"/>
    <w:rsid w:val="00441C55"/>
    <w:rsid w:val="0047131F"/>
    <w:rsid w:val="00480FA3"/>
    <w:rsid w:val="004D0AEB"/>
    <w:rsid w:val="004D797A"/>
    <w:rsid w:val="004E0970"/>
    <w:rsid w:val="004F58BF"/>
    <w:rsid w:val="00501007"/>
    <w:rsid w:val="00510B66"/>
    <w:rsid w:val="00521A28"/>
    <w:rsid w:val="00542983"/>
    <w:rsid w:val="00546264"/>
    <w:rsid w:val="00550F13"/>
    <w:rsid w:val="0056074E"/>
    <w:rsid w:val="0056077D"/>
    <w:rsid w:val="0057525A"/>
    <w:rsid w:val="00582C22"/>
    <w:rsid w:val="00594ECB"/>
    <w:rsid w:val="005A1BBF"/>
    <w:rsid w:val="005B48CD"/>
    <w:rsid w:val="005B56E3"/>
    <w:rsid w:val="005B6B46"/>
    <w:rsid w:val="005E2E06"/>
    <w:rsid w:val="005E4DB3"/>
    <w:rsid w:val="005F2008"/>
    <w:rsid w:val="005F2256"/>
    <w:rsid w:val="005F6093"/>
    <w:rsid w:val="00610DEF"/>
    <w:rsid w:val="006115E9"/>
    <w:rsid w:val="00616113"/>
    <w:rsid w:val="00633C95"/>
    <w:rsid w:val="006370AD"/>
    <w:rsid w:val="0064371A"/>
    <w:rsid w:val="00654C3E"/>
    <w:rsid w:val="00661668"/>
    <w:rsid w:val="00671CB2"/>
    <w:rsid w:val="00677C5C"/>
    <w:rsid w:val="00680D8A"/>
    <w:rsid w:val="00685A47"/>
    <w:rsid w:val="0069319A"/>
    <w:rsid w:val="006A4AA3"/>
    <w:rsid w:val="006B1EB0"/>
    <w:rsid w:val="006B5FDF"/>
    <w:rsid w:val="006B7521"/>
    <w:rsid w:val="006B7921"/>
    <w:rsid w:val="0071073E"/>
    <w:rsid w:val="00750BE9"/>
    <w:rsid w:val="00755CFB"/>
    <w:rsid w:val="00795D74"/>
    <w:rsid w:val="007A2BA6"/>
    <w:rsid w:val="007C4972"/>
    <w:rsid w:val="007E5246"/>
    <w:rsid w:val="007F5BDE"/>
    <w:rsid w:val="00801A8D"/>
    <w:rsid w:val="00804A57"/>
    <w:rsid w:val="00813A9A"/>
    <w:rsid w:val="008276FF"/>
    <w:rsid w:val="00842803"/>
    <w:rsid w:val="00876FEC"/>
    <w:rsid w:val="008A01D9"/>
    <w:rsid w:val="008A4994"/>
    <w:rsid w:val="008A7CCF"/>
    <w:rsid w:val="008B5585"/>
    <w:rsid w:val="008D5FF2"/>
    <w:rsid w:val="008E0B23"/>
    <w:rsid w:val="008E13E8"/>
    <w:rsid w:val="008F15FB"/>
    <w:rsid w:val="00911AAF"/>
    <w:rsid w:val="009122CE"/>
    <w:rsid w:val="00915517"/>
    <w:rsid w:val="00916E12"/>
    <w:rsid w:val="00927B6C"/>
    <w:rsid w:val="0093084E"/>
    <w:rsid w:val="00937382"/>
    <w:rsid w:val="009445CB"/>
    <w:rsid w:val="009512C7"/>
    <w:rsid w:val="0097467E"/>
    <w:rsid w:val="009746BA"/>
    <w:rsid w:val="00984D8B"/>
    <w:rsid w:val="00996F0C"/>
    <w:rsid w:val="009B412E"/>
    <w:rsid w:val="009C7124"/>
    <w:rsid w:val="009C7F17"/>
    <w:rsid w:val="009D2023"/>
    <w:rsid w:val="009D74DF"/>
    <w:rsid w:val="009E4F50"/>
    <w:rsid w:val="00A1482D"/>
    <w:rsid w:val="00A257ED"/>
    <w:rsid w:val="00A34E15"/>
    <w:rsid w:val="00A4098F"/>
    <w:rsid w:val="00A42109"/>
    <w:rsid w:val="00A50F57"/>
    <w:rsid w:val="00A56FC2"/>
    <w:rsid w:val="00A61ADA"/>
    <w:rsid w:val="00A62C43"/>
    <w:rsid w:val="00A706E5"/>
    <w:rsid w:val="00A756FE"/>
    <w:rsid w:val="00A806AC"/>
    <w:rsid w:val="00A8077A"/>
    <w:rsid w:val="00A83B0B"/>
    <w:rsid w:val="00A91128"/>
    <w:rsid w:val="00AC17CD"/>
    <w:rsid w:val="00AC5051"/>
    <w:rsid w:val="00AD50B7"/>
    <w:rsid w:val="00AD53AC"/>
    <w:rsid w:val="00AE06D6"/>
    <w:rsid w:val="00B04279"/>
    <w:rsid w:val="00B04E68"/>
    <w:rsid w:val="00B17BC5"/>
    <w:rsid w:val="00B25028"/>
    <w:rsid w:val="00B348D4"/>
    <w:rsid w:val="00B36F3E"/>
    <w:rsid w:val="00B4225E"/>
    <w:rsid w:val="00B521AF"/>
    <w:rsid w:val="00B54138"/>
    <w:rsid w:val="00B876EE"/>
    <w:rsid w:val="00B9734B"/>
    <w:rsid w:val="00BC1890"/>
    <w:rsid w:val="00BC27EC"/>
    <w:rsid w:val="00BC6188"/>
    <w:rsid w:val="00BC7694"/>
    <w:rsid w:val="00BD7EFF"/>
    <w:rsid w:val="00BE00A8"/>
    <w:rsid w:val="00BE5B3A"/>
    <w:rsid w:val="00BF7D6F"/>
    <w:rsid w:val="00C21689"/>
    <w:rsid w:val="00C22097"/>
    <w:rsid w:val="00C3199C"/>
    <w:rsid w:val="00C32F22"/>
    <w:rsid w:val="00C3449B"/>
    <w:rsid w:val="00C51929"/>
    <w:rsid w:val="00C60D70"/>
    <w:rsid w:val="00C617F7"/>
    <w:rsid w:val="00C67258"/>
    <w:rsid w:val="00C843D3"/>
    <w:rsid w:val="00CA006C"/>
    <w:rsid w:val="00CC3C5F"/>
    <w:rsid w:val="00CF74BA"/>
    <w:rsid w:val="00D015D1"/>
    <w:rsid w:val="00D06B13"/>
    <w:rsid w:val="00D21BF3"/>
    <w:rsid w:val="00D245C1"/>
    <w:rsid w:val="00D46CB0"/>
    <w:rsid w:val="00D618A9"/>
    <w:rsid w:val="00D67D3A"/>
    <w:rsid w:val="00D925F5"/>
    <w:rsid w:val="00DA447B"/>
    <w:rsid w:val="00DB3947"/>
    <w:rsid w:val="00DB3DF2"/>
    <w:rsid w:val="00DD45E2"/>
    <w:rsid w:val="00DE4910"/>
    <w:rsid w:val="00DF18A8"/>
    <w:rsid w:val="00DF799E"/>
    <w:rsid w:val="00E11DA8"/>
    <w:rsid w:val="00E120E4"/>
    <w:rsid w:val="00E2353D"/>
    <w:rsid w:val="00E23CEF"/>
    <w:rsid w:val="00E316A4"/>
    <w:rsid w:val="00E35435"/>
    <w:rsid w:val="00E41AA8"/>
    <w:rsid w:val="00E54D05"/>
    <w:rsid w:val="00E55087"/>
    <w:rsid w:val="00E80C95"/>
    <w:rsid w:val="00E94C50"/>
    <w:rsid w:val="00E97695"/>
    <w:rsid w:val="00EA3DC6"/>
    <w:rsid w:val="00EA68A3"/>
    <w:rsid w:val="00ED28BA"/>
    <w:rsid w:val="00ED319C"/>
    <w:rsid w:val="00EE4621"/>
    <w:rsid w:val="00EE7BD8"/>
    <w:rsid w:val="00F0057D"/>
    <w:rsid w:val="00F062E6"/>
    <w:rsid w:val="00F17993"/>
    <w:rsid w:val="00F33D94"/>
    <w:rsid w:val="00F34624"/>
    <w:rsid w:val="00F34B62"/>
    <w:rsid w:val="00F41E91"/>
    <w:rsid w:val="00F435AC"/>
    <w:rsid w:val="00F460B3"/>
    <w:rsid w:val="00F7497F"/>
    <w:rsid w:val="00F963E8"/>
    <w:rsid w:val="00F96BBA"/>
    <w:rsid w:val="00FA17DE"/>
    <w:rsid w:val="00FB414E"/>
    <w:rsid w:val="00FB6130"/>
    <w:rsid w:val="00FC2C3D"/>
    <w:rsid w:val="00FE738B"/>
    <w:rsid w:val="00FF2ADC"/>
    <w:rsid w:val="00FF2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433734"/>
  <w15:docId w15:val="{C2AF8421-2313-4121-857B-951795524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54F17"/>
    <w:pPr>
      <w:tabs>
        <w:tab w:val="left" w:pos="5387"/>
      </w:tabs>
      <w:spacing w:after="0" w:line="244" w:lineRule="atLeast"/>
    </w:pPr>
    <w:rPr>
      <w:sz w:val="19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D797A"/>
    <w:pPr>
      <w:spacing w:after="0" w:line="244" w:lineRule="atLeast"/>
    </w:pPr>
    <w:rPr>
      <w:sz w:val="19"/>
      <w:szCs w:val="20"/>
    </w:rPr>
    <w:tblPr>
      <w:tblCellMar>
        <w:left w:w="0" w:type="dxa"/>
        <w:right w:w="0" w:type="dxa"/>
      </w:tblCellMar>
    </w:tblPr>
  </w:style>
  <w:style w:type="paragraph" w:styleId="a4">
    <w:name w:val="List Paragraph"/>
    <w:basedOn w:val="a"/>
    <w:uiPriority w:val="34"/>
    <w:qFormat/>
    <w:rsid w:val="004D797A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2816C3"/>
    <w:pPr>
      <w:tabs>
        <w:tab w:val="clear" w:pos="5387"/>
        <w:tab w:val="center" w:pos="4536"/>
        <w:tab w:val="right" w:pos="9072"/>
      </w:tabs>
      <w:spacing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2816C3"/>
    <w:rPr>
      <w:sz w:val="19"/>
      <w:szCs w:val="20"/>
      <w:lang w:val="en-GB"/>
    </w:rPr>
  </w:style>
  <w:style w:type="paragraph" w:styleId="a7">
    <w:name w:val="footer"/>
    <w:basedOn w:val="a"/>
    <w:link w:val="a8"/>
    <w:uiPriority w:val="99"/>
    <w:unhideWhenUsed/>
    <w:rsid w:val="002816C3"/>
    <w:pPr>
      <w:tabs>
        <w:tab w:val="clear" w:pos="5387"/>
        <w:tab w:val="center" w:pos="4536"/>
        <w:tab w:val="right" w:pos="9072"/>
      </w:tabs>
      <w:spacing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2816C3"/>
    <w:rPr>
      <w:sz w:val="19"/>
      <w:szCs w:val="20"/>
      <w:lang w:val="en-GB"/>
    </w:rPr>
  </w:style>
  <w:style w:type="character" w:styleId="a9">
    <w:name w:val="Hyperlink"/>
    <w:basedOn w:val="a0"/>
    <w:uiPriority w:val="99"/>
    <w:unhideWhenUsed/>
    <w:rsid w:val="009C7124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F435A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435AC"/>
    <w:rPr>
      <w:rFonts w:ascii="Tahoma" w:hAnsi="Tahoma" w:cs="Tahoma"/>
      <w:sz w:val="16"/>
      <w:szCs w:val="16"/>
      <w:lang w:val="en-GB"/>
    </w:rPr>
  </w:style>
  <w:style w:type="character" w:customStyle="1" w:styleId="NichtaufgelsteErwhnung1">
    <w:name w:val="Nicht aufgelöste Erwähnung1"/>
    <w:basedOn w:val="a0"/>
    <w:uiPriority w:val="99"/>
    <w:semiHidden/>
    <w:unhideWhenUsed/>
    <w:rsid w:val="00C21689"/>
    <w:rPr>
      <w:color w:val="808080"/>
      <w:shd w:val="clear" w:color="auto" w:fill="E6E6E6"/>
    </w:rPr>
  </w:style>
  <w:style w:type="paragraph" w:styleId="HTML">
    <w:name w:val="HTML Preformatted"/>
    <w:basedOn w:val="a"/>
    <w:link w:val="HTML0"/>
    <w:uiPriority w:val="99"/>
    <w:semiHidden/>
    <w:unhideWhenUsed/>
    <w:rsid w:val="000646DE"/>
    <w:pPr>
      <w:tabs>
        <w:tab w:val="clear" w:pos="5387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646DE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artistic-body-c0">
    <w:name w:val="artistic-body-c0"/>
    <w:basedOn w:val="a0"/>
    <w:rsid w:val="0007462D"/>
  </w:style>
  <w:style w:type="character" w:styleId="ac">
    <w:name w:val="FollowedHyperlink"/>
    <w:basedOn w:val="a0"/>
    <w:uiPriority w:val="99"/>
    <w:semiHidden/>
    <w:unhideWhenUsed/>
    <w:rsid w:val="00D618A9"/>
    <w:rPr>
      <w:color w:val="800080" w:themeColor="followedHyperlink"/>
      <w:u w:val="single"/>
    </w:rPr>
  </w:style>
  <w:style w:type="character" w:customStyle="1" w:styleId="d2edcug0">
    <w:name w:val="d2edcug0"/>
    <w:basedOn w:val="a0"/>
    <w:rsid w:val="00A1482D"/>
  </w:style>
  <w:style w:type="character" w:customStyle="1" w:styleId="ezaye">
    <w:name w:val="ezaye"/>
    <w:basedOn w:val="a0"/>
    <w:rsid w:val="00F74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17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5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1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drA0s2AZVurlPsCb493ZTzifMlN3QPVg7H2xmS1betyjCRqw/viewform" TargetMode="External"/><Relationship Id="rId13" Type="http://schemas.openxmlformats.org/officeDocument/2006/relationships/hyperlink" Target="https://www.facebook.com/velosadyba" TargetMode="External"/><Relationship Id="rId18" Type="http://schemas.openxmlformats.org/officeDocument/2006/relationships/hyperlink" Target="https://en.wikipedia.org/wiki/Palanok_Castle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yavirnyk/" TargetMode="External"/><Relationship Id="rId17" Type="http://schemas.openxmlformats.org/officeDocument/2006/relationships/hyperlink" Target="https://www.karpaty.info/en/uk/zk/ug/uzhgorod/museums/skansen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arpaty.info/en/uk/zk/ug/uzhgorod/museums/skansen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yavirnyk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ripadvisor.com/Tourism-g298059-Uzhhorod_Zakarpattia_Oblast-Vacations.html" TargetMode="External"/><Relationship Id="rId10" Type="http://schemas.openxmlformats.org/officeDocument/2006/relationships/hyperlink" Target="http://cityhostel.in.ua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visitukraine.today" TargetMode="External"/><Relationship Id="rId14" Type="http://schemas.openxmlformats.org/officeDocument/2006/relationships/hyperlink" Target="http://cityhostel.in.ua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orza.org.ua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24A264-209A-4EAA-A230-ABF3E4AE2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31</Words>
  <Characters>8160</Characters>
  <Application>Microsoft Office Word</Application>
  <DocSecurity>0</DocSecurity>
  <Lines>68</Lines>
  <Paragraphs>1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Berner Fachhochschule</Company>
  <LinksUpToDate>false</LinksUpToDate>
  <CharactersWithSpaces>9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er Jancke</dc:creator>
  <cp:lastModifiedBy>Lesya Loyko</cp:lastModifiedBy>
  <cp:revision>2</cp:revision>
  <cp:lastPrinted>2018-03-30T08:06:00Z</cp:lastPrinted>
  <dcterms:created xsi:type="dcterms:W3CDTF">2021-07-12T16:40:00Z</dcterms:created>
  <dcterms:modified xsi:type="dcterms:W3CDTF">2021-07-12T16:40:00Z</dcterms:modified>
</cp:coreProperties>
</file>